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010580" w14:textId="279FA7E7" w:rsidR="00BB6C01" w:rsidRPr="004342DE" w:rsidRDefault="00BB6C01" w:rsidP="00BB6C01">
      <w:pPr>
        <w:rPr>
          <w:rFonts w:cstheme="minorHAnsi"/>
          <w:sz w:val="16"/>
          <w:szCs w:val="16"/>
        </w:rPr>
      </w:pPr>
      <w:r w:rsidRPr="7EFE198E">
        <w:rPr>
          <w:sz w:val="16"/>
          <w:szCs w:val="16"/>
        </w:rPr>
        <w:t xml:space="preserve">Załącznik </w:t>
      </w:r>
      <w:r w:rsidR="00B04C50">
        <w:rPr>
          <w:sz w:val="16"/>
          <w:szCs w:val="16"/>
        </w:rPr>
        <w:t>9</w:t>
      </w:r>
      <w:r w:rsidRPr="7EFE198E">
        <w:rPr>
          <w:sz w:val="16"/>
          <w:szCs w:val="16"/>
        </w:rPr>
        <w:t xml:space="preserve">. </w:t>
      </w:r>
      <w:r w:rsidR="004342DE" w:rsidRPr="7EFE198E">
        <w:rPr>
          <w:sz w:val="16"/>
          <w:szCs w:val="16"/>
        </w:rPr>
        <w:t>Potwierdzenie zrealizowania stażu/wizyty studyjnej wersja w j. polskim</w:t>
      </w:r>
    </w:p>
    <w:p w14:paraId="1BAF879B" w14:textId="14F0D6AF" w:rsidR="5C9119AA" w:rsidRDefault="5C9119AA" w:rsidP="7EFE198E">
      <w:pPr>
        <w:pStyle w:val="Tytu"/>
        <w:spacing w:before="0"/>
        <w:rPr>
          <w:rFonts w:asciiTheme="minorHAnsi" w:hAnsiTheme="minorHAnsi" w:cstheme="minorBidi"/>
          <w:sz w:val="24"/>
          <w:szCs w:val="24"/>
        </w:rPr>
      </w:pPr>
      <w:r w:rsidRPr="7EFE198E">
        <w:rPr>
          <w:rFonts w:asciiTheme="minorHAnsi" w:hAnsiTheme="minorHAnsi" w:cstheme="minorBidi"/>
          <w:sz w:val="24"/>
          <w:szCs w:val="24"/>
        </w:rPr>
        <w:t>FERS.01.05-IP.08-0391/23-00</w:t>
      </w:r>
    </w:p>
    <w:p w14:paraId="6ED1C318" w14:textId="45E827E5" w:rsidR="5C9119AA" w:rsidRDefault="5C9119AA" w:rsidP="7EFE198E">
      <w:pPr>
        <w:pStyle w:val="Tytu"/>
        <w:spacing w:after="0"/>
        <w:rPr>
          <w:rFonts w:ascii="Verdana" w:hAnsi="Verdana" w:cs="Verdana"/>
          <w:sz w:val="18"/>
          <w:szCs w:val="18"/>
        </w:rPr>
      </w:pPr>
      <w:r w:rsidRPr="7EFE198E">
        <w:rPr>
          <w:rFonts w:asciiTheme="minorHAnsi" w:hAnsiTheme="minorHAnsi" w:cstheme="minorBidi"/>
          <w:sz w:val="24"/>
          <w:szCs w:val="24"/>
        </w:rPr>
        <w:t>Tytuł</w:t>
      </w:r>
      <w:r w:rsidRPr="7EFE198E">
        <w:rPr>
          <w:rFonts w:ascii="Verdana-Bold" w:hAnsi="Verdana-Bold" w:cs="Verdana-Bold"/>
          <w:b w:val="0"/>
          <w:sz w:val="18"/>
          <w:szCs w:val="18"/>
        </w:rPr>
        <w:t xml:space="preserve">: </w:t>
      </w:r>
      <w:r w:rsidRPr="7EFE198E">
        <w:rPr>
          <w:rFonts w:ascii="Verdana" w:hAnsi="Verdana" w:cs="Verdana"/>
          <w:sz w:val="18"/>
          <w:szCs w:val="18"/>
        </w:rPr>
        <w:t>Politechnika Śląska jako Centrum Innowacyjnego Kształcenia dla zrównoważonej gospodarki</w:t>
      </w:r>
    </w:p>
    <w:p w14:paraId="7AA6B30D" w14:textId="12EFBD50" w:rsidR="7EFE198E" w:rsidRDefault="7EFE198E" w:rsidP="7EFE198E"/>
    <w:p w14:paraId="24970F7C" w14:textId="0828FB74" w:rsidR="00332C3C" w:rsidRPr="00FC3BB3" w:rsidRDefault="00332C3C" w:rsidP="00332C3C">
      <w:pPr>
        <w:spacing w:after="240"/>
        <w:jc w:val="center"/>
        <w:rPr>
          <w:rFonts w:ascii="Verdana" w:hAnsi="Verdana" w:cs="Verdana"/>
          <w:b/>
          <w:sz w:val="24"/>
          <w:szCs w:val="24"/>
        </w:rPr>
      </w:pPr>
      <w:r>
        <w:rPr>
          <w:rFonts w:ascii="Verdana" w:hAnsi="Verdana" w:cs="Verdana"/>
          <w:b/>
          <w:sz w:val="24"/>
          <w:szCs w:val="24"/>
        </w:rPr>
        <w:t>POTWIERDZENIE ZREALIZOWANIA STAŻU/WIZYTY STUDYJNEJ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414"/>
        <w:gridCol w:w="5648"/>
      </w:tblGrid>
      <w:tr w:rsidR="00332C3C" w14:paraId="4606A09B" w14:textId="77777777" w:rsidTr="00332C3C">
        <w:trPr>
          <w:trHeight w:val="680"/>
        </w:trPr>
        <w:tc>
          <w:tcPr>
            <w:tcW w:w="3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959952B" w14:textId="60F115F7" w:rsidR="00332C3C" w:rsidRPr="006E357B" w:rsidRDefault="00332C3C">
            <w:pPr>
              <w:spacing w:before="120" w:after="120"/>
              <w:rPr>
                <w:rFonts w:cstheme="minorHAnsi"/>
                <w:sz w:val="24"/>
                <w:szCs w:val="24"/>
              </w:rPr>
            </w:pPr>
            <w:r w:rsidRPr="006E357B">
              <w:rPr>
                <w:rFonts w:cstheme="minorHAnsi"/>
                <w:sz w:val="24"/>
                <w:szCs w:val="24"/>
              </w:rPr>
              <w:t xml:space="preserve">Imię i nazwisko </w:t>
            </w:r>
          </w:p>
        </w:tc>
        <w:tc>
          <w:tcPr>
            <w:tcW w:w="5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C7CA5" w14:textId="77777777" w:rsidR="00332C3C" w:rsidRPr="00DB25FB" w:rsidRDefault="00332C3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32C3C" w14:paraId="17420CBD" w14:textId="77777777" w:rsidTr="00332C3C">
        <w:trPr>
          <w:trHeight w:val="680"/>
        </w:trPr>
        <w:tc>
          <w:tcPr>
            <w:tcW w:w="3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74C2BE9" w14:textId="2AD9952A" w:rsidR="00332C3C" w:rsidRPr="006E357B" w:rsidRDefault="00332C3C">
            <w:pPr>
              <w:spacing w:before="120" w:after="120"/>
              <w:rPr>
                <w:rFonts w:cstheme="minorHAnsi"/>
                <w:sz w:val="24"/>
                <w:szCs w:val="24"/>
              </w:rPr>
            </w:pPr>
            <w:r w:rsidRPr="006E357B">
              <w:rPr>
                <w:rFonts w:cstheme="minorHAnsi"/>
                <w:sz w:val="24"/>
                <w:szCs w:val="24"/>
              </w:rPr>
              <w:t xml:space="preserve">Nazwa </w:t>
            </w:r>
            <w:r w:rsidR="00FE09EF" w:rsidRPr="006E357B">
              <w:rPr>
                <w:rFonts w:cstheme="minorHAnsi"/>
                <w:sz w:val="24"/>
                <w:szCs w:val="24"/>
              </w:rPr>
              <w:t>i</w:t>
            </w:r>
            <w:r w:rsidRPr="006E357B">
              <w:rPr>
                <w:rFonts w:cstheme="minorHAnsi"/>
                <w:sz w:val="24"/>
                <w:szCs w:val="24"/>
              </w:rPr>
              <w:t>nstytucji przyjmującej</w:t>
            </w:r>
          </w:p>
        </w:tc>
        <w:tc>
          <w:tcPr>
            <w:tcW w:w="5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3D35B5" w14:textId="7FBA3C3A" w:rsidR="00332C3C" w:rsidRPr="006E357B" w:rsidRDefault="00332C3C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32C3C" w14:paraId="1117647B" w14:textId="77777777" w:rsidTr="00332C3C">
        <w:trPr>
          <w:trHeight w:val="680"/>
        </w:trPr>
        <w:tc>
          <w:tcPr>
            <w:tcW w:w="3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BEF7A09" w14:textId="5DEF3378" w:rsidR="00332C3C" w:rsidRPr="006E357B" w:rsidRDefault="00332C3C">
            <w:pPr>
              <w:spacing w:before="120" w:after="120"/>
              <w:rPr>
                <w:rFonts w:cstheme="minorHAnsi"/>
                <w:sz w:val="24"/>
                <w:szCs w:val="24"/>
              </w:rPr>
            </w:pPr>
            <w:r w:rsidRPr="006E357B">
              <w:rPr>
                <w:rFonts w:cstheme="minorHAnsi"/>
                <w:sz w:val="24"/>
                <w:szCs w:val="24"/>
              </w:rPr>
              <w:t>Miejsce realizacji stażu</w:t>
            </w:r>
            <w:r w:rsidR="007C2E98" w:rsidRPr="006E357B">
              <w:rPr>
                <w:rFonts w:cstheme="minorHAnsi"/>
                <w:sz w:val="24"/>
                <w:szCs w:val="24"/>
              </w:rPr>
              <w:t>/wizyty studyjnej</w:t>
            </w:r>
          </w:p>
        </w:tc>
        <w:tc>
          <w:tcPr>
            <w:tcW w:w="5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29A123" w14:textId="2CF2F553" w:rsidR="00332C3C" w:rsidRPr="006E357B" w:rsidRDefault="00332C3C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32C3C" w14:paraId="1442E291" w14:textId="77777777" w:rsidTr="00332C3C">
        <w:trPr>
          <w:trHeight w:val="680"/>
        </w:trPr>
        <w:tc>
          <w:tcPr>
            <w:tcW w:w="3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9766EF7" w14:textId="07324A88" w:rsidR="00332C3C" w:rsidRPr="006E357B" w:rsidRDefault="00332C3C">
            <w:pPr>
              <w:spacing w:before="120" w:after="120"/>
              <w:rPr>
                <w:rFonts w:cstheme="minorHAnsi"/>
                <w:sz w:val="24"/>
                <w:szCs w:val="24"/>
              </w:rPr>
            </w:pPr>
            <w:r w:rsidRPr="006E357B">
              <w:rPr>
                <w:rFonts w:cstheme="minorHAnsi"/>
                <w:sz w:val="24"/>
                <w:szCs w:val="24"/>
              </w:rPr>
              <w:t>Imię i nazwisko Opiekuna Stażysty/osoby wizytującej</w:t>
            </w:r>
          </w:p>
        </w:tc>
        <w:tc>
          <w:tcPr>
            <w:tcW w:w="5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8BE0FB" w14:textId="0C838787" w:rsidR="00332C3C" w:rsidRPr="006E357B" w:rsidRDefault="00332C3C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32C3C" w14:paraId="71525DF1" w14:textId="77777777" w:rsidTr="00332C3C">
        <w:trPr>
          <w:trHeight w:val="680"/>
        </w:trPr>
        <w:tc>
          <w:tcPr>
            <w:tcW w:w="3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4FA7EEF" w14:textId="2C78F63B" w:rsidR="00332C3C" w:rsidRPr="006E357B" w:rsidRDefault="00332C3C">
            <w:pPr>
              <w:spacing w:before="120" w:after="120"/>
              <w:rPr>
                <w:rFonts w:cstheme="minorHAnsi"/>
                <w:sz w:val="24"/>
                <w:szCs w:val="24"/>
              </w:rPr>
            </w:pPr>
            <w:r w:rsidRPr="006E357B">
              <w:rPr>
                <w:rFonts w:cstheme="minorHAnsi"/>
                <w:sz w:val="24"/>
                <w:szCs w:val="24"/>
              </w:rPr>
              <w:t>Czas trwania stażu/wizyty studyjnej</w:t>
            </w:r>
          </w:p>
        </w:tc>
        <w:tc>
          <w:tcPr>
            <w:tcW w:w="5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E481BE" w14:textId="77777777" w:rsidR="00332C3C" w:rsidRPr="00DB25FB" w:rsidRDefault="00332C3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32C3C" w14:paraId="6EC36CF7" w14:textId="77777777" w:rsidTr="00332C3C">
        <w:tc>
          <w:tcPr>
            <w:tcW w:w="90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FEAD391" w14:textId="211FA930" w:rsidR="00332C3C" w:rsidRPr="00621DAB" w:rsidRDefault="00332C3C">
            <w:pPr>
              <w:pStyle w:val="Akapitzlist"/>
              <w:numPr>
                <w:ilvl w:val="0"/>
                <w:numId w:val="85"/>
              </w:numPr>
              <w:ind w:left="709" w:hanging="349"/>
              <w:rPr>
                <w:rFonts w:asciiTheme="minorHAnsi" w:hAnsiTheme="minorHAnsi" w:cstheme="minorHAnsi"/>
                <w:b/>
                <w:szCs w:val="24"/>
              </w:rPr>
            </w:pPr>
            <w:r w:rsidRPr="00621DAB">
              <w:rPr>
                <w:rFonts w:asciiTheme="minorHAnsi" w:hAnsiTheme="minorHAnsi" w:cstheme="minorHAnsi"/>
                <w:b/>
                <w:szCs w:val="24"/>
              </w:rPr>
              <w:t>Zrealizowane cele stażu</w:t>
            </w:r>
            <w:r w:rsidR="007C2E98" w:rsidRPr="00621DAB">
              <w:rPr>
                <w:rFonts w:asciiTheme="minorHAnsi" w:hAnsiTheme="minorHAnsi" w:cstheme="minorHAnsi"/>
                <w:b/>
                <w:szCs w:val="24"/>
              </w:rPr>
              <w:t>/wizyty studyjnej</w:t>
            </w:r>
          </w:p>
        </w:tc>
      </w:tr>
      <w:tr w:rsidR="00332C3C" w14:paraId="335094C4" w14:textId="77777777" w:rsidTr="00332C3C">
        <w:trPr>
          <w:trHeight w:val="2835"/>
        </w:trPr>
        <w:tc>
          <w:tcPr>
            <w:tcW w:w="90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69B4C" w14:textId="15213530" w:rsidR="00332C3C" w:rsidRPr="006E357B" w:rsidRDefault="00332C3C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332C3C" w14:paraId="7118A407" w14:textId="77777777" w:rsidTr="00332C3C">
        <w:tc>
          <w:tcPr>
            <w:tcW w:w="90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67FB18" w14:textId="7BD823F7" w:rsidR="00332C3C" w:rsidRPr="00621DAB" w:rsidRDefault="00332C3C">
            <w:pPr>
              <w:pStyle w:val="Akapitzlist"/>
              <w:numPr>
                <w:ilvl w:val="0"/>
                <w:numId w:val="85"/>
              </w:numPr>
              <w:tabs>
                <w:tab w:val="left" w:pos="3969"/>
              </w:tabs>
              <w:ind w:left="709" w:hanging="349"/>
              <w:rPr>
                <w:rFonts w:asciiTheme="minorHAnsi" w:hAnsiTheme="minorHAnsi" w:cstheme="minorHAnsi"/>
                <w:b/>
                <w:szCs w:val="24"/>
              </w:rPr>
            </w:pPr>
            <w:r w:rsidRPr="00621DAB">
              <w:rPr>
                <w:rFonts w:asciiTheme="minorHAnsi" w:hAnsiTheme="minorHAnsi" w:cstheme="minorHAnsi"/>
                <w:b/>
                <w:szCs w:val="24"/>
              </w:rPr>
              <w:t>Ocena stażu</w:t>
            </w:r>
            <w:r w:rsidR="007C2E98" w:rsidRPr="00621DAB">
              <w:rPr>
                <w:rFonts w:asciiTheme="minorHAnsi" w:hAnsiTheme="minorHAnsi" w:cstheme="minorHAnsi"/>
                <w:b/>
                <w:szCs w:val="24"/>
              </w:rPr>
              <w:t>/wizyty studyjnej</w:t>
            </w:r>
          </w:p>
        </w:tc>
      </w:tr>
      <w:tr w:rsidR="00332C3C" w14:paraId="139651F5" w14:textId="77777777" w:rsidTr="00332C3C">
        <w:trPr>
          <w:trHeight w:val="2835"/>
        </w:trPr>
        <w:tc>
          <w:tcPr>
            <w:tcW w:w="90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369F9E" w14:textId="36022CF5" w:rsidR="00332C3C" w:rsidRPr="006E357B" w:rsidRDefault="00332C3C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2A29C3B1" w14:textId="77777777" w:rsidR="00332C3C" w:rsidRDefault="00332C3C" w:rsidP="00332C3C">
      <w:pPr>
        <w:rPr>
          <w:rFonts w:cstheme="minorHAnsi"/>
        </w:rPr>
      </w:pPr>
    </w:p>
    <w:p w14:paraId="38A70832" w14:textId="77777777" w:rsidR="00332C3C" w:rsidRDefault="00332C3C" w:rsidP="00332C3C">
      <w:pPr>
        <w:rPr>
          <w:rFonts w:cstheme="minorHAnsi"/>
        </w:rPr>
      </w:pPr>
    </w:p>
    <w:p w14:paraId="02FF9668" w14:textId="1F451799" w:rsidR="00332C3C" w:rsidRPr="00C86B1C" w:rsidRDefault="00332C3C" w:rsidP="00332C3C">
      <w:pPr>
        <w:rPr>
          <w:rFonts w:cstheme="minorHAnsi"/>
        </w:rPr>
      </w:pPr>
      <w:r w:rsidRPr="00C86B1C">
        <w:rPr>
          <w:rFonts w:cstheme="minorHAnsi"/>
        </w:rPr>
        <w:t>____________________</w:t>
      </w:r>
      <w:r>
        <w:rPr>
          <w:rFonts w:cstheme="minorHAnsi"/>
        </w:rPr>
        <w:t>_______</w:t>
      </w:r>
      <w:r w:rsidRPr="00C86B1C">
        <w:rPr>
          <w:rFonts w:cstheme="minorHAnsi"/>
        </w:rPr>
        <w:t>___</w:t>
      </w:r>
      <w:r w:rsidRPr="00C86B1C">
        <w:rPr>
          <w:rFonts w:cstheme="minorHAnsi"/>
        </w:rPr>
        <w:tab/>
      </w:r>
      <w:r w:rsidRPr="00C86B1C">
        <w:rPr>
          <w:rFonts w:cstheme="minorHAnsi"/>
        </w:rPr>
        <w:tab/>
      </w:r>
      <w:r w:rsidRPr="00C86B1C">
        <w:rPr>
          <w:rFonts w:cstheme="minorHAnsi"/>
        </w:rPr>
        <w:tab/>
        <w:t xml:space="preserve">        ______________________________</w:t>
      </w:r>
    </w:p>
    <w:p w14:paraId="2239B9C6" w14:textId="67661BD6" w:rsidR="00332C3C" w:rsidRPr="007C51DD" w:rsidRDefault="00332C3C" w:rsidP="00332C3C">
      <w:pPr>
        <w:tabs>
          <w:tab w:val="left" w:pos="851"/>
          <w:tab w:val="left" w:pos="5529"/>
        </w:tabs>
        <w:spacing w:line="240" w:lineRule="auto"/>
        <w:rPr>
          <w:rFonts w:cstheme="minorHAnsi"/>
          <w:sz w:val="18"/>
        </w:rPr>
      </w:pPr>
      <w:r>
        <w:rPr>
          <w:rFonts w:cstheme="minorHAnsi"/>
          <w:sz w:val="18"/>
        </w:rPr>
        <w:t xml:space="preserve">         Data i podpis Instytucji przyjmującej</w:t>
      </w:r>
      <w:r>
        <w:rPr>
          <w:rFonts w:cstheme="minorHAnsi"/>
          <w:sz w:val="18"/>
        </w:rPr>
        <w:tab/>
        <w:t>Data i podpis</w:t>
      </w:r>
      <w:r w:rsidR="00FE09EF">
        <w:rPr>
          <w:rFonts w:cstheme="minorHAnsi"/>
          <w:sz w:val="18"/>
        </w:rPr>
        <w:t xml:space="preserve"> </w:t>
      </w:r>
      <w:r>
        <w:rPr>
          <w:rFonts w:cstheme="minorHAnsi"/>
          <w:sz w:val="18"/>
        </w:rPr>
        <w:t>Kierownika Projektu</w:t>
      </w:r>
    </w:p>
    <w:p w14:paraId="5B176296" w14:textId="5346DC5F" w:rsidR="00332C3C" w:rsidRPr="00332C3C" w:rsidRDefault="00332C3C" w:rsidP="00332C3C">
      <w:pPr>
        <w:tabs>
          <w:tab w:val="left" w:pos="5529"/>
        </w:tabs>
        <w:rPr>
          <w:rFonts w:cs="Calibri"/>
          <w:bCs/>
          <w:sz w:val="24"/>
          <w:szCs w:val="24"/>
        </w:rPr>
      </w:pPr>
      <w:r>
        <w:rPr>
          <w:rFonts w:cs="Calibri"/>
          <w:b/>
          <w:sz w:val="24"/>
          <w:szCs w:val="24"/>
        </w:rPr>
        <w:tab/>
      </w:r>
    </w:p>
    <w:p w14:paraId="1C875FC5" w14:textId="77777777" w:rsidR="00332C3C" w:rsidRDefault="00332C3C" w:rsidP="00332C3C">
      <w:pPr>
        <w:jc w:val="center"/>
        <w:rPr>
          <w:rFonts w:cs="Calibri"/>
          <w:b/>
          <w:sz w:val="24"/>
          <w:szCs w:val="24"/>
        </w:rPr>
      </w:pPr>
    </w:p>
    <w:sectPr w:rsidR="00332C3C" w:rsidSect="00911DD8">
      <w:headerReference w:type="default" r:id="rId11"/>
      <w:footerReference w:type="default" r:id="rId12"/>
      <w:pgSz w:w="11906" w:h="16838"/>
      <w:pgMar w:top="1370" w:right="1417" w:bottom="1417" w:left="1417" w:header="142" w:footer="5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99F9B5" w14:textId="77777777" w:rsidR="00AE6D30" w:rsidRDefault="00AE6D30" w:rsidP="00AD0D8E">
      <w:pPr>
        <w:spacing w:line="240" w:lineRule="auto"/>
      </w:pPr>
      <w:r>
        <w:separator/>
      </w:r>
    </w:p>
  </w:endnote>
  <w:endnote w:type="continuationSeparator" w:id="0">
    <w:p w14:paraId="5B4C6171" w14:textId="77777777" w:rsidR="00AE6D30" w:rsidRDefault="00AE6D30" w:rsidP="00AD0D8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Verdana-Bold">
    <w:altName w:val="Verdana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382595821"/>
      <w:docPartObj>
        <w:docPartGallery w:val="Page Numbers (Bottom of Page)"/>
        <w:docPartUnique/>
      </w:docPartObj>
    </w:sdtPr>
    <w:sdtContent>
      <w:sdt>
        <w:sdtPr>
          <w:id w:val="921757315"/>
          <w:docPartObj>
            <w:docPartGallery w:val="Page Numbers (Top of Page)"/>
            <w:docPartUnique/>
          </w:docPartObj>
        </w:sdtPr>
        <w:sdtContent>
          <w:p w14:paraId="3C225739" w14:textId="2E821773" w:rsidR="00665F2F" w:rsidRDefault="00665F2F">
            <w:pPr>
              <w:pStyle w:val="Stopka"/>
              <w:jc w:val="right"/>
            </w:pPr>
            <w:r>
              <w:t xml:space="preserve">Strona </w:t>
            </w:r>
            <w:r w:rsidR="00B26F11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 w:rsidR="00B26F11">
              <w:rPr>
                <w:b/>
                <w:bCs/>
                <w:sz w:val="24"/>
                <w:szCs w:val="24"/>
              </w:rPr>
              <w:fldChar w:fldCharType="separate"/>
            </w:r>
            <w:r w:rsidR="00F05A0E">
              <w:rPr>
                <w:b/>
                <w:bCs/>
                <w:noProof/>
              </w:rPr>
              <w:t>5</w:t>
            </w:r>
            <w:r w:rsidR="00B26F11"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z </w:t>
            </w:r>
            <w:r w:rsidR="00B26F11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 w:rsidR="00B26F11">
              <w:rPr>
                <w:b/>
                <w:bCs/>
                <w:sz w:val="24"/>
                <w:szCs w:val="24"/>
              </w:rPr>
              <w:fldChar w:fldCharType="separate"/>
            </w:r>
            <w:r w:rsidR="00F05A0E">
              <w:rPr>
                <w:b/>
                <w:bCs/>
                <w:noProof/>
              </w:rPr>
              <w:t>5</w:t>
            </w:r>
            <w:r w:rsidR="00B26F11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C79053E" w14:textId="77777777" w:rsidR="00F43BE4" w:rsidRDefault="00F43BE4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07580B" w14:textId="77777777" w:rsidR="00AE6D30" w:rsidRDefault="00AE6D30" w:rsidP="00AD0D8E">
      <w:pPr>
        <w:spacing w:line="240" w:lineRule="auto"/>
      </w:pPr>
      <w:r>
        <w:separator/>
      </w:r>
    </w:p>
  </w:footnote>
  <w:footnote w:type="continuationSeparator" w:id="0">
    <w:p w14:paraId="386FF5D7" w14:textId="77777777" w:rsidR="00AE6D30" w:rsidRDefault="00AE6D30" w:rsidP="00AD0D8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75E66D" w14:textId="53D81D4A" w:rsidR="003E0692" w:rsidRDefault="005124F5" w:rsidP="005124F5">
    <w:pPr>
      <w:pStyle w:val="NormalnyWeb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AB94A21" wp14:editId="0A351066">
          <wp:simplePos x="0" y="0"/>
          <wp:positionH relativeFrom="margin">
            <wp:posOffset>4118610</wp:posOffset>
          </wp:positionH>
          <wp:positionV relativeFrom="topMargin">
            <wp:posOffset>210820</wp:posOffset>
          </wp:positionV>
          <wp:extent cx="1805940" cy="509905"/>
          <wp:effectExtent l="0" t="0" r="3810" b="4445"/>
          <wp:wrapSquare wrapText="bothSides"/>
          <wp:docPr id="1109223552" name="Obraz 1" descr="Obraz zawierający tekst, Czcionka, biały, zrzut ekranu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90771835" name="Obraz 1" descr="Obraz zawierający tekst, Czcionka, biały, zrzut ekranu&#10;&#10;Opis wygenerowany automatyczni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9032" t="14133" b="12966"/>
                  <a:stretch/>
                </pic:blipFill>
                <pic:spPr bwMode="auto">
                  <a:xfrm>
                    <a:off x="0" y="0"/>
                    <a:ext cx="1805940" cy="50990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1" wp14:anchorId="6DF94CA1" wp14:editId="7456A2E9">
          <wp:simplePos x="0" y="0"/>
          <wp:positionH relativeFrom="margin">
            <wp:posOffset>-129540</wp:posOffset>
          </wp:positionH>
          <wp:positionV relativeFrom="topMargin">
            <wp:posOffset>210820</wp:posOffset>
          </wp:positionV>
          <wp:extent cx="1798320" cy="509905"/>
          <wp:effectExtent l="0" t="0" r="0" b="4445"/>
          <wp:wrapSquare wrapText="bothSides"/>
          <wp:docPr id="497597076" name="Obraz 1" descr="Obraz zawierający tekst, Czcionka, biały, zrzut ekranu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90771835" name="Obraz 1" descr="Obraz zawierający tekst, Czcionka, biały, zrzut ekranu&#10;&#10;Opis wygenerowany automatycznie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4133" r="49247" b="12966"/>
                  <a:stretch/>
                </pic:blipFill>
                <pic:spPr bwMode="auto">
                  <a:xfrm>
                    <a:off x="0" y="0"/>
                    <a:ext cx="1798320" cy="50990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1C3337"/>
    <w:multiLevelType w:val="hybridMultilevel"/>
    <w:tmpl w:val="E1200CC6"/>
    <w:lvl w:ilvl="0" w:tplc="FFFFFFFF">
      <w:start w:val="1"/>
      <w:numFmt w:val="lowerLetter"/>
      <w:lvlText w:val="%1)"/>
      <w:lvlJc w:val="left"/>
      <w:pPr>
        <w:ind w:left="862" w:hanging="360"/>
      </w:pPr>
      <w:rPr>
        <w:rFonts w:hint="default"/>
      </w:rPr>
    </w:lvl>
    <w:lvl w:ilvl="1" w:tplc="04150001">
      <w:start w:val="1"/>
      <w:numFmt w:val="bullet"/>
      <w:lvlText w:val=""/>
      <w:lvlJc w:val="left"/>
      <w:pPr>
        <w:ind w:left="1582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" w15:restartNumberingAfterBreak="0">
    <w:nsid w:val="01262FA3"/>
    <w:multiLevelType w:val="hybridMultilevel"/>
    <w:tmpl w:val="B48E5CF4"/>
    <w:lvl w:ilvl="0" w:tplc="5F2A464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3C01F5"/>
    <w:multiLevelType w:val="hybridMultilevel"/>
    <w:tmpl w:val="A74CC1D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EA747D"/>
    <w:multiLevelType w:val="hybridMultilevel"/>
    <w:tmpl w:val="3D928AE0"/>
    <w:lvl w:ilvl="0" w:tplc="1E8E8DB2">
      <w:start w:val="1"/>
      <w:numFmt w:val="lowerLetter"/>
      <w:lvlText w:val="l)"/>
      <w:lvlJc w:val="left"/>
      <w:pPr>
        <w:ind w:left="720" w:hanging="360"/>
      </w:pPr>
    </w:lvl>
    <w:lvl w:ilvl="1" w:tplc="5F525C5C">
      <w:start w:val="1"/>
      <w:numFmt w:val="lowerLetter"/>
      <w:lvlText w:val="%2."/>
      <w:lvlJc w:val="left"/>
      <w:pPr>
        <w:ind w:left="1440" w:hanging="360"/>
      </w:pPr>
    </w:lvl>
    <w:lvl w:ilvl="2" w:tplc="CEC2A74A">
      <w:start w:val="1"/>
      <w:numFmt w:val="lowerRoman"/>
      <w:lvlText w:val="%3."/>
      <w:lvlJc w:val="right"/>
      <w:pPr>
        <w:ind w:left="2160" w:hanging="180"/>
      </w:pPr>
    </w:lvl>
    <w:lvl w:ilvl="3" w:tplc="4A10BD28">
      <w:start w:val="1"/>
      <w:numFmt w:val="decimal"/>
      <w:lvlText w:val="%4."/>
      <w:lvlJc w:val="left"/>
      <w:pPr>
        <w:ind w:left="2880" w:hanging="360"/>
      </w:pPr>
    </w:lvl>
    <w:lvl w:ilvl="4" w:tplc="17D0D932">
      <w:start w:val="1"/>
      <w:numFmt w:val="lowerLetter"/>
      <w:lvlText w:val="%5."/>
      <w:lvlJc w:val="left"/>
      <w:pPr>
        <w:ind w:left="3600" w:hanging="360"/>
      </w:pPr>
    </w:lvl>
    <w:lvl w:ilvl="5" w:tplc="DE54C81A">
      <w:start w:val="1"/>
      <w:numFmt w:val="lowerRoman"/>
      <w:lvlText w:val="%6."/>
      <w:lvlJc w:val="right"/>
      <w:pPr>
        <w:ind w:left="4320" w:hanging="180"/>
      </w:pPr>
    </w:lvl>
    <w:lvl w:ilvl="6" w:tplc="31144062">
      <w:start w:val="1"/>
      <w:numFmt w:val="decimal"/>
      <w:lvlText w:val="%7."/>
      <w:lvlJc w:val="left"/>
      <w:pPr>
        <w:ind w:left="5040" w:hanging="360"/>
      </w:pPr>
    </w:lvl>
    <w:lvl w:ilvl="7" w:tplc="60449130">
      <w:start w:val="1"/>
      <w:numFmt w:val="lowerLetter"/>
      <w:lvlText w:val="%8."/>
      <w:lvlJc w:val="left"/>
      <w:pPr>
        <w:ind w:left="5760" w:hanging="360"/>
      </w:pPr>
    </w:lvl>
    <w:lvl w:ilvl="8" w:tplc="44C47F1E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2624EA"/>
    <w:multiLevelType w:val="hybridMultilevel"/>
    <w:tmpl w:val="9B5CA9EC"/>
    <w:lvl w:ilvl="0" w:tplc="6902DB3E">
      <w:start w:val="1"/>
      <w:numFmt w:val="bullet"/>
      <w:lvlText w:val=""/>
      <w:lvlJc w:val="left"/>
      <w:pPr>
        <w:ind w:left="1506" w:hanging="360"/>
      </w:pPr>
      <w:rPr>
        <w:rFonts w:ascii="Symbol" w:hAnsi="Symbol" w:hint="default"/>
      </w:rPr>
    </w:lvl>
    <w:lvl w:ilvl="1" w:tplc="6ECA93C4">
      <w:start w:val="1"/>
      <w:numFmt w:val="bullet"/>
      <w:lvlText w:val="o"/>
      <w:lvlJc w:val="left"/>
      <w:pPr>
        <w:ind w:left="2226" w:hanging="360"/>
      </w:pPr>
      <w:rPr>
        <w:rFonts w:ascii="Courier New" w:hAnsi="Courier New" w:hint="default"/>
      </w:rPr>
    </w:lvl>
    <w:lvl w:ilvl="2" w:tplc="3EDE497A">
      <w:start w:val="1"/>
      <w:numFmt w:val="bullet"/>
      <w:lvlText w:val=""/>
      <w:lvlJc w:val="left"/>
      <w:pPr>
        <w:ind w:left="2946" w:hanging="360"/>
      </w:pPr>
      <w:rPr>
        <w:rFonts w:ascii="Wingdings" w:hAnsi="Wingdings" w:hint="default"/>
      </w:rPr>
    </w:lvl>
    <w:lvl w:ilvl="3" w:tplc="331E6252">
      <w:start w:val="1"/>
      <w:numFmt w:val="bullet"/>
      <w:lvlText w:val=""/>
      <w:lvlJc w:val="left"/>
      <w:pPr>
        <w:ind w:left="3666" w:hanging="360"/>
      </w:pPr>
      <w:rPr>
        <w:rFonts w:ascii="Symbol" w:hAnsi="Symbol" w:hint="default"/>
      </w:rPr>
    </w:lvl>
    <w:lvl w:ilvl="4" w:tplc="3A72A084">
      <w:start w:val="1"/>
      <w:numFmt w:val="bullet"/>
      <w:lvlText w:val="o"/>
      <w:lvlJc w:val="left"/>
      <w:pPr>
        <w:ind w:left="4386" w:hanging="360"/>
      </w:pPr>
      <w:rPr>
        <w:rFonts w:ascii="Courier New" w:hAnsi="Courier New" w:hint="default"/>
      </w:rPr>
    </w:lvl>
    <w:lvl w:ilvl="5" w:tplc="91C0D8BE">
      <w:start w:val="1"/>
      <w:numFmt w:val="bullet"/>
      <w:lvlText w:val=""/>
      <w:lvlJc w:val="left"/>
      <w:pPr>
        <w:ind w:left="5106" w:hanging="360"/>
      </w:pPr>
      <w:rPr>
        <w:rFonts w:ascii="Wingdings" w:hAnsi="Wingdings" w:hint="default"/>
      </w:rPr>
    </w:lvl>
    <w:lvl w:ilvl="6" w:tplc="A5621D62">
      <w:start w:val="1"/>
      <w:numFmt w:val="bullet"/>
      <w:lvlText w:val=""/>
      <w:lvlJc w:val="left"/>
      <w:pPr>
        <w:ind w:left="5826" w:hanging="360"/>
      </w:pPr>
      <w:rPr>
        <w:rFonts w:ascii="Symbol" w:hAnsi="Symbol" w:hint="default"/>
      </w:rPr>
    </w:lvl>
    <w:lvl w:ilvl="7" w:tplc="88A47A88">
      <w:start w:val="1"/>
      <w:numFmt w:val="bullet"/>
      <w:lvlText w:val="o"/>
      <w:lvlJc w:val="left"/>
      <w:pPr>
        <w:ind w:left="6546" w:hanging="360"/>
      </w:pPr>
      <w:rPr>
        <w:rFonts w:ascii="Courier New" w:hAnsi="Courier New" w:hint="default"/>
      </w:rPr>
    </w:lvl>
    <w:lvl w:ilvl="8" w:tplc="4CD05B74">
      <w:start w:val="1"/>
      <w:numFmt w:val="bullet"/>
      <w:lvlText w:val=""/>
      <w:lvlJc w:val="left"/>
      <w:pPr>
        <w:ind w:left="7266" w:hanging="360"/>
      </w:pPr>
      <w:rPr>
        <w:rFonts w:ascii="Wingdings" w:hAnsi="Wingdings" w:hint="default"/>
      </w:rPr>
    </w:lvl>
  </w:abstractNum>
  <w:abstractNum w:abstractNumId="5" w15:restartNumberingAfterBreak="0">
    <w:nsid w:val="0A3E863F"/>
    <w:multiLevelType w:val="hybridMultilevel"/>
    <w:tmpl w:val="F31AE9F4"/>
    <w:lvl w:ilvl="0" w:tplc="EA8EF752">
      <w:start w:val="1"/>
      <w:numFmt w:val="bullet"/>
      <w:lvlText w:val="-"/>
      <w:lvlJc w:val="left"/>
      <w:pPr>
        <w:ind w:left="1636" w:hanging="360"/>
      </w:pPr>
      <w:rPr>
        <w:rFonts w:ascii="Aptos" w:hAnsi="Aptos" w:hint="default"/>
      </w:rPr>
    </w:lvl>
    <w:lvl w:ilvl="1" w:tplc="C632F3D0">
      <w:start w:val="1"/>
      <w:numFmt w:val="bullet"/>
      <w:lvlText w:val="o"/>
      <w:lvlJc w:val="left"/>
      <w:pPr>
        <w:ind w:left="2356" w:hanging="360"/>
      </w:pPr>
      <w:rPr>
        <w:rFonts w:ascii="Courier New" w:hAnsi="Courier New" w:hint="default"/>
      </w:rPr>
    </w:lvl>
    <w:lvl w:ilvl="2" w:tplc="333A85B2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9042BB6A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48C8A808">
      <w:start w:val="1"/>
      <w:numFmt w:val="bullet"/>
      <w:lvlText w:val="o"/>
      <w:lvlJc w:val="left"/>
      <w:pPr>
        <w:ind w:left="4516" w:hanging="360"/>
      </w:pPr>
      <w:rPr>
        <w:rFonts w:ascii="Courier New" w:hAnsi="Courier New" w:hint="default"/>
      </w:rPr>
    </w:lvl>
    <w:lvl w:ilvl="5" w:tplc="DCE86572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2F02C6E0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34308BE2">
      <w:start w:val="1"/>
      <w:numFmt w:val="bullet"/>
      <w:lvlText w:val="o"/>
      <w:lvlJc w:val="left"/>
      <w:pPr>
        <w:ind w:left="6676" w:hanging="360"/>
      </w:pPr>
      <w:rPr>
        <w:rFonts w:ascii="Courier New" w:hAnsi="Courier New" w:hint="default"/>
      </w:rPr>
    </w:lvl>
    <w:lvl w:ilvl="8" w:tplc="F2E2875E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6" w15:restartNumberingAfterBreak="0">
    <w:nsid w:val="0D387FFF"/>
    <w:multiLevelType w:val="hybridMultilevel"/>
    <w:tmpl w:val="4AC6F0E0"/>
    <w:lvl w:ilvl="0" w:tplc="5AB40186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ECE0F4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76C87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0E258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C2E2C3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634CD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B841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F94CF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DA05FB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5D3DF8"/>
    <w:multiLevelType w:val="hybridMultilevel"/>
    <w:tmpl w:val="0302ABE6"/>
    <w:lvl w:ilvl="0" w:tplc="11EE569E">
      <w:start w:val="1"/>
      <w:numFmt w:val="upperRoman"/>
      <w:lvlText w:val="%1."/>
      <w:lvlJc w:val="left"/>
      <w:pPr>
        <w:ind w:left="1080" w:hanging="720"/>
      </w:pPr>
      <w:rPr>
        <w:rFonts w:asciiTheme="minorHAnsi" w:hAnsiTheme="minorHAnsi" w:cstheme="minorHAnsi" w:hint="default"/>
        <w:b/>
        <w:sz w:val="24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C9F181"/>
    <w:multiLevelType w:val="hybridMultilevel"/>
    <w:tmpl w:val="210C24B8"/>
    <w:lvl w:ilvl="0" w:tplc="1CC28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0FA5EC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2A009F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1887F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B80B23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F5A31C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869C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D7688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68A90F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8A408B"/>
    <w:multiLevelType w:val="multilevel"/>
    <w:tmpl w:val="C3D43B4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1AC81C59"/>
    <w:multiLevelType w:val="hybridMultilevel"/>
    <w:tmpl w:val="E1CCFCCE"/>
    <w:lvl w:ilvl="0" w:tplc="FFFFFFFF">
      <w:start w:val="1"/>
      <w:numFmt w:val="lowerLetter"/>
      <w:lvlText w:val="%1)"/>
      <w:lvlJc w:val="left"/>
      <w:pPr>
        <w:ind w:left="862" w:hanging="360"/>
      </w:pPr>
      <w:rPr>
        <w:rFonts w:hint="default"/>
      </w:rPr>
    </w:lvl>
    <w:lvl w:ilvl="1" w:tplc="0415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1" w15:restartNumberingAfterBreak="0">
    <w:nsid w:val="1B084829"/>
    <w:multiLevelType w:val="hybridMultilevel"/>
    <w:tmpl w:val="3F2845CA"/>
    <w:lvl w:ilvl="0" w:tplc="04150017">
      <w:start w:val="1"/>
      <w:numFmt w:val="lowerLetter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2" w15:restartNumberingAfterBreak="0">
    <w:nsid w:val="1B485244"/>
    <w:multiLevelType w:val="hybridMultilevel"/>
    <w:tmpl w:val="23F001C8"/>
    <w:lvl w:ilvl="0" w:tplc="FFFFFFFF">
      <w:start w:val="1"/>
      <w:numFmt w:val="upperRoman"/>
      <w:lvlText w:val="%1."/>
      <w:lvlJc w:val="left"/>
      <w:pPr>
        <w:ind w:left="1080" w:hanging="72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CDA03E9"/>
    <w:multiLevelType w:val="hybridMultilevel"/>
    <w:tmpl w:val="E7D8E114"/>
    <w:lvl w:ilvl="0" w:tplc="6BB6A6D8">
      <w:start w:val="1"/>
      <w:numFmt w:val="decimal"/>
      <w:lvlText w:val="%1."/>
      <w:lvlJc w:val="left"/>
      <w:pPr>
        <w:ind w:left="720" w:hanging="360"/>
      </w:pPr>
    </w:lvl>
    <w:lvl w:ilvl="1" w:tplc="55D8A648">
      <w:start w:val="1"/>
      <w:numFmt w:val="lowerLetter"/>
      <w:lvlText w:val="%2."/>
      <w:lvlJc w:val="left"/>
      <w:pPr>
        <w:ind w:left="1440" w:hanging="360"/>
      </w:pPr>
    </w:lvl>
    <w:lvl w:ilvl="2" w:tplc="B460355A">
      <w:start w:val="1"/>
      <w:numFmt w:val="lowerRoman"/>
      <w:lvlText w:val="%3."/>
      <w:lvlJc w:val="right"/>
      <w:pPr>
        <w:ind w:left="2160" w:hanging="180"/>
      </w:pPr>
    </w:lvl>
    <w:lvl w:ilvl="3" w:tplc="18FE3772">
      <w:start w:val="1"/>
      <w:numFmt w:val="decimal"/>
      <w:lvlText w:val="%4."/>
      <w:lvlJc w:val="left"/>
      <w:pPr>
        <w:ind w:left="2880" w:hanging="360"/>
      </w:pPr>
    </w:lvl>
    <w:lvl w:ilvl="4" w:tplc="58F2D5EE">
      <w:start w:val="1"/>
      <w:numFmt w:val="lowerLetter"/>
      <w:lvlText w:val="%5."/>
      <w:lvlJc w:val="left"/>
      <w:pPr>
        <w:ind w:left="3600" w:hanging="360"/>
      </w:pPr>
    </w:lvl>
    <w:lvl w:ilvl="5" w:tplc="8418F1C4">
      <w:start w:val="1"/>
      <w:numFmt w:val="lowerRoman"/>
      <w:lvlText w:val="%6."/>
      <w:lvlJc w:val="right"/>
      <w:pPr>
        <w:ind w:left="4320" w:hanging="180"/>
      </w:pPr>
    </w:lvl>
    <w:lvl w:ilvl="6" w:tplc="B0A89888">
      <w:start w:val="1"/>
      <w:numFmt w:val="decimal"/>
      <w:lvlText w:val="%7."/>
      <w:lvlJc w:val="left"/>
      <w:pPr>
        <w:ind w:left="5040" w:hanging="360"/>
      </w:pPr>
    </w:lvl>
    <w:lvl w:ilvl="7" w:tplc="3482D490">
      <w:start w:val="1"/>
      <w:numFmt w:val="lowerLetter"/>
      <w:lvlText w:val="%8."/>
      <w:lvlJc w:val="left"/>
      <w:pPr>
        <w:ind w:left="5760" w:hanging="360"/>
      </w:pPr>
    </w:lvl>
    <w:lvl w:ilvl="8" w:tplc="4CD4D57A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F0702E0"/>
    <w:multiLevelType w:val="hybridMultilevel"/>
    <w:tmpl w:val="831095DC"/>
    <w:lvl w:ilvl="0" w:tplc="04150017">
      <w:start w:val="1"/>
      <w:numFmt w:val="lowerLetter"/>
      <w:lvlText w:val="%1)"/>
      <w:lvlJc w:val="left"/>
      <w:pPr>
        <w:ind w:left="862" w:hanging="360"/>
      </w:pPr>
      <w:rPr>
        <w:rFonts w:hint="default"/>
      </w:rPr>
    </w:lvl>
    <w:lvl w:ilvl="1" w:tplc="0415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5" w15:restartNumberingAfterBreak="0">
    <w:nsid w:val="1F3B5E9F"/>
    <w:multiLevelType w:val="hybridMultilevel"/>
    <w:tmpl w:val="5F70CE3E"/>
    <w:lvl w:ilvl="0" w:tplc="3CA022CC">
      <w:start w:val="1"/>
      <w:numFmt w:val="upperRoman"/>
      <w:lvlText w:val="%1."/>
      <w:lvlJc w:val="left"/>
      <w:pPr>
        <w:ind w:left="1080" w:hanging="720"/>
      </w:pPr>
      <w:rPr>
        <w:rFonts w:ascii="Calibri" w:hAnsi="Calibri" w:cs="Calibri" w:hint="default"/>
        <w:b w:val="0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4A0541"/>
    <w:multiLevelType w:val="hybridMultilevel"/>
    <w:tmpl w:val="29ECAE00"/>
    <w:lvl w:ilvl="0" w:tplc="BCBE68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014111E"/>
    <w:multiLevelType w:val="hybridMultilevel"/>
    <w:tmpl w:val="AB94EAAC"/>
    <w:lvl w:ilvl="0" w:tplc="8F88F802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FB62A5B8">
      <w:start w:val="1"/>
      <w:numFmt w:val="bullet"/>
      <w:lvlText w:val="o"/>
      <w:lvlJc w:val="left"/>
      <w:pPr>
        <w:ind w:left="1866" w:hanging="360"/>
      </w:pPr>
      <w:rPr>
        <w:rFonts w:ascii="Courier New" w:hAnsi="Courier New" w:hint="default"/>
      </w:rPr>
    </w:lvl>
    <w:lvl w:ilvl="2" w:tplc="255A5F02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6958BF48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D340F24C">
      <w:start w:val="1"/>
      <w:numFmt w:val="bullet"/>
      <w:lvlText w:val="o"/>
      <w:lvlJc w:val="left"/>
      <w:pPr>
        <w:ind w:left="4026" w:hanging="360"/>
      </w:pPr>
      <w:rPr>
        <w:rFonts w:ascii="Courier New" w:hAnsi="Courier New" w:hint="default"/>
      </w:rPr>
    </w:lvl>
    <w:lvl w:ilvl="5" w:tplc="DAEAC640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33A4AB28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879E19F8">
      <w:start w:val="1"/>
      <w:numFmt w:val="bullet"/>
      <w:lvlText w:val="o"/>
      <w:lvlJc w:val="left"/>
      <w:pPr>
        <w:ind w:left="6186" w:hanging="360"/>
      </w:pPr>
      <w:rPr>
        <w:rFonts w:ascii="Courier New" w:hAnsi="Courier New" w:hint="default"/>
      </w:rPr>
    </w:lvl>
    <w:lvl w:ilvl="8" w:tplc="B754AC46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8" w15:restartNumberingAfterBreak="0">
    <w:nsid w:val="21E0587F"/>
    <w:multiLevelType w:val="hybridMultilevel"/>
    <w:tmpl w:val="5CDCFA4A"/>
    <w:lvl w:ilvl="0" w:tplc="7A8A7698">
      <w:start w:val="1"/>
      <w:numFmt w:val="bullet"/>
      <w:lvlText w:val=""/>
      <w:lvlJc w:val="left"/>
      <w:pPr>
        <w:ind w:left="1222" w:hanging="360"/>
      </w:pPr>
      <w:rPr>
        <w:rFonts w:ascii="Symbol" w:hAnsi="Symbol" w:hint="default"/>
      </w:rPr>
    </w:lvl>
    <w:lvl w:ilvl="1" w:tplc="1CA43A42">
      <w:start w:val="1"/>
      <w:numFmt w:val="bullet"/>
      <w:lvlText w:val="o"/>
      <w:lvlJc w:val="left"/>
      <w:pPr>
        <w:ind w:left="1942" w:hanging="360"/>
      </w:pPr>
      <w:rPr>
        <w:rFonts w:ascii="Courier New" w:hAnsi="Courier New" w:hint="default"/>
      </w:rPr>
    </w:lvl>
    <w:lvl w:ilvl="2" w:tplc="842AC950">
      <w:start w:val="1"/>
      <w:numFmt w:val="bullet"/>
      <w:lvlText w:val=""/>
      <w:lvlJc w:val="left"/>
      <w:pPr>
        <w:ind w:left="2662" w:hanging="360"/>
      </w:pPr>
      <w:rPr>
        <w:rFonts w:ascii="Wingdings" w:hAnsi="Wingdings" w:hint="default"/>
      </w:rPr>
    </w:lvl>
    <w:lvl w:ilvl="3" w:tplc="850820A6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</w:rPr>
    </w:lvl>
    <w:lvl w:ilvl="4" w:tplc="F872E9D2">
      <w:start w:val="1"/>
      <w:numFmt w:val="bullet"/>
      <w:lvlText w:val="o"/>
      <w:lvlJc w:val="left"/>
      <w:pPr>
        <w:ind w:left="4102" w:hanging="360"/>
      </w:pPr>
      <w:rPr>
        <w:rFonts w:ascii="Courier New" w:hAnsi="Courier New" w:hint="default"/>
      </w:rPr>
    </w:lvl>
    <w:lvl w:ilvl="5" w:tplc="A9EEBED6">
      <w:start w:val="1"/>
      <w:numFmt w:val="bullet"/>
      <w:lvlText w:val=""/>
      <w:lvlJc w:val="left"/>
      <w:pPr>
        <w:ind w:left="4822" w:hanging="360"/>
      </w:pPr>
      <w:rPr>
        <w:rFonts w:ascii="Wingdings" w:hAnsi="Wingdings" w:hint="default"/>
      </w:rPr>
    </w:lvl>
    <w:lvl w:ilvl="6" w:tplc="9D3C72B8">
      <w:start w:val="1"/>
      <w:numFmt w:val="bullet"/>
      <w:lvlText w:val=""/>
      <w:lvlJc w:val="left"/>
      <w:pPr>
        <w:ind w:left="5542" w:hanging="360"/>
      </w:pPr>
      <w:rPr>
        <w:rFonts w:ascii="Symbol" w:hAnsi="Symbol" w:hint="default"/>
      </w:rPr>
    </w:lvl>
    <w:lvl w:ilvl="7" w:tplc="7CCC131A">
      <w:start w:val="1"/>
      <w:numFmt w:val="bullet"/>
      <w:lvlText w:val="o"/>
      <w:lvlJc w:val="left"/>
      <w:pPr>
        <w:ind w:left="6262" w:hanging="360"/>
      </w:pPr>
      <w:rPr>
        <w:rFonts w:ascii="Courier New" w:hAnsi="Courier New" w:hint="default"/>
      </w:rPr>
    </w:lvl>
    <w:lvl w:ilvl="8" w:tplc="14E8864E">
      <w:start w:val="1"/>
      <w:numFmt w:val="bullet"/>
      <w:lvlText w:val=""/>
      <w:lvlJc w:val="left"/>
      <w:pPr>
        <w:ind w:left="6982" w:hanging="360"/>
      </w:pPr>
      <w:rPr>
        <w:rFonts w:ascii="Wingdings" w:hAnsi="Wingdings" w:hint="default"/>
      </w:rPr>
    </w:lvl>
  </w:abstractNum>
  <w:abstractNum w:abstractNumId="19" w15:restartNumberingAfterBreak="0">
    <w:nsid w:val="2368775D"/>
    <w:multiLevelType w:val="hybridMultilevel"/>
    <w:tmpl w:val="13A064E2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5F15078"/>
    <w:multiLevelType w:val="hybridMultilevel"/>
    <w:tmpl w:val="1AEC44E6"/>
    <w:lvl w:ilvl="0" w:tplc="04150017">
      <w:start w:val="1"/>
      <w:numFmt w:val="lowerLetter"/>
      <w:lvlText w:val="%1)"/>
      <w:lvlJc w:val="left"/>
      <w:pPr>
        <w:ind w:left="1506" w:hanging="360"/>
      </w:pPr>
    </w:lvl>
    <w:lvl w:ilvl="1" w:tplc="04150019" w:tentative="1">
      <w:start w:val="1"/>
      <w:numFmt w:val="lowerLetter"/>
      <w:lvlText w:val="%2."/>
      <w:lvlJc w:val="left"/>
      <w:pPr>
        <w:ind w:left="2226" w:hanging="360"/>
      </w:pPr>
    </w:lvl>
    <w:lvl w:ilvl="2" w:tplc="0415001B" w:tentative="1">
      <w:start w:val="1"/>
      <w:numFmt w:val="lowerRoman"/>
      <w:lvlText w:val="%3."/>
      <w:lvlJc w:val="right"/>
      <w:pPr>
        <w:ind w:left="2946" w:hanging="180"/>
      </w:pPr>
    </w:lvl>
    <w:lvl w:ilvl="3" w:tplc="0415000F" w:tentative="1">
      <w:start w:val="1"/>
      <w:numFmt w:val="decimal"/>
      <w:lvlText w:val="%4."/>
      <w:lvlJc w:val="left"/>
      <w:pPr>
        <w:ind w:left="3666" w:hanging="360"/>
      </w:pPr>
    </w:lvl>
    <w:lvl w:ilvl="4" w:tplc="04150019" w:tentative="1">
      <w:start w:val="1"/>
      <w:numFmt w:val="lowerLetter"/>
      <w:lvlText w:val="%5."/>
      <w:lvlJc w:val="left"/>
      <w:pPr>
        <w:ind w:left="4386" w:hanging="360"/>
      </w:pPr>
    </w:lvl>
    <w:lvl w:ilvl="5" w:tplc="0415001B" w:tentative="1">
      <w:start w:val="1"/>
      <w:numFmt w:val="lowerRoman"/>
      <w:lvlText w:val="%6."/>
      <w:lvlJc w:val="right"/>
      <w:pPr>
        <w:ind w:left="5106" w:hanging="180"/>
      </w:pPr>
    </w:lvl>
    <w:lvl w:ilvl="6" w:tplc="0415000F" w:tentative="1">
      <w:start w:val="1"/>
      <w:numFmt w:val="decimal"/>
      <w:lvlText w:val="%7."/>
      <w:lvlJc w:val="left"/>
      <w:pPr>
        <w:ind w:left="5826" w:hanging="360"/>
      </w:pPr>
    </w:lvl>
    <w:lvl w:ilvl="7" w:tplc="04150019" w:tentative="1">
      <w:start w:val="1"/>
      <w:numFmt w:val="lowerLetter"/>
      <w:lvlText w:val="%8."/>
      <w:lvlJc w:val="left"/>
      <w:pPr>
        <w:ind w:left="6546" w:hanging="360"/>
      </w:pPr>
    </w:lvl>
    <w:lvl w:ilvl="8" w:tplc="0415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21" w15:restartNumberingAfterBreak="0">
    <w:nsid w:val="261B0892"/>
    <w:multiLevelType w:val="hybridMultilevel"/>
    <w:tmpl w:val="F9108EC8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26E43B6D"/>
    <w:multiLevelType w:val="hybridMultilevel"/>
    <w:tmpl w:val="776854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BC3FEBA"/>
    <w:multiLevelType w:val="hybridMultilevel"/>
    <w:tmpl w:val="414EAF98"/>
    <w:lvl w:ilvl="0" w:tplc="0374D65A">
      <w:start w:val="1"/>
      <w:numFmt w:val="bullet"/>
      <w:lvlText w:val="-"/>
      <w:lvlJc w:val="left"/>
      <w:pPr>
        <w:ind w:left="1080" w:hanging="360"/>
      </w:pPr>
      <w:rPr>
        <w:rFonts w:ascii="Aptos" w:hAnsi="Aptos" w:hint="default"/>
      </w:rPr>
    </w:lvl>
    <w:lvl w:ilvl="1" w:tplc="B7F00C66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F1329E5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B2C9294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B8A400BA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605AE716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EDC66558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587C0050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7E32D8D2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2BDF45B9"/>
    <w:multiLevelType w:val="hybridMultilevel"/>
    <w:tmpl w:val="45CC075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5" w15:restartNumberingAfterBreak="0">
    <w:nsid w:val="2D52615A"/>
    <w:multiLevelType w:val="hybridMultilevel"/>
    <w:tmpl w:val="22EE85F0"/>
    <w:lvl w:ilvl="0" w:tplc="0415000F">
      <w:start w:val="1"/>
      <w:numFmt w:val="decimal"/>
      <w:lvlText w:val="%1."/>
      <w:lvlJc w:val="left"/>
      <w:pPr>
        <w:ind w:left="780" w:hanging="360"/>
      </w:p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6" w15:restartNumberingAfterBreak="0">
    <w:nsid w:val="3031DC23"/>
    <w:multiLevelType w:val="hybridMultilevel"/>
    <w:tmpl w:val="83C0C778"/>
    <w:lvl w:ilvl="0" w:tplc="D092FF2A">
      <w:start w:val="1"/>
      <w:numFmt w:val="lowerLetter"/>
      <w:lvlText w:val="f)"/>
      <w:lvlJc w:val="left"/>
      <w:pPr>
        <w:ind w:left="720" w:hanging="360"/>
      </w:pPr>
    </w:lvl>
    <w:lvl w:ilvl="1" w:tplc="BBA2C5C0">
      <w:start w:val="1"/>
      <w:numFmt w:val="lowerLetter"/>
      <w:lvlText w:val="%2."/>
      <w:lvlJc w:val="left"/>
      <w:pPr>
        <w:ind w:left="1440" w:hanging="360"/>
      </w:pPr>
    </w:lvl>
    <w:lvl w:ilvl="2" w:tplc="017EB9D2">
      <w:start w:val="1"/>
      <w:numFmt w:val="lowerRoman"/>
      <w:lvlText w:val="%3."/>
      <w:lvlJc w:val="right"/>
      <w:pPr>
        <w:ind w:left="2160" w:hanging="180"/>
      </w:pPr>
    </w:lvl>
    <w:lvl w:ilvl="3" w:tplc="35FEDB72">
      <w:start w:val="1"/>
      <w:numFmt w:val="decimal"/>
      <w:lvlText w:val="%4."/>
      <w:lvlJc w:val="left"/>
      <w:pPr>
        <w:ind w:left="2880" w:hanging="360"/>
      </w:pPr>
    </w:lvl>
    <w:lvl w:ilvl="4" w:tplc="5C62A872">
      <w:start w:val="1"/>
      <w:numFmt w:val="lowerLetter"/>
      <w:lvlText w:val="%5."/>
      <w:lvlJc w:val="left"/>
      <w:pPr>
        <w:ind w:left="3600" w:hanging="360"/>
      </w:pPr>
    </w:lvl>
    <w:lvl w:ilvl="5" w:tplc="C21C273C">
      <w:start w:val="1"/>
      <w:numFmt w:val="lowerRoman"/>
      <w:lvlText w:val="%6."/>
      <w:lvlJc w:val="right"/>
      <w:pPr>
        <w:ind w:left="4320" w:hanging="180"/>
      </w:pPr>
    </w:lvl>
    <w:lvl w:ilvl="6" w:tplc="AB5EA73C">
      <w:start w:val="1"/>
      <w:numFmt w:val="decimal"/>
      <w:lvlText w:val="%7."/>
      <w:lvlJc w:val="left"/>
      <w:pPr>
        <w:ind w:left="5040" w:hanging="360"/>
      </w:pPr>
    </w:lvl>
    <w:lvl w:ilvl="7" w:tplc="3300E5AC">
      <w:start w:val="1"/>
      <w:numFmt w:val="lowerLetter"/>
      <w:lvlText w:val="%8."/>
      <w:lvlJc w:val="left"/>
      <w:pPr>
        <w:ind w:left="5760" w:hanging="360"/>
      </w:pPr>
    </w:lvl>
    <w:lvl w:ilvl="8" w:tplc="7932D4DA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0A770BD"/>
    <w:multiLevelType w:val="hybridMultilevel"/>
    <w:tmpl w:val="D5BE507E"/>
    <w:lvl w:ilvl="0" w:tplc="4DCE66DC">
      <w:start w:val="1"/>
      <w:numFmt w:val="lowerLetter"/>
      <w:lvlText w:val="e)"/>
      <w:lvlJc w:val="left"/>
      <w:pPr>
        <w:ind w:left="720" w:hanging="360"/>
      </w:pPr>
    </w:lvl>
    <w:lvl w:ilvl="1" w:tplc="81762D26">
      <w:start w:val="1"/>
      <w:numFmt w:val="lowerLetter"/>
      <w:lvlText w:val="%2."/>
      <w:lvlJc w:val="left"/>
      <w:pPr>
        <w:ind w:left="1440" w:hanging="360"/>
      </w:pPr>
    </w:lvl>
    <w:lvl w:ilvl="2" w:tplc="58563A14">
      <w:start w:val="1"/>
      <w:numFmt w:val="lowerRoman"/>
      <w:lvlText w:val="%3."/>
      <w:lvlJc w:val="right"/>
      <w:pPr>
        <w:ind w:left="2160" w:hanging="180"/>
      </w:pPr>
    </w:lvl>
    <w:lvl w:ilvl="3" w:tplc="8F367CB6">
      <w:start w:val="1"/>
      <w:numFmt w:val="decimal"/>
      <w:lvlText w:val="%4."/>
      <w:lvlJc w:val="left"/>
      <w:pPr>
        <w:ind w:left="2880" w:hanging="360"/>
      </w:pPr>
    </w:lvl>
    <w:lvl w:ilvl="4" w:tplc="E8E660AA">
      <w:start w:val="1"/>
      <w:numFmt w:val="lowerLetter"/>
      <w:lvlText w:val="%5."/>
      <w:lvlJc w:val="left"/>
      <w:pPr>
        <w:ind w:left="3600" w:hanging="360"/>
      </w:pPr>
    </w:lvl>
    <w:lvl w:ilvl="5" w:tplc="DD9C5544">
      <w:start w:val="1"/>
      <w:numFmt w:val="lowerRoman"/>
      <w:lvlText w:val="%6."/>
      <w:lvlJc w:val="right"/>
      <w:pPr>
        <w:ind w:left="4320" w:hanging="180"/>
      </w:pPr>
    </w:lvl>
    <w:lvl w:ilvl="6" w:tplc="63C28202">
      <w:start w:val="1"/>
      <w:numFmt w:val="decimal"/>
      <w:lvlText w:val="%7."/>
      <w:lvlJc w:val="left"/>
      <w:pPr>
        <w:ind w:left="5040" w:hanging="360"/>
      </w:pPr>
    </w:lvl>
    <w:lvl w:ilvl="7" w:tplc="30742E7E">
      <w:start w:val="1"/>
      <w:numFmt w:val="lowerLetter"/>
      <w:lvlText w:val="%8."/>
      <w:lvlJc w:val="left"/>
      <w:pPr>
        <w:ind w:left="5760" w:hanging="360"/>
      </w:pPr>
    </w:lvl>
    <w:lvl w:ilvl="8" w:tplc="09148866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0B21397"/>
    <w:multiLevelType w:val="hybridMultilevel"/>
    <w:tmpl w:val="778E13AC"/>
    <w:lvl w:ilvl="0" w:tplc="EEA6E65A">
      <w:start w:val="1"/>
      <w:numFmt w:val="lowerLetter"/>
      <w:lvlText w:val="%1)"/>
      <w:lvlJc w:val="left"/>
      <w:pPr>
        <w:ind w:left="786" w:hanging="360"/>
      </w:pPr>
    </w:lvl>
    <w:lvl w:ilvl="1" w:tplc="8A1010D6">
      <w:start w:val="1"/>
      <w:numFmt w:val="lowerLetter"/>
      <w:lvlText w:val="%2."/>
      <w:lvlJc w:val="left"/>
      <w:pPr>
        <w:ind w:left="1506" w:hanging="360"/>
      </w:pPr>
    </w:lvl>
    <w:lvl w:ilvl="2" w:tplc="33BE7144">
      <w:start w:val="1"/>
      <w:numFmt w:val="lowerRoman"/>
      <w:lvlText w:val="%3."/>
      <w:lvlJc w:val="right"/>
      <w:pPr>
        <w:ind w:left="2226" w:hanging="180"/>
      </w:pPr>
    </w:lvl>
    <w:lvl w:ilvl="3" w:tplc="B72A7442">
      <w:start w:val="1"/>
      <w:numFmt w:val="decimal"/>
      <w:lvlText w:val="%4."/>
      <w:lvlJc w:val="left"/>
      <w:pPr>
        <w:ind w:left="2946" w:hanging="360"/>
      </w:pPr>
    </w:lvl>
    <w:lvl w:ilvl="4" w:tplc="9EA8431E">
      <w:start w:val="1"/>
      <w:numFmt w:val="lowerLetter"/>
      <w:lvlText w:val="%5."/>
      <w:lvlJc w:val="left"/>
      <w:pPr>
        <w:ind w:left="3666" w:hanging="360"/>
      </w:pPr>
    </w:lvl>
    <w:lvl w:ilvl="5" w:tplc="44BE8176">
      <w:start w:val="1"/>
      <w:numFmt w:val="lowerRoman"/>
      <w:lvlText w:val="%6."/>
      <w:lvlJc w:val="right"/>
      <w:pPr>
        <w:ind w:left="4386" w:hanging="180"/>
      </w:pPr>
    </w:lvl>
    <w:lvl w:ilvl="6" w:tplc="2D7A09A4">
      <w:start w:val="1"/>
      <w:numFmt w:val="decimal"/>
      <w:lvlText w:val="%7."/>
      <w:lvlJc w:val="left"/>
      <w:pPr>
        <w:ind w:left="5106" w:hanging="360"/>
      </w:pPr>
    </w:lvl>
    <w:lvl w:ilvl="7" w:tplc="1CFEB30A">
      <w:start w:val="1"/>
      <w:numFmt w:val="lowerLetter"/>
      <w:lvlText w:val="%8."/>
      <w:lvlJc w:val="left"/>
      <w:pPr>
        <w:ind w:left="5826" w:hanging="360"/>
      </w:pPr>
    </w:lvl>
    <w:lvl w:ilvl="8" w:tplc="0A32942E">
      <w:start w:val="1"/>
      <w:numFmt w:val="lowerRoman"/>
      <w:lvlText w:val="%9."/>
      <w:lvlJc w:val="right"/>
      <w:pPr>
        <w:ind w:left="6546" w:hanging="180"/>
      </w:pPr>
    </w:lvl>
  </w:abstractNum>
  <w:abstractNum w:abstractNumId="29" w15:restartNumberingAfterBreak="0">
    <w:nsid w:val="314409B9"/>
    <w:multiLevelType w:val="hybridMultilevel"/>
    <w:tmpl w:val="7FD0E64C"/>
    <w:lvl w:ilvl="0" w:tplc="B2BC73BA">
      <w:start w:val="1"/>
      <w:numFmt w:val="lowerLetter"/>
      <w:lvlText w:val="h)"/>
      <w:lvlJc w:val="left"/>
      <w:pPr>
        <w:ind w:left="720" w:hanging="360"/>
      </w:pPr>
    </w:lvl>
    <w:lvl w:ilvl="1" w:tplc="25B6FCFE">
      <w:start w:val="1"/>
      <w:numFmt w:val="lowerLetter"/>
      <w:lvlText w:val="%2."/>
      <w:lvlJc w:val="left"/>
      <w:pPr>
        <w:ind w:left="1440" w:hanging="360"/>
      </w:pPr>
    </w:lvl>
    <w:lvl w:ilvl="2" w:tplc="5CAC9F9A">
      <w:start w:val="1"/>
      <w:numFmt w:val="lowerRoman"/>
      <w:lvlText w:val="%3."/>
      <w:lvlJc w:val="right"/>
      <w:pPr>
        <w:ind w:left="2160" w:hanging="180"/>
      </w:pPr>
    </w:lvl>
    <w:lvl w:ilvl="3" w:tplc="7AE0743E">
      <w:start w:val="1"/>
      <w:numFmt w:val="decimal"/>
      <w:lvlText w:val="%4."/>
      <w:lvlJc w:val="left"/>
      <w:pPr>
        <w:ind w:left="2880" w:hanging="360"/>
      </w:pPr>
    </w:lvl>
    <w:lvl w:ilvl="4" w:tplc="D6C842C0">
      <w:start w:val="1"/>
      <w:numFmt w:val="lowerLetter"/>
      <w:lvlText w:val="%5."/>
      <w:lvlJc w:val="left"/>
      <w:pPr>
        <w:ind w:left="3600" w:hanging="360"/>
      </w:pPr>
    </w:lvl>
    <w:lvl w:ilvl="5" w:tplc="28C0A56C">
      <w:start w:val="1"/>
      <w:numFmt w:val="lowerRoman"/>
      <w:lvlText w:val="%6."/>
      <w:lvlJc w:val="right"/>
      <w:pPr>
        <w:ind w:left="4320" w:hanging="180"/>
      </w:pPr>
    </w:lvl>
    <w:lvl w:ilvl="6" w:tplc="C942960A">
      <w:start w:val="1"/>
      <w:numFmt w:val="decimal"/>
      <w:lvlText w:val="%7."/>
      <w:lvlJc w:val="left"/>
      <w:pPr>
        <w:ind w:left="5040" w:hanging="360"/>
      </w:pPr>
    </w:lvl>
    <w:lvl w:ilvl="7" w:tplc="70C4AF7E">
      <w:start w:val="1"/>
      <w:numFmt w:val="lowerLetter"/>
      <w:lvlText w:val="%8."/>
      <w:lvlJc w:val="left"/>
      <w:pPr>
        <w:ind w:left="5760" w:hanging="360"/>
      </w:pPr>
    </w:lvl>
    <w:lvl w:ilvl="8" w:tplc="E44E17D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18E4B23"/>
    <w:multiLevelType w:val="hybridMultilevel"/>
    <w:tmpl w:val="79647352"/>
    <w:lvl w:ilvl="0" w:tplc="FFFFFFFF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31" w15:restartNumberingAfterBreak="0">
    <w:nsid w:val="31E31C80"/>
    <w:multiLevelType w:val="hybridMultilevel"/>
    <w:tmpl w:val="3A4ABA14"/>
    <w:lvl w:ilvl="0" w:tplc="4602401E">
      <w:start w:val="1"/>
      <w:numFmt w:val="bullet"/>
      <w:lvlText w:val="-"/>
      <w:lvlJc w:val="left"/>
      <w:pPr>
        <w:ind w:left="1080" w:hanging="360"/>
      </w:pPr>
      <w:rPr>
        <w:rFonts w:ascii="Aptos" w:hAnsi="Aptos" w:hint="default"/>
      </w:rPr>
    </w:lvl>
    <w:lvl w:ilvl="1" w:tplc="3D80D8D0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21589A2E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75A22ABE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1C22BFC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DE2CDDE0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6E82D128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62444824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2110E0D6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32766084"/>
    <w:multiLevelType w:val="hybridMultilevel"/>
    <w:tmpl w:val="88CC6A88"/>
    <w:lvl w:ilvl="0" w:tplc="47E0E050">
      <w:start w:val="1"/>
      <w:numFmt w:val="decimal"/>
      <w:lvlText w:val="%1."/>
      <w:lvlJc w:val="left"/>
      <w:pPr>
        <w:ind w:left="720" w:hanging="360"/>
      </w:pPr>
    </w:lvl>
    <w:lvl w:ilvl="1" w:tplc="15F0E794">
      <w:start w:val="1"/>
      <w:numFmt w:val="lowerLetter"/>
      <w:lvlText w:val="%2."/>
      <w:lvlJc w:val="left"/>
      <w:pPr>
        <w:ind w:left="1440" w:hanging="360"/>
      </w:pPr>
    </w:lvl>
    <w:lvl w:ilvl="2" w:tplc="9A4CF4BC">
      <w:start w:val="1"/>
      <w:numFmt w:val="lowerRoman"/>
      <w:lvlText w:val="%3."/>
      <w:lvlJc w:val="right"/>
      <w:pPr>
        <w:ind w:left="2160" w:hanging="180"/>
      </w:pPr>
    </w:lvl>
    <w:lvl w:ilvl="3" w:tplc="977849A2">
      <w:start w:val="1"/>
      <w:numFmt w:val="decimal"/>
      <w:lvlText w:val="%4."/>
      <w:lvlJc w:val="left"/>
      <w:pPr>
        <w:ind w:left="2880" w:hanging="360"/>
      </w:pPr>
    </w:lvl>
    <w:lvl w:ilvl="4" w:tplc="43F8F97E">
      <w:start w:val="1"/>
      <w:numFmt w:val="lowerLetter"/>
      <w:lvlText w:val="%5."/>
      <w:lvlJc w:val="left"/>
      <w:pPr>
        <w:ind w:left="3600" w:hanging="360"/>
      </w:pPr>
    </w:lvl>
    <w:lvl w:ilvl="5" w:tplc="068C783C">
      <w:start w:val="1"/>
      <w:numFmt w:val="lowerRoman"/>
      <w:lvlText w:val="%6."/>
      <w:lvlJc w:val="right"/>
      <w:pPr>
        <w:ind w:left="4320" w:hanging="180"/>
      </w:pPr>
    </w:lvl>
    <w:lvl w:ilvl="6" w:tplc="2D30002C">
      <w:start w:val="1"/>
      <w:numFmt w:val="decimal"/>
      <w:lvlText w:val="%7."/>
      <w:lvlJc w:val="left"/>
      <w:pPr>
        <w:ind w:left="5040" w:hanging="360"/>
      </w:pPr>
    </w:lvl>
    <w:lvl w:ilvl="7" w:tplc="D3F4EA52">
      <w:start w:val="1"/>
      <w:numFmt w:val="lowerLetter"/>
      <w:lvlText w:val="%8."/>
      <w:lvlJc w:val="left"/>
      <w:pPr>
        <w:ind w:left="5760" w:hanging="360"/>
      </w:pPr>
    </w:lvl>
    <w:lvl w:ilvl="8" w:tplc="D558228C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2F75CBD"/>
    <w:multiLevelType w:val="hybridMultilevel"/>
    <w:tmpl w:val="2732FDD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3853A4C"/>
    <w:multiLevelType w:val="hybridMultilevel"/>
    <w:tmpl w:val="8C1C7DF2"/>
    <w:lvl w:ilvl="0" w:tplc="3DF65ABC">
      <w:start w:val="1"/>
      <w:numFmt w:val="decimal"/>
      <w:lvlText w:val="%1."/>
      <w:lvlJc w:val="left"/>
      <w:pPr>
        <w:ind w:left="720" w:hanging="360"/>
      </w:pPr>
    </w:lvl>
    <w:lvl w:ilvl="1" w:tplc="572EDA9C">
      <w:start w:val="1"/>
      <w:numFmt w:val="decimal"/>
      <w:lvlText w:val="%2."/>
      <w:lvlJc w:val="left"/>
      <w:pPr>
        <w:ind w:left="720" w:hanging="360"/>
      </w:pPr>
    </w:lvl>
    <w:lvl w:ilvl="2" w:tplc="13BC521C">
      <w:start w:val="1"/>
      <w:numFmt w:val="decimal"/>
      <w:lvlText w:val="%3."/>
      <w:lvlJc w:val="left"/>
      <w:pPr>
        <w:ind w:left="720" w:hanging="360"/>
      </w:pPr>
    </w:lvl>
    <w:lvl w:ilvl="3" w:tplc="918E8966">
      <w:start w:val="1"/>
      <w:numFmt w:val="decimal"/>
      <w:lvlText w:val="%4."/>
      <w:lvlJc w:val="left"/>
      <w:pPr>
        <w:ind w:left="720" w:hanging="360"/>
      </w:pPr>
    </w:lvl>
    <w:lvl w:ilvl="4" w:tplc="99F27D9E">
      <w:start w:val="1"/>
      <w:numFmt w:val="decimal"/>
      <w:lvlText w:val="%5."/>
      <w:lvlJc w:val="left"/>
      <w:pPr>
        <w:ind w:left="720" w:hanging="360"/>
      </w:pPr>
    </w:lvl>
    <w:lvl w:ilvl="5" w:tplc="7A28F390">
      <w:start w:val="1"/>
      <w:numFmt w:val="decimal"/>
      <w:lvlText w:val="%6."/>
      <w:lvlJc w:val="left"/>
      <w:pPr>
        <w:ind w:left="720" w:hanging="360"/>
      </w:pPr>
    </w:lvl>
    <w:lvl w:ilvl="6" w:tplc="9D16F7E0">
      <w:start w:val="1"/>
      <w:numFmt w:val="decimal"/>
      <w:lvlText w:val="%7."/>
      <w:lvlJc w:val="left"/>
      <w:pPr>
        <w:ind w:left="720" w:hanging="360"/>
      </w:pPr>
    </w:lvl>
    <w:lvl w:ilvl="7" w:tplc="17D81576">
      <w:start w:val="1"/>
      <w:numFmt w:val="decimal"/>
      <w:lvlText w:val="%8."/>
      <w:lvlJc w:val="left"/>
      <w:pPr>
        <w:ind w:left="720" w:hanging="360"/>
      </w:pPr>
    </w:lvl>
    <w:lvl w:ilvl="8" w:tplc="D8F0FEF8">
      <w:start w:val="1"/>
      <w:numFmt w:val="decimal"/>
      <w:lvlText w:val="%9."/>
      <w:lvlJc w:val="left"/>
      <w:pPr>
        <w:ind w:left="720" w:hanging="360"/>
      </w:pPr>
    </w:lvl>
  </w:abstractNum>
  <w:abstractNum w:abstractNumId="35" w15:restartNumberingAfterBreak="0">
    <w:nsid w:val="35CD0688"/>
    <w:multiLevelType w:val="hybridMultilevel"/>
    <w:tmpl w:val="E16C6F82"/>
    <w:lvl w:ilvl="0" w:tplc="2F008448">
      <w:start w:val="8"/>
      <w:numFmt w:val="lowerLetter"/>
      <w:lvlText w:val="h)"/>
      <w:lvlJc w:val="left"/>
      <w:pPr>
        <w:ind w:left="720" w:hanging="360"/>
      </w:pPr>
    </w:lvl>
    <w:lvl w:ilvl="1" w:tplc="38EE4DEE">
      <w:start w:val="1"/>
      <w:numFmt w:val="lowerLetter"/>
      <w:lvlText w:val="%2."/>
      <w:lvlJc w:val="left"/>
      <w:pPr>
        <w:ind w:left="1440" w:hanging="360"/>
      </w:pPr>
    </w:lvl>
    <w:lvl w:ilvl="2" w:tplc="F6F6F620">
      <w:start w:val="1"/>
      <w:numFmt w:val="lowerRoman"/>
      <w:lvlText w:val="%3."/>
      <w:lvlJc w:val="right"/>
      <w:pPr>
        <w:ind w:left="2160" w:hanging="180"/>
      </w:pPr>
    </w:lvl>
    <w:lvl w:ilvl="3" w:tplc="BC6AC4B8">
      <w:start w:val="1"/>
      <w:numFmt w:val="decimal"/>
      <w:lvlText w:val="%4."/>
      <w:lvlJc w:val="left"/>
      <w:pPr>
        <w:ind w:left="2880" w:hanging="360"/>
      </w:pPr>
    </w:lvl>
    <w:lvl w:ilvl="4" w:tplc="5C465AE8">
      <w:start w:val="1"/>
      <w:numFmt w:val="lowerLetter"/>
      <w:lvlText w:val="%5."/>
      <w:lvlJc w:val="left"/>
      <w:pPr>
        <w:ind w:left="3600" w:hanging="360"/>
      </w:pPr>
    </w:lvl>
    <w:lvl w:ilvl="5" w:tplc="EA4E7A9C">
      <w:start w:val="1"/>
      <w:numFmt w:val="lowerRoman"/>
      <w:lvlText w:val="%6."/>
      <w:lvlJc w:val="right"/>
      <w:pPr>
        <w:ind w:left="4320" w:hanging="180"/>
      </w:pPr>
    </w:lvl>
    <w:lvl w:ilvl="6" w:tplc="327AD520">
      <w:start w:val="1"/>
      <w:numFmt w:val="decimal"/>
      <w:lvlText w:val="%7."/>
      <w:lvlJc w:val="left"/>
      <w:pPr>
        <w:ind w:left="5040" w:hanging="360"/>
      </w:pPr>
    </w:lvl>
    <w:lvl w:ilvl="7" w:tplc="B49C345C">
      <w:start w:val="1"/>
      <w:numFmt w:val="lowerLetter"/>
      <w:lvlText w:val="%8."/>
      <w:lvlJc w:val="left"/>
      <w:pPr>
        <w:ind w:left="5760" w:hanging="360"/>
      </w:pPr>
    </w:lvl>
    <w:lvl w:ilvl="8" w:tplc="03040A74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5DCCEA0"/>
    <w:multiLevelType w:val="hybridMultilevel"/>
    <w:tmpl w:val="5B6236B8"/>
    <w:lvl w:ilvl="0" w:tplc="A49EE5F8">
      <w:start w:val="1"/>
      <w:numFmt w:val="bullet"/>
      <w:lvlText w:val="-"/>
      <w:lvlJc w:val="left"/>
      <w:pPr>
        <w:ind w:left="1080" w:hanging="360"/>
      </w:pPr>
      <w:rPr>
        <w:rFonts w:ascii="Aptos" w:hAnsi="Aptos" w:hint="default"/>
      </w:rPr>
    </w:lvl>
    <w:lvl w:ilvl="1" w:tplc="E72AF11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375C48FE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AD2051F6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AF5AB28C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2EDAC6EC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DC427258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098448C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13449E1C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3A320817"/>
    <w:multiLevelType w:val="hybridMultilevel"/>
    <w:tmpl w:val="CA7688D6"/>
    <w:lvl w:ilvl="0" w:tplc="0562CF68">
      <w:start w:val="1"/>
      <w:numFmt w:val="decimal"/>
      <w:lvlText w:val="%1."/>
      <w:lvlJc w:val="left"/>
      <w:pPr>
        <w:ind w:left="720" w:hanging="360"/>
      </w:pPr>
    </w:lvl>
    <w:lvl w:ilvl="1" w:tplc="5F7EEEAC">
      <w:start w:val="1"/>
      <w:numFmt w:val="lowerLetter"/>
      <w:lvlText w:val="%2."/>
      <w:lvlJc w:val="left"/>
      <w:pPr>
        <w:ind w:left="1440" w:hanging="360"/>
      </w:pPr>
    </w:lvl>
    <w:lvl w:ilvl="2" w:tplc="C1F2047A">
      <w:start w:val="1"/>
      <w:numFmt w:val="lowerRoman"/>
      <w:lvlText w:val="%3."/>
      <w:lvlJc w:val="right"/>
      <w:pPr>
        <w:ind w:left="2160" w:hanging="180"/>
      </w:pPr>
    </w:lvl>
    <w:lvl w:ilvl="3" w:tplc="04DCCA80">
      <w:start w:val="1"/>
      <w:numFmt w:val="decimal"/>
      <w:lvlText w:val="%4."/>
      <w:lvlJc w:val="left"/>
      <w:pPr>
        <w:ind w:left="2880" w:hanging="360"/>
      </w:pPr>
    </w:lvl>
    <w:lvl w:ilvl="4" w:tplc="24D66B44">
      <w:start w:val="1"/>
      <w:numFmt w:val="lowerLetter"/>
      <w:lvlText w:val="%5."/>
      <w:lvlJc w:val="left"/>
      <w:pPr>
        <w:ind w:left="3600" w:hanging="360"/>
      </w:pPr>
    </w:lvl>
    <w:lvl w:ilvl="5" w:tplc="AFB894C0">
      <w:start w:val="1"/>
      <w:numFmt w:val="lowerRoman"/>
      <w:lvlText w:val="%6."/>
      <w:lvlJc w:val="right"/>
      <w:pPr>
        <w:ind w:left="4320" w:hanging="180"/>
      </w:pPr>
    </w:lvl>
    <w:lvl w:ilvl="6" w:tplc="FAA43188">
      <w:start w:val="1"/>
      <w:numFmt w:val="decimal"/>
      <w:lvlText w:val="%7."/>
      <w:lvlJc w:val="left"/>
      <w:pPr>
        <w:ind w:left="5040" w:hanging="360"/>
      </w:pPr>
    </w:lvl>
    <w:lvl w:ilvl="7" w:tplc="949CC194">
      <w:start w:val="1"/>
      <w:numFmt w:val="lowerLetter"/>
      <w:lvlText w:val="%8."/>
      <w:lvlJc w:val="left"/>
      <w:pPr>
        <w:ind w:left="5760" w:hanging="360"/>
      </w:pPr>
    </w:lvl>
    <w:lvl w:ilvl="8" w:tplc="E832727C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D13326A"/>
    <w:multiLevelType w:val="hybridMultilevel"/>
    <w:tmpl w:val="BA028784"/>
    <w:lvl w:ilvl="0" w:tplc="6248E68A">
      <w:start w:val="1"/>
      <w:numFmt w:val="lowerLetter"/>
      <w:lvlText w:val="%1)"/>
      <w:lvlJc w:val="left"/>
      <w:pPr>
        <w:ind w:left="786" w:hanging="360"/>
      </w:pPr>
    </w:lvl>
    <w:lvl w:ilvl="1" w:tplc="B986D74C">
      <w:start w:val="1"/>
      <w:numFmt w:val="lowerLetter"/>
      <w:lvlText w:val="%2."/>
      <w:lvlJc w:val="left"/>
      <w:pPr>
        <w:ind w:left="1506" w:hanging="360"/>
      </w:pPr>
    </w:lvl>
    <w:lvl w:ilvl="2" w:tplc="195ADAEC">
      <w:start w:val="1"/>
      <w:numFmt w:val="lowerRoman"/>
      <w:lvlText w:val="%3."/>
      <w:lvlJc w:val="right"/>
      <w:pPr>
        <w:ind w:left="2226" w:hanging="180"/>
      </w:pPr>
    </w:lvl>
    <w:lvl w:ilvl="3" w:tplc="155A80DE">
      <w:start w:val="1"/>
      <w:numFmt w:val="decimal"/>
      <w:lvlText w:val="%4."/>
      <w:lvlJc w:val="left"/>
      <w:pPr>
        <w:ind w:left="2946" w:hanging="360"/>
      </w:pPr>
    </w:lvl>
    <w:lvl w:ilvl="4" w:tplc="4ADA1362">
      <w:start w:val="1"/>
      <w:numFmt w:val="lowerLetter"/>
      <w:lvlText w:val="%5."/>
      <w:lvlJc w:val="left"/>
      <w:pPr>
        <w:ind w:left="3666" w:hanging="360"/>
      </w:pPr>
    </w:lvl>
    <w:lvl w:ilvl="5" w:tplc="E432E0F8">
      <w:start w:val="1"/>
      <w:numFmt w:val="lowerRoman"/>
      <w:lvlText w:val="%6."/>
      <w:lvlJc w:val="right"/>
      <w:pPr>
        <w:ind w:left="4386" w:hanging="180"/>
      </w:pPr>
    </w:lvl>
    <w:lvl w:ilvl="6" w:tplc="2D7AE710">
      <w:start w:val="1"/>
      <w:numFmt w:val="decimal"/>
      <w:lvlText w:val="%7."/>
      <w:lvlJc w:val="left"/>
      <w:pPr>
        <w:ind w:left="5106" w:hanging="360"/>
      </w:pPr>
    </w:lvl>
    <w:lvl w:ilvl="7" w:tplc="FCF4C6F2">
      <w:start w:val="1"/>
      <w:numFmt w:val="lowerLetter"/>
      <w:lvlText w:val="%8."/>
      <w:lvlJc w:val="left"/>
      <w:pPr>
        <w:ind w:left="5826" w:hanging="360"/>
      </w:pPr>
    </w:lvl>
    <w:lvl w:ilvl="8" w:tplc="DFC62F0A">
      <w:start w:val="1"/>
      <w:numFmt w:val="lowerRoman"/>
      <w:lvlText w:val="%9."/>
      <w:lvlJc w:val="right"/>
      <w:pPr>
        <w:ind w:left="6546" w:hanging="180"/>
      </w:pPr>
    </w:lvl>
  </w:abstractNum>
  <w:abstractNum w:abstractNumId="39" w15:restartNumberingAfterBreak="0">
    <w:nsid w:val="3E910846"/>
    <w:multiLevelType w:val="multilevel"/>
    <w:tmpl w:val="598A8B64"/>
    <w:lvl w:ilvl="0">
      <w:start w:val="1"/>
      <w:numFmt w:val="upperRoman"/>
      <w:lvlText w:val="%1."/>
      <w:lvlJc w:val="right"/>
      <w:pPr>
        <w:ind w:left="1200" w:hanging="360"/>
      </w:pPr>
    </w:lvl>
    <w:lvl w:ilvl="1">
      <w:start w:val="1"/>
      <w:numFmt w:val="decimal"/>
      <w:isLgl/>
      <w:lvlText w:val="%1.%2."/>
      <w:lvlJc w:val="left"/>
      <w:pPr>
        <w:ind w:left="126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2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8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8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640" w:hanging="1800"/>
      </w:pPr>
      <w:rPr>
        <w:rFonts w:hint="default"/>
      </w:rPr>
    </w:lvl>
  </w:abstractNum>
  <w:abstractNum w:abstractNumId="40" w15:restartNumberingAfterBreak="0">
    <w:nsid w:val="3EC3FB36"/>
    <w:multiLevelType w:val="hybridMultilevel"/>
    <w:tmpl w:val="48D21D18"/>
    <w:lvl w:ilvl="0" w:tplc="7AEC4AC2">
      <w:start w:val="1"/>
      <w:numFmt w:val="bullet"/>
      <w:lvlText w:val="-"/>
      <w:lvlJc w:val="left"/>
      <w:pPr>
        <w:ind w:left="1866" w:hanging="360"/>
      </w:pPr>
      <w:rPr>
        <w:rFonts w:ascii="Aptos" w:hAnsi="Aptos" w:hint="default"/>
      </w:rPr>
    </w:lvl>
    <w:lvl w:ilvl="1" w:tplc="6986D2B0">
      <w:start w:val="1"/>
      <w:numFmt w:val="bullet"/>
      <w:lvlText w:val="o"/>
      <w:lvlJc w:val="left"/>
      <w:pPr>
        <w:ind w:left="2586" w:hanging="360"/>
      </w:pPr>
      <w:rPr>
        <w:rFonts w:ascii="Courier New" w:hAnsi="Courier New" w:hint="default"/>
      </w:rPr>
    </w:lvl>
    <w:lvl w:ilvl="2" w:tplc="39B08438">
      <w:start w:val="1"/>
      <w:numFmt w:val="bullet"/>
      <w:lvlText w:val=""/>
      <w:lvlJc w:val="left"/>
      <w:pPr>
        <w:ind w:left="3306" w:hanging="360"/>
      </w:pPr>
      <w:rPr>
        <w:rFonts w:ascii="Wingdings" w:hAnsi="Wingdings" w:hint="default"/>
      </w:rPr>
    </w:lvl>
    <w:lvl w:ilvl="3" w:tplc="FA3ECF86">
      <w:start w:val="1"/>
      <w:numFmt w:val="bullet"/>
      <w:lvlText w:val=""/>
      <w:lvlJc w:val="left"/>
      <w:pPr>
        <w:ind w:left="4026" w:hanging="360"/>
      </w:pPr>
      <w:rPr>
        <w:rFonts w:ascii="Symbol" w:hAnsi="Symbol" w:hint="default"/>
      </w:rPr>
    </w:lvl>
    <w:lvl w:ilvl="4" w:tplc="D59AF01E">
      <w:start w:val="1"/>
      <w:numFmt w:val="bullet"/>
      <w:lvlText w:val="o"/>
      <w:lvlJc w:val="left"/>
      <w:pPr>
        <w:ind w:left="4746" w:hanging="360"/>
      </w:pPr>
      <w:rPr>
        <w:rFonts w:ascii="Courier New" w:hAnsi="Courier New" w:hint="default"/>
      </w:rPr>
    </w:lvl>
    <w:lvl w:ilvl="5" w:tplc="50122330">
      <w:start w:val="1"/>
      <w:numFmt w:val="bullet"/>
      <w:lvlText w:val=""/>
      <w:lvlJc w:val="left"/>
      <w:pPr>
        <w:ind w:left="5466" w:hanging="360"/>
      </w:pPr>
      <w:rPr>
        <w:rFonts w:ascii="Wingdings" w:hAnsi="Wingdings" w:hint="default"/>
      </w:rPr>
    </w:lvl>
    <w:lvl w:ilvl="6" w:tplc="62D4D2F4">
      <w:start w:val="1"/>
      <w:numFmt w:val="bullet"/>
      <w:lvlText w:val=""/>
      <w:lvlJc w:val="left"/>
      <w:pPr>
        <w:ind w:left="6186" w:hanging="360"/>
      </w:pPr>
      <w:rPr>
        <w:rFonts w:ascii="Symbol" w:hAnsi="Symbol" w:hint="default"/>
      </w:rPr>
    </w:lvl>
    <w:lvl w:ilvl="7" w:tplc="7DCED6A6">
      <w:start w:val="1"/>
      <w:numFmt w:val="bullet"/>
      <w:lvlText w:val="o"/>
      <w:lvlJc w:val="left"/>
      <w:pPr>
        <w:ind w:left="6906" w:hanging="360"/>
      </w:pPr>
      <w:rPr>
        <w:rFonts w:ascii="Courier New" w:hAnsi="Courier New" w:hint="default"/>
      </w:rPr>
    </w:lvl>
    <w:lvl w:ilvl="8" w:tplc="4EF6C3EA">
      <w:start w:val="1"/>
      <w:numFmt w:val="bullet"/>
      <w:lvlText w:val=""/>
      <w:lvlJc w:val="left"/>
      <w:pPr>
        <w:ind w:left="7626" w:hanging="360"/>
      </w:pPr>
      <w:rPr>
        <w:rFonts w:ascii="Wingdings" w:hAnsi="Wingdings" w:hint="default"/>
      </w:rPr>
    </w:lvl>
  </w:abstractNum>
  <w:abstractNum w:abstractNumId="41" w15:restartNumberingAfterBreak="0">
    <w:nsid w:val="3EE52861"/>
    <w:multiLevelType w:val="hybridMultilevel"/>
    <w:tmpl w:val="23F001C8"/>
    <w:lvl w:ilvl="0" w:tplc="FFFFFFFF">
      <w:start w:val="1"/>
      <w:numFmt w:val="upperRoman"/>
      <w:lvlText w:val="%1."/>
      <w:lvlJc w:val="left"/>
      <w:pPr>
        <w:ind w:left="1080" w:hanging="72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3FD4B123"/>
    <w:multiLevelType w:val="hybridMultilevel"/>
    <w:tmpl w:val="7CF684DC"/>
    <w:lvl w:ilvl="0" w:tplc="599057E2">
      <w:start w:val="1"/>
      <w:numFmt w:val="lowerLetter"/>
      <w:lvlText w:val="%1)"/>
      <w:lvlJc w:val="left"/>
      <w:pPr>
        <w:ind w:left="720" w:hanging="360"/>
      </w:pPr>
    </w:lvl>
    <w:lvl w:ilvl="1" w:tplc="E81CFA30">
      <w:start w:val="1"/>
      <w:numFmt w:val="lowerLetter"/>
      <w:lvlText w:val="%2."/>
      <w:lvlJc w:val="left"/>
      <w:pPr>
        <w:ind w:left="1440" w:hanging="360"/>
      </w:pPr>
    </w:lvl>
    <w:lvl w:ilvl="2" w:tplc="8A1A8CDA">
      <w:start w:val="1"/>
      <w:numFmt w:val="lowerRoman"/>
      <w:lvlText w:val="%3."/>
      <w:lvlJc w:val="right"/>
      <w:pPr>
        <w:ind w:left="2160" w:hanging="180"/>
      </w:pPr>
    </w:lvl>
    <w:lvl w:ilvl="3" w:tplc="260CDE1C">
      <w:start w:val="1"/>
      <w:numFmt w:val="decimal"/>
      <w:lvlText w:val="%4."/>
      <w:lvlJc w:val="left"/>
      <w:pPr>
        <w:ind w:left="2880" w:hanging="360"/>
      </w:pPr>
    </w:lvl>
    <w:lvl w:ilvl="4" w:tplc="70E47700">
      <w:start w:val="1"/>
      <w:numFmt w:val="lowerLetter"/>
      <w:lvlText w:val="%5."/>
      <w:lvlJc w:val="left"/>
      <w:pPr>
        <w:ind w:left="3600" w:hanging="360"/>
      </w:pPr>
    </w:lvl>
    <w:lvl w:ilvl="5" w:tplc="BA3286AE">
      <w:start w:val="1"/>
      <w:numFmt w:val="lowerRoman"/>
      <w:lvlText w:val="%6."/>
      <w:lvlJc w:val="right"/>
      <w:pPr>
        <w:ind w:left="4320" w:hanging="180"/>
      </w:pPr>
    </w:lvl>
    <w:lvl w:ilvl="6" w:tplc="60EA7FC8">
      <w:start w:val="1"/>
      <w:numFmt w:val="decimal"/>
      <w:lvlText w:val="%7."/>
      <w:lvlJc w:val="left"/>
      <w:pPr>
        <w:ind w:left="5040" w:hanging="360"/>
      </w:pPr>
    </w:lvl>
    <w:lvl w:ilvl="7" w:tplc="88907252">
      <w:start w:val="1"/>
      <w:numFmt w:val="lowerLetter"/>
      <w:lvlText w:val="%8."/>
      <w:lvlJc w:val="left"/>
      <w:pPr>
        <w:ind w:left="5760" w:hanging="360"/>
      </w:pPr>
    </w:lvl>
    <w:lvl w:ilvl="8" w:tplc="58982D62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3FDE70DC"/>
    <w:multiLevelType w:val="hybridMultilevel"/>
    <w:tmpl w:val="E45415D6"/>
    <w:lvl w:ilvl="0" w:tplc="9CD03F64">
      <w:start w:val="1"/>
      <w:numFmt w:val="upperRoman"/>
      <w:lvlText w:val="Etap 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40F956A1"/>
    <w:multiLevelType w:val="multilevel"/>
    <w:tmpl w:val="A6B2810E"/>
    <w:lvl w:ilvl="0">
      <w:start w:val="2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b w:val="0"/>
        <w:color w:val="auto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5" w15:restartNumberingAfterBreak="0">
    <w:nsid w:val="441D554E"/>
    <w:multiLevelType w:val="hybridMultilevel"/>
    <w:tmpl w:val="1C10EE42"/>
    <w:lvl w:ilvl="0" w:tplc="23327DEE">
      <w:start w:val="1"/>
      <w:numFmt w:val="decimal"/>
      <w:lvlText w:val="%1."/>
      <w:lvlJc w:val="right"/>
      <w:pPr>
        <w:ind w:left="720" w:hanging="360"/>
      </w:pPr>
      <w:rPr>
        <w:rFonts w:asciiTheme="minorHAnsi" w:hAnsiTheme="minorHAnsi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4439116F"/>
    <w:multiLevelType w:val="hybridMultilevel"/>
    <w:tmpl w:val="7C6A8CCE"/>
    <w:lvl w:ilvl="0" w:tplc="0415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931" w:hanging="360"/>
      </w:p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47" w15:restartNumberingAfterBreak="0">
    <w:nsid w:val="44A24A4C"/>
    <w:multiLevelType w:val="hybridMultilevel"/>
    <w:tmpl w:val="1AEC44E6"/>
    <w:lvl w:ilvl="0" w:tplc="04150017">
      <w:start w:val="1"/>
      <w:numFmt w:val="lowerLetter"/>
      <w:lvlText w:val="%1)"/>
      <w:lvlJc w:val="left"/>
      <w:pPr>
        <w:ind w:left="1506" w:hanging="360"/>
      </w:pPr>
    </w:lvl>
    <w:lvl w:ilvl="1" w:tplc="04150019" w:tentative="1">
      <w:start w:val="1"/>
      <w:numFmt w:val="lowerLetter"/>
      <w:lvlText w:val="%2."/>
      <w:lvlJc w:val="left"/>
      <w:pPr>
        <w:ind w:left="2226" w:hanging="360"/>
      </w:pPr>
    </w:lvl>
    <w:lvl w:ilvl="2" w:tplc="0415001B" w:tentative="1">
      <w:start w:val="1"/>
      <w:numFmt w:val="lowerRoman"/>
      <w:lvlText w:val="%3."/>
      <w:lvlJc w:val="right"/>
      <w:pPr>
        <w:ind w:left="2946" w:hanging="180"/>
      </w:pPr>
    </w:lvl>
    <w:lvl w:ilvl="3" w:tplc="0415000F" w:tentative="1">
      <w:start w:val="1"/>
      <w:numFmt w:val="decimal"/>
      <w:lvlText w:val="%4."/>
      <w:lvlJc w:val="left"/>
      <w:pPr>
        <w:ind w:left="3666" w:hanging="360"/>
      </w:pPr>
    </w:lvl>
    <w:lvl w:ilvl="4" w:tplc="04150019" w:tentative="1">
      <w:start w:val="1"/>
      <w:numFmt w:val="lowerLetter"/>
      <w:lvlText w:val="%5."/>
      <w:lvlJc w:val="left"/>
      <w:pPr>
        <w:ind w:left="4386" w:hanging="360"/>
      </w:pPr>
    </w:lvl>
    <w:lvl w:ilvl="5" w:tplc="0415001B" w:tentative="1">
      <w:start w:val="1"/>
      <w:numFmt w:val="lowerRoman"/>
      <w:lvlText w:val="%6."/>
      <w:lvlJc w:val="right"/>
      <w:pPr>
        <w:ind w:left="5106" w:hanging="180"/>
      </w:pPr>
    </w:lvl>
    <w:lvl w:ilvl="6" w:tplc="0415000F" w:tentative="1">
      <w:start w:val="1"/>
      <w:numFmt w:val="decimal"/>
      <w:lvlText w:val="%7."/>
      <w:lvlJc w:val="left"/>
      <w:pPr>
        <w:ind w:left="5826" w:hanging="360"/>
      </w:pPr>
    </w:lvl>
    <w:lvl w:ilvl="7" w:tplc="04150019" w:tentative="1">
      <w:start w:val="1"/>
      <w:numFmt w:val="lowerLetter"/>
      <w:lvlText w:val="%8."/>
      <w:lvlJc w:val="left"/>
      <w:pPr>
        <w:ind w:left="6546" w:hanging="360"/>
      </w:pPr>
    </w:lvl>
    <w:lvl w:ilvl="8" w:tplc="0415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48" w15:restartNumberingAfterBreak="0">
    <w:nsid w:val="45B9B75A"/>
    <w:multiLevelType w:val="hybridMultilevel"/>
    <w:tmpl w:val="F8E4CBBE"/>
    <w:lvl w:ilvl="0" w:tplc="E9283CFC">
      <w:start w:val="1"/>
      <w:numFmt w:val="bullet"/>
      <w:lvlText w:val=""/>
      <w:lvlJc w:val="left"/>
      <w:pPr>
        <w:ind w:left="1222" w:hanging="360"/>
      </w:pPr>
      <w:rPr>
        <w:rFonts w:ascii="Symbol" w:hAnsi="Symbol" w:hint="default"/>
      </w:rPr>
    </w:lvl>
    <w:lvl w:ilvl="1" w:tplc="0AF837A2">
      <w:start w:val="1"/>
      <w:numFmt w:val="bullet"/>
      <w:lvlText w:val="o"/>
      <w:lvlJc w:val="left"/>
      <w:pPr>
        <w:ind w:left="1942" w:hanging="360"/>
      </w:pPr>
      <w:rPr>
        <w:rFonts w:ascii="Courier New" w:hAnsi="Courier New" w:hint="default"/>
      </w:rPr>
    </w:lvl>
    <w:lvl w:ilvl="2" w:tplc="AA24C0F8">
      <w:start w:val="1"/>
      <w:numFmt w:val="bullet"/>
      <w:lvlText w:val=""/>
      <w:lvlJc w:val="left"/>
      <w:pPr>
        <w:ind w:left="2662" w:hanging="360"/>
      </w:pPr>
      <w:rPr>
        <w:rFonts w:ascii="Wingdings" w:hAnsi="Wingdings" w:hint="default"/>
      </w:rPr>
    </w:lvl>
    <w:lvl w:ilvl="3" w:tplc="85C65E58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</w:rPr>
    </w:lvl>
    <w:lvl w:ilvl="4" w:tplc="C566858A">
      <w:start w:val="1"/>
      <w:numFmt w:val="bullet"/>
      <w:lvlText w:val="o"/>
      <w:lvlJc w:val="left"/>
      <w:pPr>
        <w:ind w:left="4102" w:hanging="360"/>
      </w:pPr>
      <w:rPr>
        <w:rFonts w:ascii="Courier New" w:hAnsi="Courier New" w:hint="default"/>
      </w:rPr>
    </w:lvl>
    <w:lvl w:ilvl="5" w:tplc="77DEFB80">
      <w:start w:val="1"/>
      <w:numFmt w:val="bullet"/>
      <w:lvlText w:val=""/>
      <w:lvlJc w:val="left"/>
      <w:pPr>
        <w:ind w:left="4822" w:hanging="360"/>
      </w:pPr>
      <w:rPr>
        <w:rFonts w:ascii="Wingdings" w:hAnsi="Wingdings" w:hint="default"/>
      </w:rPr>
    </w:lvl>
    <w:lvl w:ilvl="6" w:tplc="E29652C0">
      <w:start w:val="1"/>
      <w:numFmt w:val="bullet"/>
      <w:lvlText w:val=""/>
      <w:lvlJc w:val="left"/>
      <w:pPr>
        <w:ind w:left="5542" w:hanging="360"/>
      </w:pPr>
      <w:rPr>
        <w:rFonts w:ascii="Symbol" w:hAnsi="Symbol" w:hint="default"/>
      </w:rPr>
    </w:lvl>
    <w:lvl w:ilvl="7" w:tplc="EB4095DE">
      <w:start w:val="1"/>
      <w:numFmt w:val="bullet"/>
      <w:lvlText w:val="o"/>
      <w:lvlJc w:val="left"/>
      <w:pPr>
        <w:ind w:left="6262" w:hanging="360"/>
      </w:pPr>
      <w:rPr>
        <w:rFonts w:ascii="Courier New" w:hAnsi="Courier New" w:hint="default"/>
      </w:rPr>
    </w:lvl>
    <w:lvl w:ilvl="8" w:tplc="CD9455A0">
      <w:start w:val="1"/>
      <w:numFmt w:val="bullet"/>
      <w:lvlText w:val=""/>
      <w:lvlJc w:val="left"/>
      <w:pPr>
        <w:ind w:left="6982" w:hanging="360"/>
      </w:pPr>
      <w:rPr>
        <w:rFonts w:ascii="Wingdings" w:hAnsi="Wingdings" w:hint="default"/>
      </w:rPr>
    </w:lvl>
  </w:abstractNum>
  <w:abstractNum w:abstractNumId="49" w15:restartNumberingAfterBreak="0">
    <w:nsid w:val="45CC6860"/>
    <w:multiLevelType w:val="hybridMultilevel"/>
    <w:tmpl w:val="404C2D2C"/>
    <w:lvl w:ilvl="0" w:tplc="FFFFFFFF">
      <w:start w:val="1"/>
      <w:numFmt w:val="lowerLetter"/>
      <w:lvlText w:val="%1)"/>
      <w:lvlJc w:val="left"/>
      <w:pPr>
        <w:ind w:left="1512" w:hanging="360"/>
      </w:pPr>
    </w:lvl>
    <w:lvl w:ilvl="1" w:tplc="FFFFFFFF" w:tentative="1">
      <w:start w:val="1"/>
      <w:numFmt w:val="lowerLetter"/>
      <w:lvlText w:val="%2."/>
      <w:lvlJc w:val="left"/>
      <w:pPr>
        <w:ind w:left="2232" w:hanging="360"/>
      </w:pPr>
    </w:lvl>
    <w:lvl w:ilvl="2" w:tplc="FFFFFFFF" w:tentative="1">
      <w:start w:val="1"/>
      <w:numFmt w:val="lowerRoman"/>
      <w:lvlText w:val="%3."/>
      <w:lvlJc w:val="right"/>
      <w:pPr>
        <w:ind w:left="2952" w:hanging="180"/>
      </w:pPr>
    </w:lvl>
    <w:lvl w:ilvl="3" w:tplc="FFFFFFFF" w:tentative="1">
      <w:start w:val="1"/>
      <w:numFmt w:val="decimal"/>
      <w:lvlText w:val="%4."/>
      <w:lvlJc w:val="left"/>
      <w:pPr>
        <w:ind w:left="3672" w:hanging="360"/>
      </w:pPr>
    </w:lvl>
    <w:lvl w:ilvl="4" w:tplc="FFFFFFFF" w:tentative="1">
      <w:start w:val="1"/>
      <w:numFmt w:val="lowerLetter"/>
      <w:lvlText w:val="%5."/>
      <w:lvlJc w:val="left"/>
      <w:pPr>
        <w:ind w:left="4392" w:hanging="360"/>
      </w:pPr>
    </w:lvl>
    <w:lvl w:ilvl="5" w:tplc="FFFFFFFF" w:tentative="1">
      <w:start w:val="1"/>
      <w:numFmt w:val="lowerRoman"/>
      <w:lvlText w:val="%6."/>
      <w:lvlJc w:val="right"/>
      <w:pPr>
        <w:ind w:left="5112" w:hanging="180"/>
      </w:pPr>
    </w:lvl>
    <w:lvl w:ilvl="6" w:tplc="FFFFFFFF" w:tentative="1">
      <w:start w:val="1"/>
      <w:numFmt w:val="decimal"/>
      <w:lvlText w:val="%7."/>
      <w:lvlJc w:val="left"/>
      <w:pPr>
        <w:ind w:left="5832" w:hanging="360"/>
      </w:pPr>
    </w:lvl>
    <w:lvl w:ilvl="7" w:tplc="FFFFFFFF" w:tentative="1">
      <w:start w:val="1"/>
      <w:numFmt w:val="lowerLetter"/>
      <w:lvlText w:val="%8."/>
      <w:lvlJc w:val="left"/>
      <w:pPr>
        <w:ind w:left="6552" w:hanging="360"/>
      </w:pPr>
    </w:lvl>
    <w:lvl w:ilvl="8" w:tplc="FFFFFFFF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50" w15:restartNumberingAfterBreak="0">
    <w:nsid w:val="45EC3248"/>
    <w:multiLevelType w:val="multilevel"/>
    <w:tmpl w:val="5FEEC420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b w:val="0"/>
        <w:color w:val="auto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1" w15:restartNumberingAfterBreak="0">
    <w:nsid w:val="46C660E2"/>
    <w:multiLevelType w:val="hybridMultilevel"/>
    <w:tmpl w:val="333A9ED0"/>
    <w:lvl w:ilvl="0" w:tplc="04150017">
      <w:start w:val="1"/>
      <w:numFmt w:val="lowerLetter"/>
      <w:lvlText w:val="%1)"/>
      <w:lvlJc w:val="left"/>
      <w:pPr>
        <w:ind w:left="1512" w:hanging="360"/>
      </w:pPr>
    </w:lvl>
    <w:lvl w:ilvl="1" w:tplc="04150019" w:tentative="1">
      <w:start w:val="1"/>
      <w:numFmt w:val="lowerLetter"/>
      <w:lvlText w:val="%2."/>
      <w:lvlJc w:val="left"/>
      <w:pPr>
        <w:ind w:left="2232" w:hanging="360"/>
      </w:pPr>
    </w:lvl>
    <w:lvl w:ilvl="2" w:tplc="0415001B" w:tentative="1">
      <w:start w:val="1"/>
      <w:numFmt w:val="lowerRoman"/>
      <w:lvlText w:val="%3."/>
      <w:lvlJc w:val="right"/>
      <w:pPr>
        <w:ind w:left="2952" w:hanging="180"/>
      </w:pPr>
    </w:lvl>
    <w:lvl w:ilvl="3" w:tplc="0415000F" w:tentative="1">
      <w:start w:val="1"/>
      <w:numFmt w:val="decimal"/>
      <w:lvlText w:val="%4."/>
      <w:lvlJc w:val="left"/>
      <w:pPr>
        <w:ind w:left="3672" w:hanging="360"/>
      </w:pPr>
    </w:lvl>
    <w:lvl w:ilvl="4" w:tplc="04150019" w:tentative="1">
      <w:start w:val="1"/>
      <w:numFmt w:val="lowerLetter"/>
      <w:lvlText w:val="%5."/>
      <w:lvlJc w:val="left"/>
      <w:pPr>
        <w:ind w:left="4392" w:hanging="360"/>
      </w:pPr>
    </w:lvl>
    <w:lvl w:ilvl="5" w:tplc="0415001B" w:tentative="1">
      <w:start w:val="1"/>
      <w:numFmt w:val="lowerRoman"/>
      <w:lvlText w:val="%6."/>
      <w:lvlJc w:val="right"/>
      <w:pPr>
        <w:ind w:left="5112" w:hanging="180"/>
      </w:pPr>
    </w:lvl>
    <w:lvl w:ilvl="6" w:tplc="0415000F" w:tentative="1">
      <w:start w:val="1"/>
      <w:numFmt w:val="decimal"/>
      <w:lvlText w:val="%7."/>
      <w:lvlJc w:val="left"/>
      <w:pPr>
        <w:ind w:left="5832" w:hanging="360"/>
      </w:pPr>
    </w:lvl>
    <w:lvl w:ilvl="7" w:tplc="04150019" w:tentative="1">
      <w:start w:val="1"/>
      <w:numFmt w:val="lowerLetter"/>
      <w:lvlText w:val="%8."/>
      <w:lvlJc w:val="left"/>
      <w:pPr>
        <w:ind w:left="6552" w:hanging="360"/>
      </w:pPr>
    </w:lvl>
    <w:lvl w:ilvl="8" w:tplc="0415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52" w15:restartNumberingAfterBreak="0">
    <w:nsid w:val="47332194"/>
    <w:multiLevelType w:val="hybridMultilevel"/>
    <w:tmpl w:val="9ECC8B7C"/>
    <w:lvl w:ilvl="0" w:tplc="77EAAC50">
      <w:start w:val="1"/>
      <w:numFmt w:val="bullet"/>
      <w:lvlText w:val="-"/>
      <w:lvlJc w:val="left"/>
      <w:pPr>
        <w:ind w:left="1080" w:hanging="360"/>
      </w:pPr>
      <w:rPr>
        <w:rFonts w:ascii="Aptos" w:hAnsi="Aptos" w:hint="default"/>
      </w:rPr>
    </w:lvl>
    <w:lvl w:ilvl="1" w:tplc="24C28426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56C6740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778467DE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0BC200A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86B2BC7C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85BE5C94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6FAFD04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42A29E50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3" w15:restartNumberingAfterBreak="0">
    <w:nsid w:val="47E56627"/>
    <w:multiLevelType w:val="hybridMultilevel"/>
    <w:tmpl w:val="67327510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4" w15:restartNumberingAfterBreak="0">
    <w:nsid w:val="48312D1D"/>
    <w:multiLevelType w:val="hybridMultilevel"/>
    <w:tmpl w:val="D69CBFFA"/>
    <w:lvl w:ilvl="0" w:tplc="78FCD612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FDFC43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BDAED1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63EEFF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1038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ACAAD8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96879C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5AE94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9261CE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489F3021"/>
    <w:multiLevelType w:val="hybridMultilevel"/>
    <w:tmpl w:val="A4F288E0"/>
    <w:lvl w:ilvl="0" w:tplc="636ECAF2">
      <w:start w:val="3"/>
      <w:numFmt w:val="decimal"/>
      <w:lvlText w:val="%1."/>
      <w:lvlJc w:val="left"/>
      <w:pPr>
        <w:ind w:left="720" w:hanging="360"/>
      </w:pPr>
    </w:lvl>
    <w:lvl w:ilvl="1" w:tplc="57469748">
      <w:start w:val="1"/>
      <w:numFmt w:val="lowerLetter"/>
      <w:lvlText w:val="%2."/>
      <w:lvlJc w:val="left"/>
      <w:pPr>
        <w:ind w:left="1440" w:hanging="360"/>
      </w:pPr>
    </w:lvl>
    <w:lvl w:ilvl="2" w:tplc="40C4F0FE">
      <w:start w:val="1"/>
      <w:numFmt w:val="lowerRoman"/>
      <w:lvlText w:val="%3."/>
      <w:lvlJc w:val="right"/>
      <w:pPr>
        <w:ind w:left="2160" w:hanging="180"/>
      </w:pPr>
    </w:lvl>
    <w:lvl w:ilvl="3" w:tplc="D6DC736A">
      <w:start w:val="1"/>
      <w:numFmt w:val="decimal"/>
      <w:lvlText w:val="%4."/>
      <w:lvlJc w:val="left"/>
      <w:pPr>
        <w:ind w:left="2880" w:hanging="360"/>
      </w:pPr>
    </w:lvl>
    <w:lvl w:ilvl="4" w:tplc="4B02F764">
      <w:start w:val="1"/>
      <w:numFmt w:val="lowerLetter"/>
      <w:lvlText w:val="%5."/>
      <w:lvlJc w:val="left"/>
      <w:pPr>
        <w:ind w:left="3600" w:hanging="360"/>
      </w:pPr>
    </w:lvl>
    <w:lvl w:ilvl="5" w:tplc="6C08C8C0">
      <w:start w:val="1"/>
      <w:numFmt w:val="lowerRoman"/>
      <w:lvlText w:val="%6."/>
      <w:lvlJc w:val="right"/>
      <w:pPr>
        <w:ind w:left="4320" w:hanging="180"/>
      </w:pPr>
    </w:lvl>
    <w:lvl w:ilvl="6" w:tplc="07F6D2CE">
      <w:start w:val="1"/>
      <w:numFmt w:val="decimal"/>
      <w:lvlText w:val="%7."/>
      <w:lvlJc w:val="left"/>
      <w:pPr>
        <w:ind w:left="5040" w:hanging="360"/>
      </w:pPr>
    </w:lvl>
    <w:lvl w:ilvl="7" w:tplc="A47A6742">
      <w:start w:val="1"/>
      <w:numFmt w:val="lowerLetter"/>
      <w:lvlText w:val="%8."/>
      <w:lvlJc w:val="left"/>
      <w:pPr>
        <w:ind w:left="5760" w:hanging="360"/>
      </w:pPr>
    </w:lvl>
    <w:lvl w:ilvl="8" w:tplc="BE3C8624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49EE012B"/>
    <w:multiLevelType w:val="hybridMultilevel"/>
    <w:tmpl w:val="3E302C22"/>
    <w:lvl w:ilvl="0" w:tplc="A238E4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9BAE19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9F030A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0081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7D2526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9D060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628E7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11AFA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AD8B9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4C0864AD"/>
    <w:multiLevelType w:val="hybridMultilevel"/>
    <w:tmpl w:val="8DE4F1CC"/>
    <w:lvl w:ilvl="0" w:tplc="A63E09C0">
      <w:start w:val="1"/>
      <w:numFmt w:val="bullet"/>
      <w:lvlText w:val=""/>
      <w:lvlJc w:val="left"/>
      <w:pPr>
        <w:ind w:left="1222" w:hanging="360"/>
      </w:pPr>
      <w:rPr>
        <w:rFonts w:ascii="Symbol" w:hAnsi="Symbol" w:hint="default"/>
      </w:rPr>
    </w:lvl>
    <w:lvl w:ilvl="1" w:tplc="4B28C410">
      <w:start w:val="1"/>
      <w:numFmt w:val="bullet"/>
      <w:lvlText w:val="o"/>
      <w:lvlJc w:val="left"/>
      <w:pPr>
        <w:ind w:left="1942" w:hanging="360"/>
      </w:pPr>
      <w:rPr>
        <w:rFonts w:ascii="Courier New" w:hAnsi="Courier New" w:hint="default"/>
      </w:rPr>
    </w:lvl>
    <w:lvl w:ilvl="2" w:tplc="1068D880">
      <w:start w:val="1"/>
      <w:numFmt w:val="bullet"/>
      <w:lvlText w:val=""/>
      <w:lvlJc w:val="left"/>
      <w:pPr>
        <w:ind w:left="2662" w:hanging="360"/>
      </w:pPr>
      <w:rPr>
        <w:rFonts w:ascii="Wingdings" w:hAnsi="Wingdings" w:hint="default"/>
      </w:rPr>
    </w:lvl>
    <w:lvl w:ilvl="3" w:tplc="5232A24E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</w:rPr>
    </w:lvl>
    <w:lvl w:ilvl="4" w:tplc="200A77EE">
      <w:start w:val="1"/>
      <w:numFmt w:val="bullet"/>
      <w:lvlText w:val="o"/>
      <w:lvlJc w:val="left"/>
      <w:pPr>
        <w:ind w:left="4102" w:hanging="360"/>
      </w:pPr>
      <w:rPr>
        <w:rFonts w:ascii="Courier New" w:hAnsi="Courier New" w:hint="default"/>
      </w:rPr>
    </w:lvl>
    <w:lvl w:ilvl="5" w:tplc="8BDC05A4">
      <w:start w:val="1"/>
      <w:numFmt w:val="bullet"/>
      <w:lvlText w:val=""/>
      <w:lvlJc w:val="left"/>
      <w:pPr>
        <w:ind w:left="4822" w:hanging="360"/>
      </w:pPr>
      <w:rPr>
        <w:rFonts w:ascii="Wingdings" w:hAnsi="Wingdings" w:hint="default"/>
      </w:rPr>
    </w:lvl>
    <w:lvl w:ilvl="6" w:tplc="C3ECC870">
      <w:start w:val="1"/>
      <w:numFmt w:val="bullet"/>
      <w:lvlText w:val=""/>
      <w:lvlJc w:val="left"/>
      <w:pPr>
        <w:ind w:left="5542" w:hanging="360"/>
      </w:pPr>
      <w:rPr>
        <w:rFonts w:ascii="Symbol" w:hAnsi="Symbol" w:hint="default"/>
      </w:rPr>
    </w:lvl>
    <w:lvl w:ilvl="7" w:tplc="FB64F328">
      <w:start w:val="1"/>
      <w:numFmt w:val="bullet"/>
      <w:lvlText w:val="o"/>
      <w:lvlJc w:val="left"/>
      <w:pPr>
        <w:ind w:left="6262" w:hanging="360"/>
      </w:pPr>
      <w:rPr>
        <w:rFonts w:ascii="Courier New" w:hAnsi="Courier New" w:hint="default"/>
      </w:rPr>
    </w:lvl>
    <w:lvl w:ilvl="8" w:tplc="CAC0A81C">
      <w:start w:val="1"/>
      <w:numFmt w:val="bullet"/>
      <w:lvlText w:val=""/>
      <w:lvlJc w:val="left"/>
      <w:pPr>
        <w:ind w:left="6982" w:hanging="360"/>
      </w:pPr>
      <w:rPr>
        <w:rFonts w:ascii="Wingdings" w:hAnsi="Wingdings" w:hint="default"/>
      </w:rPr>
    </w:lvl>
  </w:abstractNum>
  <w:abstractNum w:abstractNumId="58" w15:restartNumberingAfterBreak="0">
    <w:nsid w:val="4C12108C"/>
    <w:multiLevelType w:val="hybridMultilevel"/>
    <w:tmpl w:val="FC5E61E8"/>
    <w:lvl w:ilvl="0" w:tplc="D9146A80">
      <w:start w:val="1"/>
      <w:numFmt w:val="bullet"/>
      <w:lvlText w:val="-"/>
      <w:lvlJc w:val="left"/>
      <w:pPr>
        <w:ind w:left="1713" w:hanging="360"/>
      </w:pPr>
      <w:rPr>
        <w:rFonts w:ascii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59" w15:restartNumberingAfterBreak="0">
    <w:nsid w:val="4CD9832E"/>
    <w:multiLevelType w:val="hybridMultilevel"/>
    <w:tmpl w:val="32F41B6C"/>
    <w:lvl w:ilvl="0" w:tplc="86C49B3A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724429C4">
      <w:start w:val="1"/>
      <w:numFmt w:val="bullet"/>
      <w:lvlText w:val="o"/>
      <w:lvlJc w:val="left"/>
      <w:pPr>
        <w:ind w:left="1931" w:hanging="360"/>
      </w:pPr>
      <w:rPr>
        <w:rFonts w:ascii="Courier New" w:hAnsi="Courier New" w:hint="default"/>
      </w:rPr>
    </w:lvl>
    <w:lvl w:ilvl="2" w:tplc="D108DC80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989620EA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5CCD09C">
      <w:start w:val="1"/>
      <w:numFmt w:val="bullet"/>
      <w:lvlText w:val="o"/>
      <w:lvlJc w:val="left"/>
      <w:pPr>
        <w:ind w:left="4091" w:hanging="360"/>
      </w:pPr>
      <w:rPr>
        <w:rFonts w:ascii="Courier New" w:hAnsi="Courier New" w:hint="default"/>
      </w:rPr>
    </w:lvl>
    <w:lvl w:ilvl="5" w:tplc="AF7A4B54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49AE08F4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E744BCDA">
      <w:start w:val="1"/>
      <w:numFmt w:val="bullet"/>
      <w:lvlText w:val="o"/>
      <w:lvlJc w:val="left"/>
      <w:pPr>
        <w:ind w:left="6251" w:hanging="360"/>
      </w:pPr>
      <w:rPr>
        <w:rFonts w:ascii="Courier New" w:hAnsi="Courier New" w:hint="default"/>
      </w:rPr>
    </w:lvl>
    <w:lvl w:ilvl="8" w:tplc="83E0BAC2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60" w15:restartNumberingAfterBreak="0">
    <w:nsid w:val="4F7865C2"/>
    <w:multiLevelType w:val="hybridMultilevel"/>
    <w:tmpl w:val="97A4160C"/>
    <w:lvl w:ilvl="0" w:tplc="4FC0F4BE">
      <w:start w:val="1"/>
      <w:numFmt w:val="decimal"/>
      <w:lvlText w:val="%1."/>
      <w:lvlJc w:val="right"/>
      <w:pPr>
        <w:ind w:left="720" w:hanging="360"/>
      </w:pPr>
      <w:rPr>
        <w:rFonts w:asciiTheme="majorHAnsi" w:hAnsiTheme="majorHAnsi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4FB9AE10"/>
    <w:multiLevelType w:val="hybridMultilevel"/>
    <w:tmpl w:val="638EAA5C"/>
    <w:lvl w:ilvl="0" w:tplc="31504DAA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E0A8482A">
      <w:start w:val="1"/>
      <w:numFmt w:val="bullet"/>
      <w:lvlText w:val="o"/>
      <w:lvlJc w:val="left"/>
      <w:pPr>
        <w:ind w:left="1582" w:hanging="360"/>
      </w:pPr>
      <w:rPr>
        <w:rFonts w:ascii="Courier New" w:hAnsi="Courier New" w:hint="default"/>
      </w:rPr>
    </w:lvl>
    <w:lvl w:ilvl="2" w:tplc="CADABEEA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99105F5A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6ADCFB0A">
      <w:start w:val="1"/>
      <w:numFmt w:val="bullet"/>
      <w:lvlText w:val="o"/>
      <w:lvlJc w:val="left"/>
      <w:pPr>
        <w:ind w:left="3742" w:hanging="360"/>
      </w:pPr>
      <w:rPr>
        <w:rFonts w:ascii="Courier New" w:hAnsi="Courier New" w:hint="default"/>
      </w:rPr>
    </w:lvl>
    <w:lvl w:ilvl="5" w:tplc="7B7CBA8E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64BCF728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7D40685C">
      <w:start w:val="1"/>
      <w:numFmt w:val="bullet"/>
      <w:lvlText w:val="o"/>
      <w:lvlJc w:val="left"/>
      <w:pPr>
        <w:ind w:left="5902" w:hanging="360"/>
      </w:pPr>
      <w:rPr>
        <w:rFonts w:ascii="Courier New" w:hAnsi="Courier New" w:hint="default"/>
      </w:rPr>
    </w:lvl>
    <w:lvl w:ilvl="8" w:tplc="13F61148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62" w15:restartNumberingAfterBreak="0">
    <w:nsid w:val="5101547B"/>
    <w:multiLevelType w:val="hybridMultilevel"/>
    <w:tmpl w:val="23F001C8"/>
    <w:lvl w:ilvl="0" w:tplc="907A2F8A">
      <w:start w:val="1"/>
      <w:numFmt w:val="upperRoman"/>
      <w:lvlText w:val="%1."/>
      <w:lvlJc w:val="left"/>
      <w:pPr>
        <w:ind w:left="1080" w:hanging="72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5252598E"/>
    <w:multiLevelType w:val="hybridMultilevel"/>
    <w:tmpl w:val="C69282F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52BB30A4"/>
    <w:multiLevelType w:val="hybridMultilevel"/>
    <w:tmpl w:val="09EAB5B2"/>
    <w:lvl w:ilvl="0" w:tplc="22C894D6">
      <w:start w:val="1"/>
      <w:numFmt w:val="bullet"/>
      <w:lvlText w:val="-"/>
      <w:lvlJc w:val="left"/>
      <w:pPr>
        <w:ind w:left="1872" w:hanging="360"/>
      </w:pPr>
      <w:rPr>
        <w:rFonts w:ascii="Aptos" w:hAnsi="Aptos" w:hint="default"/>
      </w:rPr>
    </w:lvl>
    <w:lvl w:ilvl="1" w:tplc="60F05500">
      <w:start w:val="1"/>
      <w:numFmt w:val="bullet"/>
      <w:lvlText w:val="o"/>
      <w:lvlJc w:val="left"/>
      <w:pPr>
        <w:ind w:left="2592" w:hanging="360"/>
      </w:pPr>
      <w:rPr>
        <w:rFonts w:ascii="Courier New" w:hAnsi="Courier New" w:hint="default"/>
      </w:rPr>
    </w:lvl>
    <w:lvl w:ilvl="2" w:tplc="73D2C16A">
      <w:start w:val="1"/>
      <w:numFmt w:val="bullet"/>
      <w:lvlText w:val=""/>
      <w:lvlJc w:val="left"/>
      <w:pPr>
        <w:ind w:left="3312" w:hanging="360"/>
      </w:pPr>
      <w:rPr>
        <w:rFonts w:ascii="Wingdings" w:hAnsi="Wingdings" w:hint="default"/>
      </w:rPr>
    </w:lvl>
    <w:lvl w:ilvl="3" w:tplc="989629DE">
      <w:start w:val="1"/>
      <w:numFmt w:val="bullet"/>
      <w:lvlText w:val=""/>
      <w:lvlJc w:val="left"/>
      <w:pPr>
        <w:ind w:left="4032" w:hanging="360"/>
      </w:pPr>
      <w:rPr>
        <w:rFonts w:ascii="Symbol" w:hAnsi="Symbol" w:hint="default"/>
      </w:rPr>
    </w:lvl>
    <w:lvl w:ilvl="4" w:tplc="9A08CCFE">
      <w:start w:val="1"/>
      <w:numFmt w:val="bullet"/>
      <w:lvlText w:val="o"/>
      <w:lvlJc w:val="left"/>
      <w:pPr>
        <w:ind w:left="4752" w:hanging="360"/>
      </w:pPr>
      <w:rPr>
        <w:rFonts w:ascii="Courier New" w:hAnsi="Courier New" w:hint="default"/>
      </w:rPr>
    </w:lvl>
    <w:lvl w:ilvl="5" w:tplc="B8923DF0">
      <w:start w:val="1"/>
      <w:numFmt w:val="bullet"/>
      <w:lvlText w:val=""/>
      <w:lvlJc w:val="left"/>
      <w:pPr>
        <w:ind w:left="5472" w:hanging="360"/>
      </w:pPr>
      <w:rPr>
        <w:rFonts w:ascii="Wingdings" w:hAnsi="Wingdings" w:hint="default"/>
      </w:rPr>
    </w:lvl>
    <w:lvl w:ilvl="6" w:tplc="8AC08AB4">
      <w:start w:val="1"/>
      <w:numFmt w:val="bullet"/>
      <w:lvlText w:val=""/>
      <w:lvlJc w:val="left"/>
      <w:pPr>
        <w:ind w:left="6192" w:hanging="360"/>
      </w:pPr>
      <w:rPr>
        <w:rFonts w:ascii="Symbol" w:hAnsi="Symbol" w:hint="default"/>
      </w:rPr>
    </w:lvl>
    <w:lvl w:ilvl="7" w:tplc="7FF2086C">
      <w:start w:val="1"/>
      <w:numFmt w:val="bullet"/>
      <w:lvlText w:val="o"/>
      <w:lvlJc w:val="left"/>
      <w:pPr>
        <w:ind w:left="6912" w:hanging="360"/>
      </w:pPr>
      <w:rPr>
        <w:rFonts w:ascii="Courier New" w:hAnsi="Courier New" w:hint="default"/>
      </w:rPr>
    </w:lvl>
    <w:lvl w:ilvl="8" w:tplc="816228FE">
      <w:start w:val="1"/>
      <w:numFmt w:val="bullet"/>
      <w:lvlText w:val=""/>
      <w:lvlJc w:val="left"/>
      <w:pPr>
        <w:ind w:left="7632" w:hanging="360"/>
      </w:pPr>
      <w:rPr>
        <w:rFonts w:ascii="Wingdings" w:hAnsi="Wingdings" w:hint="default"/>
      </w:rPr>
    </w:lvl>
  </w:abstractNum>
  <w:abstractNum w:abstractNumId="65" w15:restartNumberingAfterBreak="0">
    <w:nsid w:val="537F275E"/>
    <w:multiLevelType w:val="hybridMultilevel"/>
    <w:tmpl w:val="D06684DA"/>
    <w:lvl w:ilvl="0" w:tplc="3542A4B2">
      <w:start w:val="2"/>
      <w:numFmt w:val="decimal"/>
      <w:lvlText w:val="%1."/>
      <w:lvlJc w:val="left"/>
      <w:pPr>
        <w:ind w:left="720" w:hanging="360"/>
      </w:pPr>
    </w:lvl>
    <w:lvl w:ilvl="1" w:tplc="DAF81310">
      <w:start w:val="1"/>
      <w:numFmt w:val="lowerLetter"/>
      <w:lvlText w:val="%2."/>
      <w:lvlJc w:val="left"/>
      <w:pPr>
        <w:ind w:left="1440" w:hanging="360"/>
      </w:pPr>
    </w:lvl>
    <w:lvl w:ilvl="2" w:tplc="B0C88B38">
      <w:start w:val="1"/>
      <w:numFmt w:val="lowerRoman"/>
      <w:lvlText w:val="%3."/>
      <w:lvlJc w:val="right"/>
      <w:pPr>
        <w:ind w:left="2160" w:hanging="180"/>
      </w:pPr>
    </w:lvl>
    <w:lvl w:ilvl="3" w:tplc="5AFE3378">
      <w:start w:val="1"/>
      <w:numFmt w:val="decimal"/>
      <w:lvlText w:val="%4."/>
      <w:lvlJc w:val="left"/>
      <w:pPr>
        <w:ind w:left="2880" w:hanging="360"/>
      </w:pPr>
    </w:lvl>
    <w:lvl w:ilvl="4" w:tplc="00401632">
      <w:start w:val="1"/>
      <w:numFmt w:val="lowerLetter"/>
      <w:lvlText w:val="%5."/>
      <w:lvlJc w:val="left"/>
      <w:pPr>
        <w:ind w:left="3600" w:hanging="360"/>
      </w:pPr>
    </w:lvl>
    <w:lvl w:ilvl="5" w:tplc="055AB89C">
      <w:start w:val="1"/>
      <w:numFmt w:val="lowerRoman"/>
      <w:lvlText w:val="%6."/>
      <w:lvlJc w:val="right"/>
      <w:pPr>
        <w:ind w:left="4320" w:hanging="180"/>
      </w:pPr>
    </w:lvl>
    <w:lvl w:ilvl="6" w:tplc="A9E664BE">
      <w:start w:val="1"/>
      <w:numFmt w:val="decimal"/>
      <w:lvlText w:val="%7."/>
      <w:lvlJc w:val="left"/>
      <w:pPr>
        <w:ind w:left="5040" w:hanging="360"/>
      </w:pPr>
    </w:lvl>
    <w:lvl w:ilvl="7" w:tplc="57A4B584">
      <w:start w:val="1"/>
      <w:numFmt w:val="lowerLetter"/>
      <w:lvlText w:val="%8."/>
      <w:lvlJc w:val="left"/>
      <w:pPr>
        <w:ind w:left="5760" w:hanging="360"/>
      </w:pPr>
    </w:lvl>
    <w:lvl w:ilvl="8" w:tplc="305ED46E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54B35CEB"/>
    <w:multiLevelType w:val="hybridMultilevel"/>
    <w:tmpl w:val="1F40576A"/>
    <w:lvl w:ilvl="0" w:tplc="020866BA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78E67BC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38CFDD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828A5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6E9D7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F1AAC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576010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6723FC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2CC130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55E383A9"/>
    <w:multiLevelType w:val="hybridMultilevel"/>
    <w:tmpl w:val="CEE83766"/>
    <w:lvl w:ilvl="0" w:tplc="CC20810A">
      <w:start w:val="9"/>
      <w:numFmt w:val="lowerLetter"/>
      <w:lvlText w:val="i)"/>
      <w:lvlJc w:val="left"/>
      <w:pPr>
        <w:ind w:left="720" w:hanging="360"/>
      </w:pPr>
    </w:lvl>
    <w:lvl w:ilvl="1" w:tplc="FB20B03A">
      <w:start w:val="1"/>
      <w:numFmt w:val="lowerLetter"/>
      <w:lvlText w:val="%2."/>
      <w:lvlJc w:val="left"/>
      <w:pPr>
        <w:ind w:left="1440" w:hanging="360"/>
      </w:pPr>
    </w:lvl>
    <w:lvl w:ilvl="2" w:tplc="19EE3822">
      <w:start w:val="1"/>
      <w:numFmt w:val="lowerRoman"/>
      <w:lvlText w:val="%3."/>
      <w:lvlJc w:val="right"/>
      <w:pPr>
        <w:ind w:left="2160" w:hanging="180"/>
      </w:pPr>
    </w:lvl>
    <w:lvl w:ilvl="3" w:tplc="F208DF82">
      <w:start w:val="1"/>
      <w:numFmt w:val="decimal"/>
      <w:lvlText w:val="%4."/>
      <w:lvlJc w:val="left"/>
      <w:pPr>
        <w:ind w:left="2880" w:hanging="360"/>
      </w:pPr>
    </w:lvl>
    <w:lvl w:ilvl="4" w:tplc="2188CC9E">
      <w:start w:val="1"/>
      <w:numFmt w:val="lowerLetter"/>
      <w:lvlText w:val="%5."/>
      <w:lvlJc w:val="left"/>
      <w:pPr>
        <w:ind w:left="3600" w:hanging="360"/>
      </w:pPr>
    </w:lvl>
    <w:lvl w:ilvl="5" w:tplc="6A023446">
      <w:start w:val="1"/>
      <w:numFmt w:val="lowerRoman"/>
      <w:lvlText w:val="%6."/>
      <w:lvlJc w:val="right"/>
      <w:pPr>
        <w:ind w:left="4320" w:hanging="180"/>
      </w:pPr>
    </w:lvl>
    <w:lvl w:ilvl="6" w:tplc="F1C4B140">
      <w:start w:val="1"/>
      <w:numFmt w:val="decimal"/>
      <w:lvlText w:val="%7."/>
      <w:lvlJc w:val="left"/>
      <w:pPr>
        <w:ind w:left="5040" w:hanging="360"/>
      </w:pPr>
    </w:lvl>
    <w:lvl w:ilvl="7" w:tplc="6914BE8A">
      <w:start w:val="1"/>
      <w:numFmt w:val="lowerLetter"/>
      <w:lvlText w:val="%8."/>
      <w:lvlJc w:val="left"/>
      <w:pPr>
        <w:ind w:left="5760" w:hanging="360"/>
      </w:pPr>
    </w:lvl>
    <w:lvl w:ilvl="8" w:tplc="374EF7D8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56C169CD"/>
    <w:multiLevelType w:val="hybridMultilevel"/>
    <w:tmpl w:val="4A9474F2"/>
    <w:lvl w:ilvl="0" w:tplc="E2DC9BBE">
      <w:start w:val="1"/>
      <w:numFmt w:val="lowerLetter"/>
      <w:lvlText w:val="%1)"/>
      <w:lvlJc w:val="left"/>
      <w:pPr>
        <w:ind w:left="720" w:hanging="360"/>
      </w:pPr>
    </w:lvl>
    <w:lvl w:ilvl="1" w:tplc="5EB01FCC">
      <w:start w:val="1"/>
      <w:numFmt w:val="lowerLetter"/>
      <w:lvlText w:val="%2)"/>
      <w:lvlJc w:val="left"/>
      <w:pPr>
        <w:ind w:left="720" w:hanging="360"/>
      </w:pPr>
    </w:lvl>
    <w:lvl w:ilvl="2" w:tplc="36AE0FA6">
      <w:start w:val="1"/>
      <w:numFmt w:val="lowerLetter"/>
      <w:lvlText w:val="%3)"/>
      <w:lvlJc w:val="left"/>
      <w:pPr>
        <w:ind w:left="720" w:hanging="360"/>
      </w:pPr>
    </w:lvl>
    <w:lvl w:ilvl="3" w:tplc="B11ACAD0">
      <w:start w:val="1"/>
      <w:numFmt w:val="lowerLetter"/>
      <w:lvlText w:val="%4)"/>
      <w:lvlJc w:val="left"/>
      <w:pPr>
        <w:ind w:left="720" w:hanging="360"/>
      </w:pPr>
    </w:lvl>
    <w:lvl w:ilvl="4" w:tplc="3FF29FFC">
      <w:start w:val="1"/>
      <w:numFmt w:val="lowerLetter"/>
      <w:lvlText w:val="%5)"/>
      <w:lvlJc w:val="left"/>
      <w:pPr>
        <w:ind w:left="720" w:hanging="360"/>
      </w:pPr>
    </w:lvl>
    <w:lvl w:ilvl="5" w:tplc="F418E68E">
      <w:start w:val="1"/>
      <w:numFmt w:val="lowerLetter"/>
      <w:lvlText w:val="%6)"/>
      <w:lvlJc w:val="left"/>
      <w:pPr>
        <w:ind w:left="720" w:hanging="360"/>
      </w:pPr>
    </w:lvl>
    <w:lvl w:ilvl="6" w:tplc="61A69938">
      <w:start w:val="1"/>
      <w:numFmt w:val="lowerLetter"/>
      <w:lvlText w:val="%7)"/>
      <w:lvlJc w:val="left"/>
      <w:pPr>
        <w:ind w:left="720" w:hanging="360"/>
      </w:pPr>
    </w:lvl>
    <w:lvl w:ilvl="7" w:tplc="75BAE644">
      <w:start w:val="1"/>
      <w:numFmt w:val="lowerLetter"/>
      <w:lvlText w:val="%8)"/>
      <w:lvlJc w:val="left"/>
      <w:pPr>
        <w:ind w:left="720" w:hanging="360"/>
      </w:pPr>
    </w:lvl>
    <w:lvl w:ilvl="8" w:tplc="860E55CC">
      <w:start w:val="1"/>
      <w:numFmt w:val="lowerLetter"/>
      <w:lvlText w:val="%9)"/>
      <w:lvlJc w:val="left"/>
      <w:pPr>
        <w:ind w:left="720" w:hanging="360"/>
      </w:pPr>
    </w:lvl>
  </w:abstractNum>
  <w:abstractNum w:abstractNumId="69" w15:restartNumberingAfterBreak="0">
    <w:nsid w:val="570B140C"/>
    <w:multiLevelType w:val="hybridMultilevel"/>
    <w:tmpl w:val="96BE9C0C"/>
    <w:lvl w:ilvl="0" w:tplc="11BA5128">
      <w:start w:val="2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b w:val="0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574830FA"/>
    <w:multiLevelType w:val="hybridMultilevel"/>
    <w:tmpl w:val="9A4498B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B38C032">
      <w:start w:val="1"/>
      <w:numFmt w:val="bullet"/>
      <w:lvlText w:val=""/>
      <w:lvlJc w:val="left"/>
      <w:pPr>
        <w:ind w:left="1080" w:hanging="360"/>
      </w:pPr>
      <w:rPr>
        <w:rFonts w:ascii="Symbol" w:hAnsi="Symbol" w:hint="default"/>
        <w:sz w:val="22"/>
      </w:r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71" w15:restartNumberingAfterBreak="0">
    <w:nsid w:val="5997B5CD"/>
    <w:multiLevelType w:val="hybridMultilevel"/>
    <w:tmpl w:val="90B2874E"/>
    <w:lvl w:ilvl="0" w:tplc="5674F0B6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210C50FA">
      <w:start w:val="1"/>
      <w:numFmt w:val="bullet"/>
      <w:lvlText w:val="o"/>
      <w:lvlJc w:val="left"/>
      <w:pPr>
        <w:ind w:left="2149" w:hanging="360"/>
      </w:pPr>
      <w:rPr>
        <w:rFonts w:ascii="Courier New" w:hAnsi="Courier New" w:hint="default"/>
      </w:rPr>
    </w:lvl>
    <w:lvl w:ilvl="2" w:tplc="EC7E212C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EACE6F4E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796A4C2E">
      <w:start w:val="1"/>
      <w:numFmt w:val="bullet"/>
      <w:lvlText w:val="o"/>
      <w:lvlJc w:val="left"/>
      <w:pPr>
        <w:ind w:left="4309" w:hanging="360"/>
      </w:pPr>
      <w:rPr>
        <w:rFonts w:ascii="Courier New" w:hAnsi="Courier New" w:hint="default"/>
      </w:rPr>
    </w:lvl>
    <w:lvl w:ilvl="5" w:tplc="DF70679E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B9A0D4D8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F8C68278">
      <w:start w:val="1"/>
      <w:numFmt w:val="bullet"/>
      <w:lvlText w:val="o"/>
      <w:lvlJc w:val="left"/>
      <w:pPr>
        <w:ind w:left="6469" w:hanging="360"/>
      </w:pPr>
      <w:rPr>
        <w:rFonts w:ascii="Courier New" w:hAnsi="Courier New" w:hint="default"/>
      </w:rPr>
    </w:lvl>
    <w:lvl w:ilvl="8" w:tplc="D61CB142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2" w15:restartNumberingAfterBreak="0">
    <w:nsid w:val="5A6B4213"/>
    <w:multiLevelType w:val="hybridMultilevel"/>
    <w:tmpl w:val="A2E8091E"/>
    <w:lvl w:ilvl="0" w:tplc="3E5CC73C">
      <w:start w:val="1"/>
      <w:numFmt w:val="lowerLetter"/>
      <w:lvlText w:val="c)"/>
      <w:lvlJc w:val="left"/>
      <w:pPr>
        <w:ind w:left="720" w:hanging="360"/>
      </w:pPr>
    </w:lvl>
    <w:lvl w:ilvl="1" w:tplc="F5D80F96">
      <w:start w:val="1"/>
      <w:numFmt w:val="lowerLetter"/>
      <w:lvlText w:val="%2."/>
      <w:lvlJc w:val="left"/>
      <w:pPr>
        <w:ind w:left="1440" w:hanging="360"/>
      </w:pPr>
    </w:lvl>
    <w:lvl w:ilvl="2" w:tplc="340AB84A">
      <w:start w:val="1"/>
      <w:numFmt w:val="lowerRoman"/>
      <w:lvlText w:val="%3."/>
      <w:lvlJc w:val="right"/>
      <w:pPr>
        <w:ind w:left="2160" w:hanging="180"/>
      </w:pPr>
    </w:lvl>
    <w:lvl w:ilvl="3" w:tplc="6E46CDB2">
      <w:start w:val="1"/>
      <w:numFmt w:val="decimal"/>
      <w:lvlText w:val="%4."/>
      <w:lvlJc w:val="left"/>
      <w:pPr>
        <w:ind w:left="2880" w:hanging="360"/>
      </w:pPr>
    </w:lvl>
    <w:lvl w:ilvl="4" w:tplc="BAACFF64">
      <w:start w:val="1"/>
      <w:numFmt w:val="lowerLetter"/>
      <w:lvlText w:val="%5."/>
      <w:lvlJc w:val="left"/>
      <w:pPr>
        <w:ind w:left="3600" w:hanging="360"/>
      </w:pPr>
    </w:lvl>
    <w:lvl w:ilvl="5" w:tplc="4372E4FE">
      <w:start w:val="1"/>
      <w:numFmt w:val="lowerRoman"/>
      <w:lvlText w:val="%6."/>
      <w:lvlJc w:val="right"/>
      <w:pPr>
        <w:ind w:left="4320" w:hanging="180"/>
      </w:pPr>
    </w:lvl>
    <w:lvl w:ilvl="6" w:tplc="72B889BC">
      <w:start w:val="1"/>
      <w:numFmt w:val="decimal"/>
      <w:lvlText w:val="%7."/>
      <w:lvlJc w:val="left"/>
      <w:pPr>
        <w:ind w:left="5040" w:hanging="360"/>
      </w:pPr>
    </w:lvl>
    <w:lvl w:ilvl="7" w:tplc="5F7A3C70">
      <w:start w:val="1"/>
      <w:numFmt w:val="lowerLetter"/>
      <w:lvlText w:val="%8."/>
      <w:lvlJc w:val="left"/>
      <w:pPr>
        <w:ind w:left="5760" w:hanging="360"/>
      </w:pPr>
    </w:lvl>
    <w:lvl w:ilvl="8" w:tplc="281051A2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5B963994"/>
    <w:multiLevelType w:val="hybridMultilevel"/>
    <w:tmpl w:val="78666A1E"/>
    <w:lvl w:ilvl="0" w:tplc="6BE492AE">
      <w:start w:val="1"/>
      <w:numFmt w:val="upperRoman"/>
      <w:lvlText w:val="%1."/>
      <w:lvlJc w:val="right"/>
      <w:pPr>
        <w:ind w:left="786" w:hanging="360"/>
      </w:pPr>
    </w:lvl>
    <w:lvl w:ilvl="1" w:tplc="BDCA8278">
      <w:start w:val="1"/>
      <w:numFmt w:val="lowerLetter"/>
      <w:lvlText w:val="%2."/>
      <w:lvlJc w:val="left"/>
      <w:pPr>
        <w:ind w:left="1506" w:hanging="360"/>
      </w:pPr>
    </w:lvl>
    <w:lvl w:ilvl="2" w:tplc="CE261800">
      <w:start w:val="1"/>
      <w:numFmt w:val="lowerRoman"/>
      <w:lvlText w:val="%3."/>
      <w:lvlJc w:val="right"/>
      <w:pPr>
        <w:ind w:left="2226" w:hanging="180"/>
      </w:pPr>
    </w:lvl>
    <w:lvl w:ilvl="3" w:tplc="25324770">
      <w:start w:val="1"/>
      <w:numFmt w:val="decimal"/>
      <w:lvlText w:val="%4."/>
      <w:lvlJc w:val="left"/>
      <w:pPr>
        <w:ind w:left="2946" w:hanging="360"/>
      </w:pPr>
    </w:lvl>
    <w:lvl w:ilvl="4" w:tplc="16841976">
      <w:start w:val="1"/>
      <w:numFmt w:val="lowerLetter"/>
      <w:lvlText w:val="%5."/>
      <w:lvlJc w:val="left"/>
      <w:pPr>
        <w:ind w:left="3666" w:hanging="360"/>
      </w:pPr>
    </w:lvl>
    <w:lvl w:ilvl="5" w:tplc="262E2032">
      <w:start w:val="1"/>
      <w:numFmt w:val="lowerRoman"/>
      <w:lvlText w:val="%6."/>
      <w:lvlJc w:val="right"/>
      <w:pPr>
        <w:ind w:left="4386" w:hanging="180"/>
      </w:pPr>
    </w:lvl>
    <w:lvl w:ilvl="6" w:tplc="6DEC7616">
      <w:start w:val="1"/>
      <w:numFmt w:val="decimal"/>
      <w:lvlText w:val="%7."/>
      <w:lvlJc w:val="left"/>
      <w:pPr>
        <w:ind w:left="5106" w:hanging="360"/>
      </w:pPr>
    </w:lvl>
    <w:lvl w:ilvl="7" w:tplc="A6C696E2">
      <w:start w:val="1"/>
      <w:numFmt w:val="lowerLetter"/>
      <w:lvlText w:val="%8."/>
      <w:lvlJc w:val="left"/>
      <w:pPr>
        <w:ind w:left="5826" w:hanging="360"/>
      </w:pPr>
    </w:lvl>
    <w:lvl w:ilvl="8" w:tplc="E62A5BBE">
      <w:start w:val="1"/>
      <w:numFmt w:val="lowerRoman"/>
      <w:lvlText w:val="%9."/>
      <w:lvlJc w:val="right"/>
      <w:pPr>
        <w:ind w:left="6546" w:hanging="180"/>
      </w:pPr>
    </w:lvl>
  </w:abstractNum>
  <w:abstractNum w:abstractNumId="74" w15:restartNumberingAfterBreak="0">
    <w:nsid w:val="5BD9DF2A"/>
    <w:multiLevelType w:val="hybridMultilevel"/>
    <w:tmpl w:val="26841C52"/>
    <w:lvl w:ilvl="0" w:tplc="F2F8D170">
      <w:start w:val="2"/>
      <w:numFmt w:val="decimal"/>
      <w:lvlText w:val="%1."/>
      <w:lvlJc w:val="left"/>
      <w:pPr>
        <w:ind w:left="720" w:hanging="360"/>
      </w:pPr>
    </w:lvl>
    <w:lvl w:ilvl="1" w:tplc="49001618">
      <w:start w:val="1"/>
      <w:numFmt w:val="lowerLetter"/>
      <w:lvlText w:val="%2."/>
      <w:lvlJc w:val="left"/>
      <w:pPr>
        <w:ind w:left="1440" w:hanging="360"/>
      </w:pPr>
    </w:lvl>
    <w:lvl w:ilvl="2" w:tplc="DD5E1786">
      <w:start w:val="1"/>
      <w:numFmt w:val="lowerRoman"/>
      <w:lvlText w:val="%3."/>
      <w:lvlJc w:val="right"/>
      <w:pPr>
        <w:ind w:left="2160" w:hanging="180"/>
      </w:pPr>
    </w:lvl>
    <w:lvl w:ilvl="3" w:tplc="BAD043AA">
      <w:start w:val="1"/>
      <w:numFmt w:val="decimal"/>
      <w:lvlText w:val="%4."/>
      <w:lvlJc w:val="left"/>
      <w:pPr>
        <w:ind w:left="2880" w:hanging="360"/>
      </w:pPr>
    </w:lvl>
    <w:lvl w:ilvl="4" w:tplc="282439F8">
      <w:start w:val="1"/>
      <w:numFmt w:val="lowerLetter"/>
      <w:lvlText w:val="%5."/>
      <w:lvlJc w:val="left"/>
      <w:pPr>
        <w:ind w:left="3600" w:hanging="360"/>
      </w:pPr>
    </w:lvl>
    <w:lvl w:ilvl="5" w:tplc="6A5A9BE2">
      <w:start w:val="1"/>
      <w:numFmt w:val="lowerRoman"/>
      <w:lvlText w:val="%6."/>
      <w:lvlJc w:val="right"/>
      <w:pPr>
        <w:ind w:left="4320" w:hanging="180"/>
      </w:pPr>
    </w:lvl>
    <w:lvl w:ilvl="6" w:tplc="D20A84EE">
      <w:start w:val="1"/>
      <w:numFmt w:val="decimal"/>
      <w:lvlText w:val="%7."/>
      <w:lvlJc w:val="left"/>
      <w:pPr>
        <w:ind w:left="5040" w:hanging="360"/>
      </w:pPr>
    </w:lvl>
    <w:lvl w:ilvl="7" w:tplc="2E643312">
      <w:start w:val="1"/>
      <w:numFmt w:val="lowerLetter"/>
      <w:lvlText w:val="%8."/>
      <w:lvlJc w:val="left"/>
      <w:pPr>
        <w:ind w:left="5760" w:hanging="360"/>
      </w:pPr>
    </w:lvl>
    <w:lvl w:ilvl="8" w:tplc="915C11CA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5D710498"/>
    <w:multiLevelType w:val="hybridMultilevel"/>
    <w:tmpl w:val="23F001C8"/>
    <w:lvl w:ilvl="0" w:tplc="907A2F8A">
      <w:start w:val="1"/>
      <w:numFmt w:val="upperRoman"/>
      <w:lvlText w:val="%1."/>
      <w:lvlJc w:val="left"/>
      <w:pPr>
        <w:ind w:left="1080" w:hanging="72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5E6F2335"/>
    <w:multiLevelType w:val="multilevel"/>
    <w:tmpl w:val="5FEEC420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b w:val="0"/>
        <w:color w:val="auto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77" w15:restartNumberingAfterBreak="0">
    <w:nsid w:val="5F902DDC"/>
    <w:multiLevelType w:val="hybridMultilevel"/>
    <w:tmpl w:val="D180B926"/>
    <w:lvl w:ilvl="0" w:tplc="7C10FE9E">
      <w:start w:val="1"/>
      <w:numFmt w:val="decimal"/>
      <w:lvlText w:val="%1."/>
      <w:lvlJc w:val="left"/>
      <w:pPr>
        <w:ind w:left="720" w:hanging="360"/>
      </w:pPr>
    </w:lvl>
    <w:lvl w:ilvl="1" w:tplc="A92EEACA">
      <w:start w:val="1"/>
      <w:numFmt w:val="lowerLetter"/>
      <w:lvlText w:val="%2."/>
      <w:lvlJc w:val="left"/>
      <w:pPr>
        <w:ind w:left="1440" w:hanging="360"/>
      </w:pPr>
    </w:lvl>
    <w:lvl w:ilvl="2" w:tplc="FB488D8C">
      <w:start w:val="1"/>
      <w:numFmt w:val="lowerRoman"/>
      <w:lvlText w:val="%3."/>
      <w:lvlJc w:val="right"/>
      <w:pPr>
        <w:ind w:left="2160" w:hanging="180"/>
      </w:pPr>
    </w:lvl>
    <w:lvl w:ilvl="3" w:tplc="9B1C280C">
      <w:start w:val="1"/>
      <w:numFmt w:val="decimal"/>
      <w:lvlText w:val="%4."/>
      <w:lvlJc w:val="left"/>
      <w:pPr>
        <w:ind w:left="2880" w:hanging="360"/>
      </w:pPr>
    </w:lvl>
    <w:lvl w:ilvl="4" w:tplc="A47E1808">
      <w:start w:val="1"/>
      <w:numFmt w:val="lowerLetter"/>
      <w:lvlText w:val="%5."/>
      <w:lvlJc w:val="left"/>
      <w:pPr>
        <w:ind w:left="3600" w:hanging="360"/>
      </w:pPr>
    </w:lvl>
    <w:lvl w:ilvl="5" w:tplc="40B85CF8">
      <w:start w:val="1"/>
      <w:numFmt w:val="lowerRoman"/>
      <w:lvlText w:val="%6."/>
      <w:lvlJc w:val="right"/>
      <w:pPr>
        <w:ind w:left="4320" w:hanging="180"/>
      </w:pPr>
    </w:lvl>
    <w:lvl w:ilvl="6" w:tplc="11D45584">
      <w:start w:val="1"/>
      <w:numFmt w:val="decimal"/>
      <w:lvlText w:val="%7."/>
      <w:lvlJc w:val="left"/>
      <w:pPr>
        <w:ind w:left="5040" w:hanging="360"/>
      </w:pPr>
    </w:lvl>
    <w:lvl w:ilvl="7" w:tplc="08E45F04">
      <w:start w:val="1"/>
      <w:numFmt w:val="lowerLetter"/>
      <w:lvlText w:val="%8."/>
      <w:lvlJc w:val="left"/>
      <w:pPr>
        <w:ind w:left="5760" w:hanging="360"/>
      </w:pPr>
    </w:lvl>
    <w:lvl w:ilvl="8" w:tplc="9872BF1C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623EF303"/>
    <w:multiLevelType w:val="hybridMultilevel"/>
    <w:tmpl w:val="F09E8AA0"/>
    <w:lvl w:ilvl="0" w:tplc="83BAFB24">
      <w:start w:val="1"/>
      <w:numFmt w:val="bullet"/>
      <w:lvlText w:val=""/>
      <w:lvlJc w:val="left"/>
      <w:pPr>
        <w:ind w:left="1222" w:hanging="360"/>
      </w:pPr>
      <w:rPr>
        <w:rFonts w:ascii="Symbol" w:hAnsi="Symbol" w:hint="default"/>
      </w:rPr>
    </w:lvl>
    <w:lvl w:ilvl="1" w:tplc="5F1AEA8C">
      <w:start w:val="1"/>
      <w:numFmt w:val="bullet"/>
      <w:lvlText w:val="o"/>
      <w:lvlJc w:val="left"/>
      <w:pPr>
        <w:ind w:left="1942" w:hanging="360"/>
      </w:pPr>
      <w:rPr>
        <w:rFonts w:ascii="Courier New" w:hAnsi="Courier New" w:hint="default"/>
      </w:rPr>
    </w:lvl>
    <w:lvl w:ilvl="2" w:tplc="B7BAFB96">
      <w:start w:val="1"/>
      <w:numFmt w:val="bullet"/>
      <w:lvlText w:val=""/>
      <w:lvlJc w:val="left"/>
      <w:pPr>
        <w:ind w:left="2662" w:hanging="360"/>
      </w:pPr>
      <w:rPr>
        <w:rFonts w:ascii="Wingdings" w:hAnsi="Wingdings" w:hint="default"/>
      </w:rPr>
    </w:lvl>
    <w:lvl w:ilvl="3" w:tplc="5412A5EC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</w:rPr>
    </w:lvl>
    <w:lvl w:ilvl="4" w:tplc="D81E8C40">
      <w:start w:val="1"/>
      <w:numFmt w:val="bullet"/>
      <w:lvlText w:val="o"/>
      <w:lvlJc w:val="left"/>
      <w:pPr>
        <w:ind w:left="4102" w:hanging="360"/>
      </w:pPr>
      <w:rPr>
        <w:rFonts w:ascii="Courier New" w:hAnsi="Courier New" w:hint="default"/>
      </w:rPr>
    </w:lvl>
    <w:lvl w:ilvl="5" w:tplc="1B46CC98">
      <w:start w:val="1"/>
      <w:numFmt w:val="bullet"/>
      <w:lvlText w:val=""/>
      <w:lvlJc w:val="left"/>
      <w:pPr>
        <w:ind w:left="4822" w:hanging="360"/>
      </w:pPr>
      <w:rPr>
        <w:rFonts w:ascii="Wingdings" w:hAnsi="Wingdings" w:hint="default"/>
      </w:rPr>
    </w:lvl>
    <w:lvl w:ilvl="6" w:tplc="77E8A2A8">
      <w:start w:val="1"/>
      <w:numFmt w:val="bullet"/>
      <w:lvlText w:val=""/>
      <w:lvlJc w:val="left"/>
      <w:pPr>
        <w:ind w:left="5542" w:hanging="360"/>
      </w:pPr>
      <w:rPr>
        <w:rFonts w:ascii="Symbol" w:hAnsi="Symbol" w:hint="default"/>
      </w:rPr>
    </w:lvl>
    <w:lvl w:ilvl="7" w:tplc="8C181B36">
      <w:start w:val="1"/>
      <w:numFmt w:val="bullet"/>
      <w:lvlText w:val="o"/>
      <w:lvlJc w:val="left"/>
      <w:pPr>
        <w:ind w:left="6262" w:hanging="360"/>
      </w:pPr>
      <w:rPr>
        <w:rFonts w:ascii="Courier New" w:hAnsi="Courier New" w:hint="default"/>
      </w:rPr>
    </w:lvl>
    <w:lvl w:ilvl="8" w:tplc="5268EB24">
      <w:start w:val="1"/>
      <w:numFmt w:val="bullet"/>
      <w:lvlText w:val=""/>
      <w:lvlJc w:val="left"/>
      <w:pPr>
        <w:ind w:left="6982" w:hanging="360"/>
      </w:pPr>
      <w:rPr>
        <w:rFonts w:ascii="Wingdings" w:hAnsi="Wingdings" w:hint="default"/>
      </w:rPr>
    </w:lvl>
  </w:abstractNum>
  <w:abstractNum w:abstractNumId="79" w15:restartNumberingAfterBreak="0">
    <w:nsid w:val="694835E0"/>
    <w:multiLevelType w:val="hybridMultilevel"/>
    <w:tmpl w:val="56DCD21C"/>
    <w:lvl w:ilvl="0" w:tplc="F196CC1C">
      <w:start w:val="1"/>
      <w:numFmt w:val="bullet"/>
      <w:lvlText w:val="-"/>
      <w:lvlJc w:val="left"/>
      <w:pPr>
        <w:ind w:left="1080" w:hanging="360"/>
      </w:pPr>
      <w:rPr>
        <w:rFonts w:ascii="Aptos" w:hAnsi="Aptos" w:hint="default"/>
      </w:rPr>
    </w:lvl>
    <w:lvl w:ilvl="1" w:tplc="C2DAD5F2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31CEFF78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A60E840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97A87506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CD6EAC72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5A0EFB2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FF28CC8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564C321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0" w15:restartNumberingAfterBreak="0">
    <w:nsid w:val="6BA31C40"/>
    <w:multiLevelType w:val="hybridMultilevel"/>
    <w:tmpl w:val="E50CAA94"/>
    <w:lvl w:ilvl="0" w:tplc="A1BAF500">
      <w:start w:val="1"/>
      <w:numFmt w:val="bullet"/>
      <w:lvlText w:val="-"/>
      <w:lvlJc w:val="left"/>
      <w:pPr>
        <w:ind w:left="1069" w:hanging="360"/>
      </w:pPr>
      <w:rPr>
        <w:rFonts w:ascii="Aptos" w:hAnsi="Aptos" w:hint="default"/>
      </w:rPr>
    </w:lvl>
    <w:lvl w:ilvl="1" w:tplc="0415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81" w15:restartNumberingAfterBreak="0">
    <w:nsid w:val="6BDA4F1B"/>
    <w:multiLevelType w:val="hybridMultilevel"/>
    <w:tmpl w:val="AA0C128A"/>
    <w:lvl w:ilvl="0" w:tplc="319825A4">
      <w:start w:val="1"/>
      <w:numFmt w:val="decimal"/>
      <w:lvlText w:val="%1."/>
      <w:lvlJc w:val="left"/>
      <w:pPr>
        <w:ind w:left="720" w:hanging="360"/>
      </w:pPr>
      <w:rPr>
        <w:rFonts w:cstheme="minorBidi" w:hint="default"/>
        <w:color w:val="auto"/>
      </w:rPr>
    </w:lvl>
    <w:lvl w:ilvl="1" w:tplc="8CF86840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6C0C5D90"/>
    <w:multiLevelType w:val="hybridMultilevel"/>
    <w:tmpl w:val="E0E2FD6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3" w15:restartNumberingAfterBreak="0">
    <w:nsid w:val="6C32B51E"/>
    <w:multiLevelType w:val="hybridMultilevel"/>
    <w:tmpl w:val="A0AEA6E6"/>
    <w:lvl w:ilvl="0" w:tplc="78ACC6CA">
      <w:start w:val="1"/>
      <w:numFmt w:val="decimal"/>
      <w:lvlText w:val="%1."/>
      <w:lvlJc w:val="left"/>
      <w:pPr>
        <w:ind w:left="720" w:hanging="360"/>
      </w:pPr>
    </w:lvl>
    <w:lvl w:ilvl="1" w:tplc="BE5C5892">
      <w:start w:val="1"/>
      <w:numFmt w:val="lowerLetter"/>
      <w:lvlText w:val="%2."/>
      <w:lvlJc w:val="left"/>
      <w:pPr>
        <w:ind w:left="1440" w:hanging="360"/>
      </w:pPr>
    </w:lvl>
    <w:lvl w:ilvl="2" w:tplc="7174C774">
      <w:start w:val="1"/>
      <w:numFmt w:val="lowerRoman"/>
      <w:lvlText w:val="%3."/>
      <w:lvlJc w:val="right"/>
      <w:pPr>
        <w:ind w:left="2160" w:hanging="180"/>
      </w:pPr>
    </w:lvl>
    <w:lvl w:ilvl="3" w:tplc="5008D1C4">
      <w:start w:val="1"/>
      <w:numFmt w:val="decimal"/>
      <w:lvlText w:val="%4."/>
      <w:lvlJc w:val="left"/>
      <w:pPr>
        <w:ind w:left="2880" w:hanging="360"/>
      </w:pPr>
    </w:lvl>
    <w:lvl w:ilvl="4" w:tplc="EC46C1B4">
      <w:start w:val="1"/>
      <w:numFmt w:val="lowerLetter"/>
      <w:lvlText w:val="%5."/>
      <w:lvlJc w:val="left"/>
      <w:pPr>
        <w:ind w:left="3600" w:hanging="360"/>
      </w:pPr>
    </w:lvl>
    <w:lvl w:ilvl="5" w:tplc="B51EB870">
      <w:start w:val="1"/>
      <w:numFmt w:val="lowerRoman"/>
      <w:lvlText w:val="%6."/>
      <w:lvlJc w:val="right"/>
      <w:pPr>
        <w:ind w:left="4320" w:hanging="180"/>
      </w:pPr>
    </w:lvl>
    <w:lvl w:ilvl="6" w:tplc="2A545AE6">
      <w:start w:val="1"/>
      <w:numFmt w:val="decimal"/>
      <w:lvlText w:val="%7."/>
      <w:lvlJc w:val="left"/>
      <w:pPr>
        <w:ind w:left="5040" w:hanging="360"/>
      </w:pPr>
    </w:lvl>
    <w:lvl w:ilvl="7" w:tplc="B26C5CA4">
      <w:start w:val="1"/>
      <w:numFmt w:val="lowerLetter"/>
      <w:lvlText w:val="%8."/>
      <w:lvlJc w:val="left"/>
      <w:pPr>
        <w:ind w:left="5760" w:hanging="360"/>
      </w:pPr>
    </w:lvl>
    <w:lvl w:ilvl="8" w:tplc="69CC5424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705623E4"/>
    <w:multiLevelType w:val="hybridMultilevel"/>
    <w:tmpl w:val="49721E98"/>
    <w:lvl w:ilvl="0" w:tplc="2C587516">
      <w:start w:val="1"/>
      <w:numFmt w:val="decimal"/>
      <w:lvlText w:val="%1."/>
      <w:lvlJc w:val="left"/>
      <w:pPr>
        <w:ind w:left="720" w:hanging="360"/>
      </w:pPr>
    </w:lvl>
    <w:lvl w:ilvl="1" w:tplc="675816E2">
      <w:start w:val="1"/>
      <w:numFmt w:val="lowerLetter"/>
      <w:lvlText w:val="%2."/>
      <w:lvlJc w:val="left"/>
      <w:pPr>
        <w:ind w:left="1440" w:hanging="360"/>
      </w:pPr>
    </w:lvl>
    <w:lvl w:ilvl="2" w:tplc="51245ADE">
      <w:start w:val="1"/>
      <w:numFmt w:val="lowerRoman"/>
      <w:lvlText w:val="%3."/>
      <w:lvlJc w:val="right"/>
      <w:pPr>
        <w:ind w:left="2160" w:hanging="180"/>
      </w:pPr>
    </w:lvl>
    <w:lvl w:ilvl="3" w:tplc="5D6C64B0">
      <w:start w:val="1"/>
      <w:numFmt w:val="decimal"/>
      <w:lvlText w:val="%4."/>
      <w:lvlJc w:val="left"/>
      <w:pPr>
        <w:ind w:left="2880" w:hanging="360"/>
      </w:pPr>
    </w:lvl>
    <w:lvl w:ilvl="4" w:tplc="1EECA3EE">
      <w:start w:val="1"/>
      <w:numFmt w:val="lowerLetter"/>
      <w:lvlText w:val="%5."/>
      <w:lvlJc w:val="left"/>
      <w:pPr>
        <w:ind w:left="3600" w:hanging="360"/>
      </w:pPr>
    </w:lvl>
    <w:lvl w:ilvl="5" w:tplc="833C2358">
      <w:start w:val="1"/>
      <w:numFmt w:val="lowerRoman"/>
      <w:lvlText w:val="%6."/>
      <w:lvlJc w:val="right"/>
      <w:pPr>
        <w:ind w:left="4320" w:hanging="180"/>
      </w:pPr>
    </w:lvl>
    <w:lvl w:ilvl="6" w:tplc="5336B050">
      <w:start w:val="1"/>
      <w:numFmt w:val="decimal"/>
      <w:lvlText w:val="%7."/>
      <w:lvlJc w:val="left"/>
      <w:pPr>
        <w:ind w:left="5040" w:hanging="360"/>
      </w:pPr>
    </w:lvl>
    <w:lvl w:ilvl="7" w:tplc="9FCCDB22">
      <w:start w:val="1"/>
      <w:numFmt w:val="lowerLetter"/>
      <w:lvlText w:val="%8."/>
      <w:lvlJc w:val="left"/>
      <w:pPr>
        <w:ind w:left="5760" w:hanging="360"/>
      </w:pPr>
    </w:lvl>
    <w:lvl w:ilvl="8" w:tplc="3E3E23A8">
      <w:start w:val="1"/>
      <w:numFmt w:val="lowerRoman"/>
      <w:lvlText w:val="%9."/>
      <w:lvlJc w:val="right"/>
      <w:pPr>
        <w:ind w:left="6480" w:hanging="180"/>
      </w:pPr>
    </w:lvl>
  </w:abstractNum>
  <w:abstractNum w:abstractNumId="85" w15:restartNumberingAfterBreak="0">
    <w:nsid w:val="70DF6B21"/>
    <w:multiLevelType w:val="hybridMultilevel"/>
    <w:tmpl w:val="B574DC32"/>
    <w:lvl w:ilvl="0" w:tplc="E97AA66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5D8F7D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299007BE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5476C284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CFC0912E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FFB0BDA8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8D78D8A2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57B408A8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68969B8A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6" w15:restartNumberingAfterBreak="0">
    <w:nsid w:val="710A54C3"/>
    <w:multiLevelType w:val="hybridMultilevel"/>
    <w:tmpl w:val="046E6722"/>
    <w:lvl w:ilvl="0" w:tplc="041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87" w15:restartNumberingAfterBreak="0">
    <w:nsid w:val="722D00C3"/>
    <w:multiLevelType w:val="hybridMultilevel"/>
    <w:tmpl w:val="1664752C"/>
    <w:lvl w:ilvl="0" w:tplc="B74EB6A2">
      <w:start w:val="1"/>
      <w:numFmt w:val="decimal"/>
      <w:lvlText w:val="%1."/>
      <w:lvlJc w:val="left"/>
      <w:pPr>
        <w:ind w:left="502" w:hanging="360"/>
      </w:pPr>
      <w:rPr>
        <w:rFonts w:asciiTheme="minorHAnsi" w:hAnsiTheme="minorHAnsi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8" w15:restartNumberingAfterBreak="0">
    <w:nsid w:val="741F5D71"/>
    <w:multiLevelType w:val="hybridMultilevel"/>
    <w:tmpl w:val="E610B234"/>
    <w:lvl w:ilvl="0" w:tplc="FF46DB28">
      <w:start w:val="1"/>
      <w:numFmt w:val="bullet"/>
      <w:lvlText w:val="-"/>
      <w:lvlJc w:val="left"/>
      <w:pPr>
        <w:ind w:left="1080" w:hanging="360"/>
      </w:pPr>
      <w:rPr>
        <w:rFonts w:ascii="Aptos" w:hAnsi="Aptos" w:hint="default"/>
      </w:rPr>
    </w:lvl>
    <w:lvl w:ilvl="1" w:tplc="1766F59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F4A88488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D6340A54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7C30A630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2272B1D0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E53E01AC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809EC82C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D7F08DC6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9" w15:restartNumberingAfterBreak="0">
    <w:nsid w:val="74659B47"/>
    <w:multiLevelType w:val="hybridMultilevel"/>
    <w:tmpl w:val="C67AB7C2"/>
    <w:lvl w:ilvl="0" w:tplc="11C2A22C">
      <w:start w:val="1"/>
      <w:numFmt w:val="upperLetter"/>
      <w:lvlText w:val="%1)"/>
      <w:lvlJc w:val="left"/>
      <w:pPr>
        <w:ind w:left="786" w:hanging="360"/>
      </w:pPr>
    </w:lvl>
    <w:lvl w:ilvl="1" w:tplc="DDBE7894">
      <w:start w:val="1"/>
      <w:numFmt w:val="lowerLetter"/>
      <w:lvlText w:val="%2."/>
      <w:lvlJc w:val="left"/>
      <w:pPr>
        <w:ind w:left="1506" w:hanging="360"/>
      </w:pPr>
    </w:lvl>
    <w:lvl w:ilvl="2" w:tplc="6C0CA03C">
      <w:start w:val="1"/>
      <w:numFmt w:val="lowerRoman"/>
      <w:lvlText w:val="%3."/>
      <w:lvlJc w:val="right"/>
      <w:pPr>
        <w:ind w:left="2226" w:hanging="180"/>
      </w:pPr>
    </w:lvl>
    <w:lvl w:ilvl="3" w:tplc="BB321CAE">
      <w:start w:val="1"/>
      <w:numFmt w:val="decimal"/>
      <w:lvlText w:val="%4."/>
      <w:lvlJc w:val="left"/>
      <w:pPr>
        <w:ind w:left="2946" w:hanging="360"/>
      </w:pPr>
    </w:lvl>
    <w:lvl w:ilvl="4" w:tplc="C3AC22BE">
      <w:start w:val="1"/>
      <w:numFmt w:val="lowerLetter"/>
      <w:lvlText w:val="%5."/>
      <w:lvlJc w:val="left"/>
      <w:pPr>
        <w:ind w:left="3666" w:hanging="360"/>
      </w:pPr>
    </w:lvl>
    <w:lvl w:ilvl="5" w:tplc="5D723F34">
      <w:start w:val="1"/>
      <w:numFmt w:val="lowerRoman"/>
      <w:lvlText w:val="%6."/>
      <w:lvlJc w:val="right"/>
      <w:pPr>
        <w:ind w:left="4386" w:hanging="180"/>
      </w:pPr>
    </w:lvl>
    <w:lvl w:ilvl="6" w:tplc="1C625548">
      <w:start w:val="1"/>
      <w:numFmt w:val="decimal"/>
      <w:lvlText w:val="%7."/>
      <w:lvlJc w:val="left"/>
      <w:pPr>
        <w:ind w:left="5106" w:hanging="360"/>
      </w:pPr>
    </w:lvl>
    <w:lvl w:ilvl="7" w:tplc="FCC0E880">
      <w:start w:val="1"/>
      <w:numFmt w:val="lowerLetter"/>
      <w:lvlText w:val="%8."/>
      <w:lvlJc w:val="left"/>
      <w:pPr>
        <w:ind w:left="5826" w:hanging="360"/>
      </w:pPr>
    </w:lvl>
    <w:lvl w:ilvl="8" w:tplc="F27E7EBA">
      <w:start w:val="1"/>
      <w:numFmt w:val="lowerRoman"/>
      <w:lvlText w:val="%9."/>
      <w:lvlJc w:val="right"/>
      <w:pPr>
        <w:ind w:left="6546" w:hanging="180"/>
      </w:pPr>
    </w:lvl>
  </w:abstractNum>
  <w:abstractNum w:abstractNumId="90" w15:restartNumberingAfterBreak="0">
    <w:nsid w:val="77DE54BC"/>
    <w:multiLevelType w:val="hybridMultilevel"/>
    <w:tmpl w:val="D2464360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1" w15:restartNumberingAfterBreak="0">
    <w:nsid w:val="78EEDF00"/>
    <w:multiLevelType w:val="hybridMultilevel"/>
    <w:tmpl w:val="2DCC7558"/>
    <w:lvl w:ilvl="0" w:tplc="49083DD6">
      <w:start w:val="1"/>
      <w:numFmt w:val="decimal"/>
      <w:lvlText w:val="%1."/>
      <w:lvlJc w:val="left"/>
      <w:pPr>
        <w:ind w:left="720" w:hanging="360"/>
      </w:pPr>
    </w:lvl>
    <w:lvl w:ilvl="1" w:tplc="9BF0CCB4">
      <w:start w:val="1"/>
      <w:numFmt w:val="lowerLetter"/>
      <w:lvlText w:val="%2."/>
      <w:lvlJc w:val="left"/>
      <w:pPr>
        <w:ind w:left="1440" w:hanging="360"/>
      </w:pPr>
    </w:lvl>
    <w:lvl w:ilvl="2" w:tplc="956CB894">
      <w:start w:val="1"/>
      <w:numFmt w:val="lowerRoman"/>
      <w:lvlText w:val="%3."/>
      <w:lvlJc w:val="right"/>
      <w:pPr>
        <w:ind w:left="2160" w:hanging="180"/>
      </w:pPr>
    </w:lvl>
    <w:lvl w:ilvl="3" w:tplc="800E3510">
      <w:start w:val="1"/>
      <w:numFmt w:val="decimal"/>
      <w:lvlText w:val="%4."/>
      <w:lvlJc w:val="left"/>
      <w:pPr>
        <w:ind w:left="2880" w:hanging="360"/>
      </w:pPr>
    </w:lvl>
    <w:lvl w:ilvl="4" w:tplc="3012899A">
      <w:start w:val="1"/>
      <w:numFmt w:val="lowerLetter"/>
      <w:lvlText w:val="%5."/>
      <w:lvlJc w:val="left"/>
      <w:pPr>
        <w:ind w:left="3600" w:hanging="360"/>
      </w:pPr>
    </w:lvl>
    <w:lvl w:ilvl="5" w:tplc="5D167E76">
      <w:start w:val="1"/>
      <w:numFmt w:val="lowerRoman"/>
      <w:lvlText w:val="%6."/>
      <w:lvlJc w:val="right"/>
      <w:pPr>
        <w:ind w:left="4320" w:hanging="180"/>
      </w:pPr>
    </w:lvl>
    <w:lvl w:ilvl="6" w:tplc="0A1ADE6C">
      <w:start w:val="1"/>
      <w:numFmt w:val="decimal"/>
      <w:lvlText w:val="%7."/>
      <w:lvlJc w:val="left"/>
      <w:pPr>
        <w:ind w:left="5040" w:hanging="360"/>
      </w:pPr>
    </w:lvl>
    <w:lvl w:ilvl="7" w:tplc="528C5300">
      <w:start w:val="1"/>
      <w:numFmt w:val="lowerLetter"/>
      <w:lvlText w:val="%8."/>
      <w:lvlJc w:val="left"/>
      <w:pPr>
        <w:ind w:left="5760" w:hanging="360"/>
      </w:pPr>
    </w:lvl>
    <w:lvl w:ilvl="8" w:tplc="7E7E4702">
      <w:start w:val="1"/>
      <w:numFmt w:val="lowerRoman"/>
      <w:lvlText w:val="%9."/>
      <w:lvlJc w:val="right"/>
      <w:pPr>
        <w:ind w:left="6480" w:hanging="180"/>
      </w:pPr>
    </w:lvl>
  </w:abstractNum>
  <w:abstractNum w:abstractNumId="92" w15:restartNumberingAfterBreak="0">
    <w:nsid w:val="797B42C1"/>
    <w:multiLevelType w:val="hybridMultilevel"/>
    <w:tmpl w:val="404C2D2C"/>
    <w:lvl w:ilvl="0" w:tplc="04150017">
      <w:start w:val="1"/>
      <w:numFmt w:val="lowerLetter"/>
      <w:lvlText w:val="%1)"/>
      <w:lvlJc w:val="left"/>
      <w:pPr>
        <w:ind w:left="1512" w:hanging="360"/>
      </w:pPr>
    </w:lvl>
    <w:lvl w:ilvl="1" w:tplc="04150019" w:tentative="1">
      <w:start w:val="1"/>
      <w:numFmt w:val="lowerLetter"/>
      <w:lvlText w:val="%2."/>
      <w:lvlJc w:val="left"/>
      <w:pPr>
        <w:ind w:left="2232" w:hanging="360"/>
      </w:pPr>
    </w:lvl>
    <w:lvl w:ilvl="2" w:tplc="0415001B" w:tentative="1">
      <w:start w:val="1"/>
      <w:numFmt w:val="lowerRoman"/>
      <w:lvlText w:val="%3."/>
      <w:lvlJc w:val="right"/>
      <w:pPr>
        <w:ind w:left="2952" w:hanging="180"/>
      </w:pPr>
    </w:lvl>
    <w:lvl w:ilvl="3" w:tplc="0415000F" w:tentative="1">
      <w:start w:val="1"/>
      <w:numFmt w:val="decimal"/>
      <w:lvlText w:val="%4."/>
      <w:lvlJc w:val="left"/>
      <w:pPr>
        <w:ind w:left="3672" w:hanging="360"/>
      </w:pPr>
    </w:lvl>
    <w:lvl w:ilvl="4" w:tplc="04150019" w:tentative="1">
      <w:start w:val="1"/>
      <w:numFmt w:val="lowerLetter"/>
      <w:lvlText w:val="%5."/>
      <w:lvlJc w:val="left"/>
      <w:pPr>
        <w:ind w:left="4392" w:hanging="360"/>
      </w:pPr>
    </w:lvl>
    <w:lvl w:ilvl="5" w:tplc="0415001B" w:tentative="1">
      <w:start w:val="1"/>
      <w:numFmt w:val="lowerRoman"/>
      <w:lvlText w:val="%6."/>
      <w:lvlJc w:val="right"/>
      <w:pPr>
        <w:ind w:left="5112" w:hanging="180"/>
      </w:pPr>
    </w:lvl>
    <w:lvl w:ilvl="6" w:tplc="0415000F" w:tentative="1">
      <w:start w:val="1"/>
      <w:numFmt w:val="decimal"/>
      <w:lvlText w:val="%7."/>
      <w:lvlJc w:val="left"/>
      <w:pPr>
        <w:ind w:left="5832" w:hanging="360"/>
      </w:pPr>
    </w:lvl>
    <w:lvl w:ilvl="7" w:tplc="04150019" w:tentative="1">
      <w:start w:val="1"/>
      <w:numFmt w:val="lowerLetter"/>
      <w:lvlText w:val="%8."/>
      <w:lvlJc w:val="left"/>
      <w:pPr>
        <w:ind w:left="6552" w:hanging="360"/>
      </w:pPr>
    </w:lvl>
    <w:lvl w:ilvl="8" w:tplc="0415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93" w15:restartNumberingAfterBreak="0">
    <w:nsid w:val="7996DA67"/>
    <w:multiLevelType w:val="hybridMultilevel"/>
    <w:tmpl w:val="94924398"/>
    <w:lvl w:ilvl="0" w:tplc="92682530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194A97E6">
      <w:start w:val="1"/>
      <w:numFmt w:val="bullet"/>
      <w:lvlText w:val="o"/>
      <w:lvlJc w:val="left"/>
      <w:pPr>
        <w:ind w:left="2149" w:hanging="360"/>
      </w:pPr>
      <w:rPr>
        <w:rFonts w:ascii="Courier New" w:hAnsi="Courier New" w:hint="default"/>
      </w:rPr>
    </w:lvl>
    <w:lvl w:ilvl="2" w:tplc="B6BE3542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8AF0B85A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1DEE148">
      <w:start w:val="1"/>
      <w:numFmt w:val="bullet"/>
      <w:lvlText w:val="o"/>
      <w:lvlJc w:val="left"/>
      <w:pPr>
        <w:ind w:left="4309" w:hanging="360"/>
      </w:pPr>
      <w:rPr>
        <w:rFonts w:ascii="Courier New" w:hAnsi="Courier New" w:hint="default"/>
      </w:rPr>
    </w:lvl>
    <w:lvl w:ilvl="5" w:tplc="0A441F26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3F9A441C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6D641076">
      <w:start w:val="1"/>
      <w:numFmt w:val="bullet"/>
      <w:lvlText w:val="o"/>
      <w:lvlJc w:val="left"/>
      <w:pPr>
        <w:ind w:left="6469" w:hanging="360"/>
      </w:pPr>
      <w:rPr>
        <w:rFonts w:ascii="Courier New" w:hAnsi="Courier New" w:hint="default"/>
      </w:rPr>
    </w:lvl>
    <w:lvl w:ilvl="8" w:tplc="FBF8E530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4" w15:restartNumberingAfterBreak="0">
    <w:nsid w:val="7CAB740A"/>
    <w:multiLevelType w:val="hybridMultilevel"/>
    <w:tmpl w:val="46A6CD5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5" w15:restartNumberingAfterBreak="0">
    <w:nsid w:val="7CE0BAFD"/>
    <w:multiLevelType w:val="hybridMultilevel"/>
    <w:tmpl w:val="E838306E"/>
    <w:lvl w:ilvl="0" w:tplc="7B1EC1F0">
      <w:start w:val="1"/>
      <w:numFmt w:val="decimal"/>
      <w:lvlText w:val="%1."/>
      <w:lvlJc w:val="left"/>
      <w:pPr>
        <w:ind w:left="720" w:hanging="360"/>
      </w:pPr>
    </w:lvl>
    <w:lvl w:ilvl="1" w:tplc="8DB869C2">
      <w:start w:val="1"/>
      <w:numFmt w:val="lowerLetter"/>
      <w:lvlText w:val="%2."/>
      <w:lvlJc w:val="left"/>
      <w:pPr>
        <w:ind w:left="1440" w:hanging="360"/>
      </w:pPr>
    </w:lvl>
    <w:lvl w:ilvl="2" w:tplc="B75E2B24">
      <w:start w:val="1"/>
      <w:numFmt w:val="lowerRoman"/>
      <w:lvlText w:val="%3."/>
      <w:lvlJc w:val="right"/>
      <w:pPr>
        <w:ind w:left="2160" w:hanging="180"/>
      </w:pPr>
    </w:lvl>
    <w:lvl w:ilvl="3" w:tplc="7A9E6C22">
      <w:start w:val="1"/>
      <w:numFmt w:val="decimal"/>
      <w:lvlText w:val="%4."/>
      <w:lvlJc w:val="left"/>
      <w:pPr>
        <w:ind w:left="2880" w:hanging="360"/>
      </w:pPr>
    </w:lvl>
    <w:lvl w:ilvl="4" w:tplc="BA5AB9CA">
      <w:start w:val="1"/>
      <w:numFmt w:val="lowerLetter"/>
      <w:lvlText w:val="%5."/>
      <w:lvlJc w:val="left"/>
      <w:pPr>
        <w:ind w:left="3600" w:hanging="360"/>
      </w:pPr>
    </w:lvl>
    <w:lvl w:ilvl="5" w:tplc="F5CEA794">
      <w:start w:val="1"/>
      <w:numFmt w:val="lowerRoman"/>
      <w:lvlText w:val="%6."/>
      <w:lvlJc w:val="right"/>
      <w:pPr>
        <w:ind w:left="4320" w:hanging="180"/>
      </w:pPr>
    </w:lvl>
    <w:lvl w:ilvl="6" w:tplc="74E85324">
      <w:start w:val="1"/>
      <w:numFmt w:val="decimal"/>
      <w:lvlText w:val="%7."/>
      <w:lvlJc w:val="left"/>
      <w:pPr>
        <w:ind w:left="5040" w:hanging="360"/>
      </w:pPr>
    </w:lvl>
    <w:lvl w:ilvl="7" w:tplc="F7F65ED0">
      <w:start w:val="1"/>
      <w:numFmt w:val="lowerLetter"/>
      <w:lvlText w:val="%8."/>
      <w:lvlJc w:val="left"/>
      <w:pPr>
        <w:ind w:left="5760" w:hanging="360"/>
      </w:pPr>
    </w:lvl>
    <w:lvl w:ilvl="8" w:tplc="C9F0A5EE">
      <w:start w:val="1"/>
      <w:numFmt w:val="lowerRoman"/>
      <w:lvlText w:val="%9."/>
      <w:lvlJc w:val="right"/>
      <w:pPr>
        <w:ind w:left="6480" w:hanging="180"/>
      </w:pPr>
    </w:lvl>
  </w:abstractNum>
  <w:abstractNum w:abstractNumId="96" w15:restartNumberingAfterBreak="0">
    <w:nsid w:val="7E8FB9DE"/>
    <w:multiLevelType w:val="hybridMultilevel"/>
    <w:tmpl w:val="77C2B8E2"/>
    <w:lvl w:ilvl="0" w:tplc="A1BAF500">
      <w:start w:val="1"/>
      <w:numFmt w:val="bullet"/>
      <w:lvlText w:val="-"/>
      <w:lvlJc w:val="left"/>
      <w:pPr>
        <w:ind w:left="1080" w:hanging="360"/>
      </w:pPr>
      <w:rPr>
        <w:rFonts w:ascii="Aptos" w:hAnsi="Aptos" w:hint="default"/>
      </w:rPr>
    </w:lvl>
    <w:lvl w:ilvl="1" w:tplc="9E7A4706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F8E374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6CE027B2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F58AA68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F19EBA0E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CAF638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7CA67D2A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12EC4902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7" w15:restartNumberingAfterBreak="0">
    <w:nsid w:val="7E956FC7"/>
    <w:multiLevelType w:val="hybridMultilevel"/>
    <w:tmpl w:val="8AA8BC06"/>
    <w:lvl w:ilvl="0" w:tplc="7CE2623C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8" w15:restartNumberingAfterBreak="0">
    <w:nsid w:val="7EEE38BF"/>
    <w:multiLevelType w:val="hybridMultilevel"/>
    <w:tmpl w:val="22EE85F0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9" w15:restartNumberingAfterBreak="0">
    <w:nsid w:val="7F2E5569"/>
    <w:multiLevelType w:val="hybridMultilevel"/>
    <w:tmpl w:val="5F70CE3E"/>
    <w:lvl w:ilvl="0" w:tplc="FFFFFFFF">
      <w:start w:val="1"/>
      <w:numFmt w:val="upperRoman"/>
      <w:lvlText w:val="%1."/>
      <w:lvlJc w:val="left"/>
      <w:pPr>
        <w:ind w:left="1080" w:hanging="720"/>
      </w:pPr>
      <w:rPr>
        <w:rFonts w:ascii="Calibri" w:hAnsi="Calibri" w:cs="Calibri" w:hint="default"/>
        <w:b w:val="0"/>
        <w:color w:val="00000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46170596">
    <w:abstractNumId w:val="8"/>
  </w:num>
  <w:num w:numId="2" w16cid:durableId="672953459">
    <w:abstractNumId w:val="85"/>
  </w:num>
  <w:num w:numId="3" w16cid:durableId="1437365212">
    <w:abstractNumId w:val="56"/>
  </w:num>
  <w:num w:numId="4" w16cid:durableId="692267701">
    <w:abstractNumId w:val="88"/>
  </w:num>
  <w:num w:numId="5" w16cid:durableId="175196805">
    <w:abstractNumId w:val="96"/>
  </w:num>
  <w:num w:numId="6" w16cid:durableId="586110475">
    <w:abstractNumId w:val="38"/>
  </w:num>
  <w:num w:numId="7" w16cid:durableId="1354070062">
    <w:abstractNumId w:val="64"/>
  </w:num>
  <w:num w:numId="8" w16cid:durableId="505366721">
    <w:abstractNumId w:val="5"/>
  </w:num>
  <w:num w:numId="9" w16cid:durableId="217864731">
    <w:abstractNumId w:val="36"/>
  </w:num>
  <w:num w:numId="10" w16cid:durableId="569508936">
    <w:abstractNumId w:val="52"/>
  </w:num>
  <w:num w:numId="11" w16cid:durableId="1532568029">
    <w:abstractNumId w:val="23"/>
  </w:num>
  <w:num w:numId="12" w16cid:durableId="3435327">
    <w:abstractNumId w:val="79"/>
  </w:num>
  <w:num w:numId="13" w16cid:durableId="418217835">
    <w:abstractNumId w:val="42"/>
  </w:num>
  <w:num w:numId="14" w16cid:durableId="261652162">
    <w:abstractNumId w:val="89"/>
  </w:num>
  <w:num w:numId="15" w16cid:durableId="1484469917">
    <w:abstractNumId w:val="31"/>
  </w:num>
  <w:num w:numId="16" w16cid:durableId="52774291">
    <w:abstractNumId w:val="40"/>
  </w:num>
  <w:num w:numId="17" w16cid:durableId="1192110447">
    <w:abstractNumId w:val="4"/>
  </w:num>
  <w:num w:numId="18" w16cid:durableId="1774085360">
    <w:abstractNumId w:val="17"/>
  </w:num>
  <w:num w:numId="19" w16cid:durableId="221644086">
    <w:abstractNumId w:val="84"/>
  </w:num>
  <w:num w:numId="20" w16cid:durableId="909580247">
    <w:abstractNumId w:val="32"/>
  </w:num>
  <w:num w:numId="21" w16cid:durableId="77946467">
    <w:abstractNumId w:val="28"/>
  </w:num>
  <w:num w:numId="22" w16cid:durableId="426004028">
    <w:abstractNumId w:val="13"/>
  </w:num>
  <w:num w:numId="23" w16cid:durableId="1020083575">
    <w:abstractNumId w:val="95"/>
  </w:num>
  <w:num w:numId="24" w16cid:durableId="573781247">
    <w:abstractNumId w:val="77"/>
  </w:num>
  <w:num w:numId="25" w16cid:durableId="660814810">
    <w:abstractNumId w:val="26"/>
  </w:num>
  <w:num w:numId="26" w16cid:durableId="1872306393">
    <w:abstractNumId w:val="55"/>
  </w:num>
  <w:num w:numId="27" w16cid:durableId="427502415">
    <w:abstractNumId w:val="67"/>
  </w:num>
  <w:num w:numId="28" w16cid:durableId="20056593">
    <w:abstractNumId w:val="6"/>
  </w:num>
  <w:num w:numId="29" w16cid:durableId="680622129">
    <w:abstractNumId w:val="35"/>
  </w:num>
  <w:num w:numId="30" w16cid:durableId="1087119093">
    <w:abstractNumId w:val="66"/>
  </w:num>
  <w:num w:numId="31" w16cid:durableId="1403524635">
    <w:abstractNumId w:val="3"/>
  </w:num>
  <w:num w:numId="32" w16cid:durableId="573588468">
    <w:abstractNumId w:val="74"/>
  </w:num>
  <w:num w:numId="33" w16cid:durableId="1305503582">
    <w:abstractNumId w:val="29"/>
  </w:num>
  <w:num w:numId="34" w16cid:durableId="862325183">
    <w:abstractNumId w:val="83"/>
  </w:num>
  <w:num w:numId="35" w16cid:durableId="2100255390">
    <w:abstractNumId w:val="27"/>
  </w:num>
  <w:num w:numId="36" w16cid:durableId="581642358">
    <w:abstractNumId w:val="65"/>
  </w:num>
  <w:num w:numId="37" w16cid:durableId="1416629844">
    <w:abstractNumId w:val="72"/>
  </w:num>
  <w:num w:numId="38" w16cid:durableId="2127768033">
    <w:abstractNumId w:val="37"/>
  </w:num>
  <w:num w:numId="39" w16cid:durableId="1614240690">
    <w:abstractNumId w:val="91"/>
  </w:num>
  <w:num w:numId="40" w16cid:durableId="1916553145">
    <w:abstractNumId w:val="48"/>
  </w:num>
  <w:num w:numId="41" w16cid:durableId="21369186">
    <w:abstractNumId w:val="78"/>
  </w:num>
  <w:num w:numId="42" w16cid:durableId="37778167">
    <w:abstractNumId w:val="18"/>
  </w:num>
  <w:num w:numId="43" w16cid:durableId="1693415746">
    <w:abstractNumId w:val="57"/>
  </w:num>
  <w:num w:numId="44" w16cid:durableId="1919367433">
    <w:abstractNumId w:val="71"/>
  </w:num>
  <w:num w:numId="45" w16cid:durableId="154959637">
    <w:abstractNumId w:val="93"/>
  </w:num>
  <w:num w:numId="46" w16cid:durableId="653610257">
    <w:abstractNumId w:val="61"/>
  </w:num>
  <w:num w:numId="47" w16cid:durableId="539246827">
    <w:abstractNumId w:val="54"/>
  </w:num>
  <w:num w:numId="48" w16cid:durableId="808283480">
    <w:abstractNumId w:val="59"/>
  </w:num>
  <w:num w:numId="49" w16cid:durableId="106656793">
    <w:abstractNumId w:val="73"/>
  </w:num>
  <w:num w:numId="50" w16cid:durableId="927037706">
    <w:abstractNumId w:val="25"/>
  </w:num>
  <w:num w:numId="51" w16cid:durableId="1916746560">
    <w:abstractNumId w:val="97"/>
  </w:num>
  <w:num w:numId="52" w16cid:durableId="1657494472">
    <w:abstractNumId w:val="1"/>
  </w:num>
  <w:num w:numId="53" w16cid:durableId="368342460">
    <w:abstractNumId w:val="21"/>
  </w:num>
  <w:num w:numId="54" w16cid:durableId="1343705366">
    <w:abstractNumId w:val="90"/>
  </w:num>
  <w:num w:numId="55" w16cid:durableId="2094474190">
    <w:abstractNumId w:val="60"/>
  </w:num>
  <w:num w:numId="56" w16cid:durableId="389034527">
    <w:abstractNumId w:val="45"/>
  </w:num>
  <w:num w:numId="57" w16cid:durableId="805703837">
    <w:abstractNumId w:val="46"/>
  </w:num>
  <w:num w:numId="58" w16cid:durableId="72047568">
    <w:abstractNumId w:val="30"/>
  </w:num>
  <w:num w:numId="59" w16cid:durableId="1312173414">
    <w:abstractNumId w:val="87"/>
  </w:num>
  <w:num w:numId="60" w16cid:durableId="630601283">
    <w:abstractNumId w:val="86"/>
  </w:num>
  <w:num w:numId="61" w16cid:durableId="119812271">
    <w:abstractNumId w:val="14"/>
  </w:num>
  <w:num w:numId="62" w16cid:durableId="1339192716">
    <w:abstractNumId w:val="69"/>
  </w:num>
  <w:num w:numId="63" w16cid:durableId="1045715533">
    <w:abstractNumId w:val="50"/>
  </w:num>
  <w:num w:numId="64" w16cid:durableId="1495730500">
    <w:abstractNumId w:val="11"/>
  </w:num>
  <w:num w:numId="65" w16cid:durableId="2115325211">
    <w:abstractNumId w:val="43"/>
  </w:num>
  <w:num w:numId="66" w16cid:durableId="463041807">
    <w:abstractNumId w:val="39"/>
  </w:num>
  <w:num w:numId="67" w16cid:durableId="987704532">
    <w:abstractNumId w:val="92"/>
  </w:num>
  <w:num w:numId="68" w16cid:durableId="307322547">
    <w:abstractNumId w:val="51"/>
  </w:num>
  <w:num w:numId="69" w16cid:durableId="1780565207">
    <w:abstractNumId w:val="49"/>
  </w:num>
  <w:num w:numId="70" w16cid:durableId="1004014355">
    <w:abstractNumId w:val="2"/>
  </w:num>
  <w:num w:numId="71" w16cid:durableId="183785803">
    <w:abstractNumId w:val="24"/>
  </w:num>
  <w:num w:numId="72" w16cid:durableId="1132599572">
    <w:abstractNumId w:val="58"/>
  </w:num>
  <w:num w:numId="73" w16cid:durableId="162588516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 w16cid:durableId="1654604648">
    <w:abstractNumId w:val="6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5" w16cid:durableId="700670876">
    <w:abstractNumId w:val="9"/>
  </w:num>
  <w:num w:numId="76" w16cid:durableId="425617410">
    <w:abstractNumId w:val="82"/>
  </w:num>
  <w:num w:numId="77" w16cid:durableId="222957487">
    <w:abstractNumId w:val="22"/>
  </w:num>
  <w:num w:numId="78" w16cid:durableId="1211648870">
    <w:abstractNumId w:val="33"/>
  </w:num>
  <w:num w:numId="79" w16cid:durableId="982464422">
    <w:abstractNumId w:val="16"/>
  </w:num>
  <w:num w:numId="80" w16cid:durableId="1852716975">
    <w:abstractNumId w:val="81"/>
  </w:num>
  <w:num w:numId="81" w16cid:durableId="1991327224">
    <w:abstractNumId w:val="47"/>
  </w:num>
  <w:num w:numId="82" w16cid:durableId="661931198">
    <w:abstractNumId w:val="53"/>
  </w:num>
  <w:num w:numId="83" w16cid:durableId="1422292950">
    <w:abstractNumId w:val="20"/>
  </w:num>
  <w:num w:numId="84" w16cid:durableId="1480608830">
    <w:abstractNumId w:val="7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5" w16cid:durableId="1023626441">
    <w:abstractNumId w:val="6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6" w16cid:durableId="1048184323">
    <w:abstractNumId w:val="12"/>
  </w:num>
  <w:num w:numId="87" w16cid:durableId="1265651342">
    <w:abstractNumId w:val="41"/>
  </w:num>
  <w:num w:numId="88" w16cid:durableId="643006329">
    <w:abstractNumId w:val="94"/>
  </w:num>
  <w:num w:numId="89" w16cid:durableId="2077631956">
    <w:abstractNumId w:val="70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0" w16cid:durableId="1295720047">
    <w:abstractNumId w:val="44"/>
  </w:num>
  <w:num w:numId="91" w16cid:durableId="1335379876">
    <w:abstractNumId w:val="15"/>
  </w:num>
  <w:num w:numId="92" w16cid:durableId="1972325392">
    <w:abstractNumId w:val="99"/>
  </w:num>
  <w:num w:numId="93" w16cid:durableId="1927567020">
    <w:abstractNumId w:val="68"/>
  </w:num>
  <w:num w:numId="94" w16cid:durableId="308630484">
    <w:abstractNumId w:val="34"/>
  </w:num>
  <w:num w:numId="95" w16cid:durableId="1705979901">
    <w:abstractNumId w:val="63"/>
  </w:num>
  <w:num w:numId="96" w16cid:durableId="1985887955">
    <w:abstractNumId w:val="0"/>
  </w:num>
  <w:num w:numId="97" w16cid:durableId="843738205">
    <w:abstractNumId w:val="10"/>
  </w:num>
  <w:num w:numId="98" w16cid:durableId="986054708">
    <w:abstractNumId w:val="98"/>
  </w:num>
  <w:num w:numId="99" w16cid:durableId="1321732756">
    <w:abstractNumId w:val="76"/>
  </w:num>
  <w:num w:numId="100" w16cid:durableId="2058236477">
    <w:abstractNumId w:val="19"/>
  </w:num>
  <w:num w:numId="101" w16cid:durableId="443232595">
    <w:abstractNumId w:val="80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0MTI1szS0MDK1MDNQ0lEKTi0uzszPAykwrAUAlSsjfywAAAA="/>
  </w:docVars>
  <w:rsids>
    <w:rsidRoot w:val="00D57022"/>
    <w:rsid w:val="00003584"/>
    <w:rsid w:val="00010F16"/>
    <w:rsid w:val="000159D9"/>
    <w:rsid w:val="000200D4"/>
    <w:rsid w:val="000225F0"/>
    <w:rsid w:val="00023843"/>
    <w:rsid w:val="000337C1"/>
    <w:rsid w:val="000432B7"/>
    <w:rsid w:val="00070D86"/>
    <w:rsid w:val="000761B8"/>
    <w:rsid w:val="00076DAD"/>
    <w:rsid w:val="00080E85"/>
    <w:rsid w:val="00083D28"/>
    <w:rsid w:val="00087C12"/>
    <w:rsid w:val="0009174A"/>
    <w:rsid w:val="00093EA1"/>
    <w:rsid w:val="0009496C"/>
    <w:rsid w:val="0009543B"/>
    <w:rsid w:val="00095B81"/>
    <w:rsid w:val="00096921"/>
    <w:rsid w:val="000A32EB"/>
    <w:rsid w:val="000A39D3"/>
    <w:rsid w:val="000B10E7"/>
    <w:rsid w:val="000B26A7"/>
    <w:rsid w:val="000B2E96"/>
    <w:rsid w:val="000B2ED4"/>
    <w:rsid w:val="000B7A60"/>
    <w:rsid w:val="000D286B"/>
    <w:rsid w:val="000E024E"/>
    <w:rsid w:val="000E09DE"/>
    <w:rsid w:val="000E5157"/>
    <w:rsid w:val="000E5E7B"/>
    <w:rsid w:val="000E75AA"/>
    <w:rsid w:val="000E7B90"/>
    <w:rsid w:val="000EA692"/>
    <w:rsid w:val="000F2E51"/>
    <w:rsid w:val="00104A4B"/>
    <w:rsid w:val="0011101A"/>
    <w:rsid w:val="00116AB2"/>
    <w:rsid w:val="00120777"/>
    <w:rsid w:val="00121099"/>
    <w:rsid w:val="001237B5"/>
    <w:rsid w:val="0012721B"/>
    <w:rsid w:val="0014132E"/>
    <w:rsid w:val="001453C1"/>
    <w:rsid w:val="001456EC"/>
    <w:rsid w:val="001522FA"/>
    <w:rsid w:val="00155AA8"/>
    <w:rsid w:val="001560EE"/>
    <w:rsid w:val="00166ACA"/>
    <w:rsid w:val="001670F0"/>
    <w:rsid w:val="00167894"/>
    <w:rsid w:val="00170EA1"/>
    <w:rsid w:val="001751DD"/>
    <w:rsid w:val="00180F34"/>
    <w:rsid w:val="001823CD"/>
    <w:rsid w:val="0018575C"/>
    <w:rsid w:val="00193CB4"/>
    <w:rsid w:val="0019579B"/>
    <w:rsid w:val="001A09F5"/>
    <w:rsid w:val="001A4869"/>
    <w:rsid w:val="001B0732"/>
    <w:rsid w:val="001B1EF6"/>
    <w:rsid w:val="001B398F"/>
    <w:rsid w:val="001C17DF"/>
    <w:rsid w:val="001C23D1"/>
    <w:rsid w:val="001C6662"/>
    <w:rsid w:val="001D535E"/>
    <w:rsid w:val="001F2796"/>
    <w:rsid w:val="001F7B01"/>
    <w:rsid w:val="001F7B8C"/>
    <w:rsid w:val="00217B96"/>
    <w:rsid w:val="0021C473"/>
    <w:rsid w:val="00222BCB"/>
    <w:rsid w:val="00225DB0"/>
    <w:rsid w:val="00231314"/>
    <w:rsid w:val="002323C6"/>
    <w:rsid w:val="0023420D"/>
    <w:rsid w:val="002345D1"/>
    <w:rsid w:val="00234B54"/>
    <w:rsid w:val="0024327F"/>
    <w:rsid w:val="00251448"/>
    <w:rsid w:val="0025487A"/>
    <w:rsid w:val="002564A2"/>
    <w:rsid w:val="00261286"/>
    <w:rsid w:val="002663BB"/>
    <w:rsid w:val="00267735"/>
    <w:rsid w:val="00274EAD"/>
    <w:rsid w:val="002756E3"/>
    <w:rsid w:val="002761AD"/>
    <w:rsid w:val="00285B29"/>
    <w:rsid w:val="00292D71"/>
    <w:rsid w:val="0029708E"/>
    <w:rsid w:val="002B56C2"/>
    <w:rsid w:val="002C43B5"/>
    <w:rsid w:val="002C6A92"/>
    <w:rsid w:val="002C6EFB"/>
    <w:rsid w:val="002C7FB0"/>
    <w:rsid w:val="002D2449"/>
    <w:rsid w:val="002D716A"/>
    <w:rsid w:val="002E06BC"/>
    <w:rsid w:val="002E386A"/>
    <w:rsid w:val="002E7EFF"/>
    <w:rsid w:val="002F62EB"/>
    <w:rsid w:val="0030508B"/>
    <w:rsid w:val="00307DF3"/>
    <w:rsid w:val="003114B6"/>
    <w:rsid w:val="0031181D"/>
    <w:rsid w:val="00311B43"/>
    <w:rsid w:val="00313C71"/>
    <w:rsid w:val="003202AB"/>
    <w:rsid w:val="00325C63"/>
    <w:rsid w:val="003324F7"/>
    <w:rsid w:val="00332582"/>
    <w:rsid w:val="00332C3C"/>
    <w:rsid w:val="00334F45"/>
    <w:rsid w:val="003367F8"/>
    <w:rsid w:val="00341BE9"/>
    <w:rsid w:val="00350322"/>
    <w:rsid w:val="00354C39"/>
    <w:rsid w:val="00354CA0"/>
    <w:rsid w:val="00355A32"/>
    <w:rsid w:val="00357A56"/>
    <w:rsid w:val="00363869"/>
    <w:rsid w:val="0037010F"/>
    <w:rsid w:val="003714A2"/>
    <w:rsid w:val="00373179"/>
    <w:rsid w:val="00377DB9"/>
    <w:rsid w:val="00382BEC"/>
    <w:rsid w:val="00383FFF"/>
    <w:rsid w:val="00384319"/>
    <w:rsid w:val="00390810"/>
    <w:rsid w:val="003A2CB1"/>
    <w:rsid w:val="003A4703"/>
    <w:rsid w:val="003A74AA"/>
    <w:rsid w:val="003AD9DC"/>
    <w:rsid w:val="003B0C22"/>
    <w:rsid w:val="003B5C4E"/>
    <w:rsid w:val="003B6834"/>
    <w:rsid w:val="003B69DA"/>
    <w:rsid w:val="003C1314"/>
    <w:rsid w:val="003E0692"/>
    <w:rsid w:val="003E1E8A"/>
    <w:rsid w:val="003E5240"/>
    <w:rsid w:val="003E56F1"/>
    <w:rsid w:val="003F0D5E"/>
    <w:rsid w:val="003F112D"/>
    <w:rsid w:val="003F5D26"/>
    <w:rsid w:val="00400CD9"/>
    <w:rsid w:val="00400F5F"/>
    <w:rsid w:val="00401C22"/>
    <w:rsid w:val="00401CB1"/>
    <w:rsid w:val="00401FF9"/>
    <w:rsid w:val="0041121E"/>
    <w:rsid w:val="00412D3D"/>
    <w:rsid w:val="00414E3B"/>
    <w:rsid w:val="00416F64"/>
    <w:rsid w:val="004170A4"/>
    <w:rsid w:val="00421351"/>
    <w:rsid w:val="00423392"/>
    <w:rsid w:val="0042380B"/>
    <w:rsid w:val="00425325"/>
    <w:rsid w:val="00430413"/>
    <w:rsid w:val="00430444"/>
    <w:rsid w:val="00433B40"/>
    <w:rsid w:val="00434082"/>
    <w:rsid w:val="004342DE"/>
    <w:rsid w:val="00435E6A"/>
    <w:rsid w:val="004370F7"/>
    <w:rsid w:val="0044149D"/>
    <w:rsid w:val="004429B0"/>
    <w:rsid w:val="00443477"/>
    <w:rsid w:val="00443AEE"/>
    <w:rsid w:val="00443C5E"/>
    <w:rsid w:val="004533F0"/>
    <w:rsid w:val="00454077"/>
    <w:rsid w:val="00454780"/>
    <w:rsid w:val="00454F8C"/>
    <w:rsid w:val="004559B7"/>
    <w:rsid w:val="00457D2F"/>
    <w:rsid w:val="00461F5F"/>
    <w:rsid w:val="004658D9"/>
    <w:rsid w:val="0046749B"/>
    <w:rsid w:val="00467A18"/>
    <w:rsid w:val="00472826"/>
    <w:rsid w:val="00480492"/>
    <w:rsid w:val="00485DE9"/>
    <w:rsid w:val="004A31BB"/>
    <w:rsid w:val="004A4CA6"/>
    <w:rsid w:val="004C19B0"/>
    <w:rsid w:val="004C5230"/>
    <w:rsid w:val="004C5652"/>
    <w:rsid w:val="004C7581"/>
    <w:rsid w:val="004D08BB"/>
    <w:rsid w:val="004D1DEA"/>
    <w:rsid w:val="004D6EAB"/>
    <w:rsid w:val="004E1DAE"/>
    <w:rsid w:val="004E66DA"/>
    <w:rsid w:val="004F1CEB"/>
    <w:rsid w:val="004F438B"/>
    <w:rsid w:val="004F6A00"/>
    <w:rsid w:val="00500C31"/>
    <w:rsid w:val="005021EF"/>
    <w:rsid w:val="00506824"/>
    <w:rsid w:val="005077CA"/>
    <w:rsid w:val="0051213C"/>
    <w:rsid w:val="005124F5"/>
    <w:rsid w:val="00514881"/>
    <w:rsid w:val="005158A1"/>
    <w:rsid w:val="00516DCB"/>
    <w:rsid w:val="00517AD0"/>
    <w:rsid w:val="00520D58"/>
    <w:rsid w:val="00523EF6"/>
    <w:rsid w:val="00527A9F"/>
    <w:rsid w:val="00530F9A"/>
    <w:rsid w:val="005376C2"/>
    <w:rsid w:val="00537E88"/>
    <w:rsid w:val="00541C90"/>
    <w:rsid w:val="005423E0"/>
    <w:rsid w:val="00542A3D"/>
    <w:rsid w:val="005435E4"/>
    <w:rsid w:val="00543C50"/>
    <w:rsid w:val="005458B9"/>
    <w:rsid w:val="005528B6"/>
    <w:rsid w:val="0055656A"/>
    <w:rsid w:val="00563B9A"/>
    <w:rsid w:val="00566A69"/>
    <w:rsid w:val="00574274"/>
    <w:rsid w:val="0057516D"/>
    <w:rsid w:val="00576F7C"/>
    <w:rsid w:val="00577307"/>
    <w:rsid w:val="00583F34"/>
    <w:rsid w:val="0059654C"/>
    <w:rsid w:val="00596BF6"/>
    <w:rsid w:val="005A1553"/>
    <w:rsid w:val="005A3C21"/>
    <w:rsid w:val="005A43FC"/>
    <w:rsid w:val="005A53B8"/>
    <w:rsid w:val="005B5CF0"/>
    <w:rsid w:val="005B7678"/>
    <w:rsid w:val="005C4789"/>
    <w:rsid w:val="005C4A7F"/>
    <w:rsid w:val="005E1AF2"/>
    <w:rsid w:val="005E4697"/>
    <w:rsid w:val="005E54AC"/>
    <w:rsid w:val="005F4DFD"/>
    <w:rsid w:val="00600C3F"/>
    <w:rsid w:val="00600F1C"/>
    <w:rsid w:val="0060393C"/>
    <w:rsid w:val="00603DD0"/>
    <w:rsid w:val="00615520"/>
    <w:rsid w:val="00615778"/>
    <w:rsid w:val="0061611C"/>
    <w:rsid w:val="00621DAB"/>
    <w:rsid w:val="00635689"/>
    <w:rsid w:val="006513E7"/>
    <w:rsid w:val="0066201A"/>
    <w:rsid w:val="00665F2F"/>
    <w:rsid w:val="00666602"/>
    <w:rsid w:val="00676066"/>
    <w:rsid w:val="006779A8"/>
    <w:rsid w:val="00683A41"/>
    <w:rsid w:val="006922D3"/>
    <w:rsid w:val="006956E5"/>
    <w:rsid w:val="006A7D9A"/>
    <w:rsid w:val="006B549C"/>
    <w:rsid w:val="006B5E9F"/>
    <w:rsid w:val="006B62E4"/>
    <w:rsid w:val="006C2AF9"/>
    <w:rsid w:val="006C2E8A"/>
    <w:rsid w:val="006C2F82"/>
    <w:rsid w:val="006C4075"/>
    <w:rsid w:val="006C76D2"/>
    <w:rsid w:val="006D4C80"/>
    <w:rsid w:val="006D51E0"/>
    <w:rsid w:val="006D6423"/>
    <w:rsid w:val="006D709D"/>
    <w:rsid w:val="006E25B1"/>
    <w:rsid w:val="006E357B"/>
    <w:rsid w:val="006E6F63"/>
    <w:rsid w:val="006E7D64"/>
    <w:rsid w:val="006F06A6"/>
    <w:rsid w:val="006F5B3C"/>
    <w:rsid w:val="006F618A"/>
    <w:rsid w:val="006F624B"/>
    <w:rsid w:val="006F6EA1"/>
    <w:rsid w:val="00702C12"/>
    <w:rsid w:val="007035D4"/>
    <w:rsid w:val="00712286"/>
    <w:rsid w:val="0071260C"/>
    <w:rsid w:val="007211EE"/>
    <w:rsid w:val="0072213D"/>
    <w:rsid w:val="00723E7A"/>
    <w:rsid w:val="00725514"/>
    <w:rsid w:val="00730007"/>
    <w:rsid w:val="00730D2C"/>
    <w:rsid w:val="00730E71"/>
    <w:rsid w:val="00731548"/>
    <w:rsid w:val="00732BDD"/>
    <w:rsid w:val="00733BC3"/>
    <w:rsid w:val="00734425"/>
    <w:rsid w:val="00735036"/>
    <w:rsid w:val="00740B34"/>
    <w:rsid w:val="00741A51"/>
    <w:rsid w:val="007423C8"/>
    <w:rsid w:val="0074581D"/>
    <w:rsid w:val="00745F4D"/>
    <w:rsid w:val="00751005"/>
    <w:rsid w:val="0075406E"/>
    <w:rsid w:val="00760B68"/>
    <w:rsid w:val="0078114E"/>
    <w:rsid w:val="00781171"/>
    <w:rsid w:val="00784A58"/>
    <w:rsid w:val="00786D51"/>
    <w:rsid w:val="0079780A"/>
    <w:rsid w:val="007A0F56"/>
    <w:rsid w:val="007A10E4"/>
    <w:rsid w:val="007B1822"/>
    <w:rsid w:val="007B2116"/>
    <w:rsid w:val="007B46C0"/>
    <w:rsid w:val="007C2E98"/>
    <w:rsid w:val="007C473A"/>
    <w:rsid w:val="007D0840"/>
    <w:rsid w:val="007D476D"/>
    <w:rsid w:val="007E039A"/>
    <w:rsid w:val="007E240C"/>
    <w:rsid w:val="007E39C0"/>
    <w:rsid w:val="007E49EE"/>
    <w:rsid w:val="007E6E1A"/>
    <w:rsid w:val="00805862"/>
    <w:rsid w:val="00810626"/>
    <w:rsid w:val="008128FC"/>
    <w:rsid w:val="00821A4E"/>
    <w:rsid w:val="00823A12"/>
    <w:rsid w:val="008265D2"/>
    <w:rsid w:val="00826AE4"/>
    <w:rsid w:val="00843E20"/>
    <w:rsid w:val="00853029"/>
    <w:rsid w:val="008542FB"/>
    <w:rsid w:val="00865172"/>
    <w:rsid w:val="00874600"/>
    <w:rsid w:val="00876718"/>
    <w:rsid w:val="00881417"/>
    <w:rsid w:val="00883916"/>
    <w:rsid w:val="00885299"/>
    <w:rsid w:val="00887003"/>
    <w:rsid w:val="008A3492"/>
    <w:rsid w:val="008A4CD9"/>
    <w:rsid w:val="008A586D"/>
    <w:rsid w:val="008A5AB2"/>
    <w:rsid w:val="008C0AA9"/>
    <w:rsid w:val="008C10A9"/>
    <w:rsid w:val="008C32BC"/>
    <w:rsid w:val="008E264A"/>
    <w:rsid w:val="008E3FA9"/>
    <w:rsid w:val="008E4561"/>
    <w:rsid w:val="00903EB9"/>
    <w:rsid w:val="009102E6"/>
    <w:rsid w:val="00911DD8"/>
    <w:rsid w:val="00920908"/>
    <w:rsid w:val="00921599"/>
    <w:rsid w:val="009215C4"/>
    <w:rsid w:val="0092475F"/>
    <w:rsid w:val="00924CFE"/>
    <w:rsid w:val="009343F8"/>
    <w:rsid w:val="009415C8"/>
    <w:rsid w:val="00951D2C"/>
    <w:rsid w:val="0095219B"/>
    <w:rsid w:val="00952869"/>
    <w:rsid w:val="00954634"/>
    <w:rsid w:val="00963F18"/>
    <w:rsid w:val="0096738A"/>
    <w:rsid w:val="009707D4"/>
    <w:rsid w:val="00984CB7"/>
    <w:rsid w:val="00991E6A"/>
    <w:rsid w:val="00992672"/>
    <w:rsid w:val="00992F18"/>
    <w:rsid w:val="0099697F"/>
    <w:rsid w:val="009A0ABB"/>
    <w:rsid w:val="009A0B12"/>
    <w:rsid w:val="009A0E1B"/>
    <w:rsid w:val="009B194D"/>
    <w:rsid w:val="009B2CEB"/>
    <w:rsid w:val="009B54BC"/>
    <w:rsid w:val="009B5C6C"/>
    <w:rsid w:val="009B776A"/>
    <w:rsid w:val="009B7EA7"/>
    <w:rsid w:val="009C10C9"/>
    <w:rsid w:val="009C55AF"/>
    <w:rsid w:val="009C73B2"/>
    <w:rsid w:val="009D0499"/>
    <w:rsid w:val="009D0876"/>
    <w:rsid w:val="009D427F"/>
    <w:rsid w:val="009E3D9C"/>
    <w:rsid w:val="009E4261"/>
    <w:rsid w:val="009E5485"/>
    <w:rsid w:val="009F6BB1"/>
    <w:rsid w:val="009F78FD"/>
    <w:rsid w:val="00A057B9"/>
    <w:rsid w:val="00A11F58"/>
    <w:rsid w:val="00A21FDE"/>
    <w:rsid w:val="00A2208A"/>
    <w:rsid w:val="00A2609A"/>
    <w:rsid w:val="00A3259C"/>
    <w:rsid w:val="00A33E99"/>
    <w:rsid w:val="00A424B9"/>
    <w:rsid w:val="00A441A0"/>
    <w:rsid w:val="00A460C8"/>
    <w:rsid w:val="00A5154C"/>
    <w:rsid w:val="00A52364"/>
    <w:rsid w:val="00A524CA"/>
    <w:rsid w:val="00A63B54"/>
    <w:rsid w:val="00A67DE9"/>
    <w:rsid w:val="00A8545C"/>
    <w:rsid w:val="00A86417"/>
    <w:rsid w:val="00A87F31"/>
    <w:rsid w:val="00A958F2"/>
    <w:rsid w:val="00AA123C"/>
    <w:rsid w:val="00AA43B0"/>
    <w:rsid w:val="00AA4DC4"/>
    <w:rsid w:val="00AB6F70"/>
    <w:rsid w:val="00AB7855"/>
    <w:rsid w:val="00AC16B6"/>
    <w:rsid w:val="00AC48AC"/>
    <w:rsid w:val="00AD0D8E"/>
    <w:rsid w:val="00AD0F1E"/>
    <w:rsid w:val="00AD203D"/>
    <w:rsid w:val="00AD4A23"/>
    <w:rsid w:val="00AE26FD"/>
    <w:rsid w:val="00AE42D3"/>
    <w:rsid w:val="00AE5C1D"/>
    <w:rsid w:val="00AE6D30"/>
    <w:rsid w:val="00AF0F68"/>
    <w:rsid w:val="00AF76BA"/>
    <w:rsid w:val="00AF76C1"/>
    <w:rsid w:val="00B02C38"/>
    <w:rsid w:val="00B04C50"/>
    <w:rsid w:val="00B05598"/>
    <w:rsid w:val="00B07BE0"/>
    <w:rsid w:val="00B10BA5"/>
    <w:rsid w:val="00B123E7"/>
    <w:rsid w:val="00B13586"/>
    <w:rsid w:val="00B14E2A"/>
    <w:rsid w:val="00B1763F"/>
    <w:rsid w:val="00B206FA"/>
    <w:rsid w:val="00B25BCB"/>
    <w:rsid w:val="00B26F11"/>
    <w:rsid w:val="00B2794F"/>
    <w:rsid w:val="00B30667"/>
    <w:rsid w:val="00B41D96"/>
    <w:rsid w:val="00B42271"/>
    <w:rsid w:val="00B45946"/>
    <w:rsid w:val="00B50045"/>
    <w:rsid w:val="00B551D2"/>
    <w:rsid w:val="00B5713F"/>
    <w:rsid w:val="00B66377"/>
    <w:rsid w:val="00B70BA8"/>
    <w:rsid w:val="00B72BFF"/>
    <w:rsid w:val="00B81B53"/>
    <w:rsid w:val="00B81C9D"/>
    <w:rsid w:val="00B823D6"/>
    <w:rsid w:val="00B90C13"/>
    <w:rsid w:val="00B90E42"/>
    <w:rsid w:val="00B938AD"/>
    <w:rsid w:val="00B957B9"/>
    <w:rsid w:val="00B97A71"/>
    <w:rsid w:val="00BA44F0"/>
    <w:rsid w:val="00BA5E3E"/>
    <w:rsid w:val="00BB3FD6"/>
    <w:rsid w:val="00BB4948"/>
    <w:rsid w:val="00BB6C01"/>
    <w:rsid w:val="00BC1D1A"/>
    <w:rsid w:val="00BC2C69"/>
    <w:rsid w:val="00BD1A57"/>
    <w:rsid w:val="00BD2211"/>
    <w:rsid w:val="00BD49DA"/>
    <w:rsid w:val="00BE18AA"/>
    <w:rsid w:val="00BE2085"/>
    <w:rsid w:val="00BE2340"/>
    <w:rsid w:val="00BF1F74"/>
    <w:rsid w:val="00C06E87"/>
    <w:rsid w:val="00C07064"/>
    <w:rsid w:val="00C1257B"/>
    <w:rsid w:val="00C231C6"/>
    <w:rsid w:val="00C24D3D"/>
    <w:rsid w:val="00C35E77"/>
    <w:rsid w:val="00C41A41"/>
    <w:rsid w:val="00C421D0"/>
    <w:rsid w:val="00C43443"/>
    <w:rsid w:val="00C4643B"/>
    <w:rsid w:val="00C47FC3"/>
    <w:rsid w:val="00C52414"/>
    <w:rsid w:val="00C53AC5"/>
    <w:rsid w:val="00C57F76"/>
    <w:rsid w:val="00C64A68"/>
    <w:rsid w:val="00C64F62"/>
    <w:rsid w:val="00C67BBF"/>
    <w:rsid w:val="00C714B8"/>
    <w:rsid w:val="00C738B3"/>
    <w:rsid w:val="00C75E8C"/>
    <w:rsid w:val="00C75E9F"/>
    <w:rsid w:val="00C762AB"/>
    <w:rsid w:val="00C77E19"/>
    <w:rsid w:val="00C81067"/>
    <w:rsid w:val="00C8394F"/>
    <w:rsid w:val="00CA1F08"/>
    <w:rsid w:val="00CB0791"/>
    <w:rsid w:val="00CB0AE6"/>
    <w:rsid w:val="00CB3784"/>
    <w:rsid w:val="00CB5A17"/>
    <w:rsid w:val="00CC161B"/>
    <w:rsid w:val="00CC641F"/>
    <w:rsid w:val="00CC69D0"/>
    <w:rsid w:val="00CD13CF"/>
    <w:rsid w:val="00CD2014"/>
    <w:rsid w:val="00CD2D73"/>
    <w:rsid w:val="00CE1D60"/>
    <w:rsid w:val="00CE23DA"/>
    <w:rsid w:val="00CE2C13"/>
    <w:rsid w:val="00CE3862"/>
    <w:rsid w:val="00CE3BD6"/>
    <w:rsid w:val="00CE6A4A"/>
    <w:rsid w:val="00CF3D49"/>
    <w:rsid w:val="00CF5394"/>
    <w:rsid w:val="00D00F8D"/>
    <w:rsid w:val="00D039CF"/>
    <w:rsid w:val="00D075B4"/>
    <w:rsid w:val="00D07C4E"/>
    <w:rsid w:val="00D1027C"/>
    <w:rsid w:val="00D10ED6"/>
    <w:rsid w:val="00D11554"/>
    <w:rsid w:val="00D15630"/>
    <w:rsid w:val="00D24340"/>
    <w:rsid w:val="00D25E25"/>
    <w:rsid w:val="00D26AF3"/>
    <w:rsid w:val="00D42308"/>
    <w:rsid w:val="00D43795"/>
    <w:rsid w:val="00D57022"/>
    <w:rsid w:val="00D6120D"/>
    <w:rsid w:val="00D669F2"/>
    <w:rsid w:val="00D75668"/>
    <w:rsid w:val="00D75FBF"/>
    <w:rsid w:val="00D86CBB"/>
    <w:rsid w:val="00D920ED"/>
    <w:rsid w:val="00D92F20"/>
    <w:rsid w:val="00DA17BD"/>
    <w:rsid w:val="00DA1871"/>
    <w:rsid w:val="00DA3D24"/>
    <w:rsid w:val="00DA43A2"/>
    <w:rsid w:val="00DA4AE7"/>
    <w:rsid w:val="00DB25FB"/>
    <w:rsid w:val="00DB7092"/>
    <w:rsid w:val="00DC5B5D"/>
    <w:rsid w:val="00DD34A3"/>
    <w:rsid w:val="00DDE20F"/>
    <w:rsid w:val="00DF59B1"/>
    <w:rsid w:val="00DF5B59"/>
    <w:rsid w:val="00E01CF2"/>
    <w:rsid w:val="00E01F42"/>
    <w:rsid w:val="00E05D69"/>
    <w:rsid w:val="00E05E61"/>
    <w:rsid w:val="00E06A00"/>
    <w:rsid w:val="00E06FBA"/>
    <w:rsid w:val="00E10284"/>
    <w:rsid w:val="00E10684"/>
    <w:rsid w:val="00E14C63"/>
    <w:rsid w:val="00E1613C"/>
    <w:rsid w:val="00E17F7F"/>
    <w:rsid w:val="00E213C6"/>
    <w:rsid w:val="00E24C8C"/>
    <w:rsid w:val="00E2610E"/>
    <w:rsid w:val="00E27012"/>
    <w:rsid w:val="00E30E07"/>
    <w:rsid w:val="00E31E01"/>
    <w:rsid w:val="00E352C3"/>
    <w:rsid w:val="00E47499"/>
    <w:rsid w:val="00E47EBD"/>
    <w:rsid w:val="00E50142"/>
    <w:rsid w:val="00E51DA8"/>
    <w:rsid w:val="00E52280"/>
    <w:rsid w:val="00E605C1"/>
    <w:rsid w:val="00E6581C"/>
    <w:rsid w:val="00E679E9"/>
    <w:rsid w:val="00E72EB7"/>
    <w:rsid w:val="00E745A3"/>
    <w:rsid w:val="00E806EB"/>
    <w:rsid w:val="00E85A49"/>
    <w:rsid w:val="00E87FED"/>
    <w:rsid w:val="00E92D04"/>
    <w:rsid w:val="00E933BA"/>
    <w:rsid w:val="00E977A4"/>
    <w:rsid w:val="00EB347F"/>
    <w:rsid w:val="00EB4101"/>
    <w:rsid w:val="00EC2C0A"/>
    <w:rsid w:val="00EC5307"/>
    <w:rsid w:val="00ED192A"/>
    <w:rsid w:val="00ED34E6"/>
    <w:rsid w:val="00ED6CB6"/>
    <w:rsid w:val="00EE0F6B"/>
    <w:rsid w:val="00EE2744"/>
    <w:rsid w:val="00EF4C37"/>
    <w:rsid w:val="00F00162"/>
    <w:rsid w:val="00F04093"/>
    <w:rsid w:val="00F049F6"/>
    <w:rsid w:val="00F04A34"/>
    <w:rsid w:val="00F05A0E"/>
    <w:rsid w:val="00F07D58"/>
    <w:rsid w:val="00F10202"/>
    <w:rsid w:val="00F113F9"/>
    <w:rsid w:val="00F12E9F"/>
    <w:rsid w:val="00F14716"/>
    <w:rsid w:val="00F17987"/>
    <w:rsid w:val="00F25DC9"/>
    <w:rsid w:val="00F31359"/>
    <w:rsid w:val="00F31837"/>
    <w:rsid w:val="00F33773"/>
    <w:rsid w:val="00F43BE4"/>
    <w:rsid w:val="00F45FDC"/>
    <w:rsid w:val="00F52FB2"/>
    <w:rsid w:val="00F54D9F"/>
    <w:rsid w:val="00F61570"/>
    <w:rsid w:val="00F62875"/>
    <w:rsid w:val="00F64833"/>
    <w:rsid w:val="00F64DD7"/>
    <w:rsid w:val="00F71DA9"/>
    <w:rsid w:val="00F7722A"/>
    <w:rsid w:val="00F7779D"/>
    <w:rsid w:val="00F91315"/>
    <w:rsid w:val="00FA06EB"/>
    <w:rsid w:val="00FA4535"/>
    <w:rsid w:val="00FA727B"/>
    <w:rsid w:val="00FC08F4"/>
    <w:rsid w:val="00FC093B"/>
    <w:rsid w:val="00FC3BB3"/>
    <w:rsid w:val="00FC4131"/>
    <w:rsid w:val="00FC6B00"/>
    <w:rsid w:val="00FC6D39"/>
    <w:rsid w:val="00FD0336"/>
    <w:rsid w:val="00FD167F"/>
    <w:rsid w:val="00FD287B"/>
    <w:rsid w:val="00FD6987"/>
    <w:rsid w:val="00FD6EE9"/>
    <w:rsid w:val="00FE09EF"/>
    <w:rsid w:val="00FE2F17"/>
    <w:rsid w:val="00FF14CC"/>
    <w:rsid w:val="00FF2D25"/>
    <w:rsid w:val="00FF498F"/>
    <w:rsid w:val="013BBBCB"/>
    <w:rsid w:val="015B19FB"/>
    <w:rsid w:val="017B90C6"/>
    <w:rsid w:val="017E0261"/>
    <w:rsid w:val="01D56C5E"/>
    <w:rsid w:val="02008D4A"/>
    <w:rsid w:val="020764C7"/>
    <w:rsid w:val="022720C6"/>
    <w:rsid w:val="02437062"/>
    <w:rsid w:val="02553CC2"/>
    <w:rsid w:val="0255D9BA"/>
    <w:rsid w:val="02591EA3"/>
    <w:rsid w:val="0277A7CB"/>
    <w:rsid w:val="02797490"/>
    <w:rsid w:val="028E481F"/>
    <w:rsid w:val="029319BB"/>
    <w:rsid w:val="02B00C24"/>
    <w:rsid w:val="02DECAD3"/>
    <w:rsid w:val="02EAECE4"/>
    <w:rsid w:val="02F86388"/>
    <w:rsid w:val="02FD7B1E"/>
    <w:rsid w:val="03077321"/>
    <w:rsid w:val="031101C6"/>
    <w:rsid w:val="032055CA"/>
    <w:rsid w:val="035C0159"/>
    <w:rsid w:val="0373CBE7"/>
    <w:rsid w:val="03CD0AD6"/>
    <w:rsid w:val="03EB12D1"/>
    <w:rsid w:val="03FB293B"/>
    <w:rsid w:val="03FB66E7"/>
    <w:rsid w:val="04116070"/>
    <w:rsid w:val="041C5C95"/>
    <w:rsid w:val="04202054"/>
    <w:rsid w:val="0425A63F"/>
    <w:rsid w:val="042AAB9F"/>
    <w:rsid w:val="04384966"/>
    <w:rsid w:val="04492BE4"/>
    <w:rsid w:val="04597FE0"/>
    <w:rsid w:val="04AE24E6"/>
    <w:rsid w:val="04B2AC18"/>
    <w:rsid w:val="04E3AF2A"/>
    <w:rsid w:val="04FAEBCF"/>
    <w:rsid w:val="052DB673"/>
    <w:rsid w:val="0530C17F"/>
    <w:rsid w:val="0550ED2F"/>
    <w:rsid w:val="0558D413"/>
    <w:rsid w:val="055B57A4"/>
    <w:rsid w:val="05727B24"/>
    <w:rsid w:val="05776D55"/>
    <w:rsid w:val="0587D6F4"/>
    <w:rsid w:val="058DA534"/>
    <w:rsid w:val="05A0B410"/>
    <w:rsid w:val="05FFAB75"/>
    <w:rsid w:val="0612436D"/>
    <w:rsid w:val="0641A982"/>
    <w:rsid w:val="0651DE14"/>
    <w:rsid w:val="06794920"/>
    <w:rsid w:val="06BD25A9"/>
    <w:rsid w:val="06DCDF9E"/>
    <w:rsid w:val="06DD1E6B"/>
    <w:rsid w:val="06E9F2F9"/>
    <w:rsid w:val="06F3DAD3"/>
    <w:rsid w:val="06F694EE"/>
    <w:rsid w:val="075EBD5B"/>
    <w:rsid w:val="07624BC7"/>
    <w:rsid w:val="07849FDA"/>
    <w:rsid w:val="079E6ADC"/>
    <w:rsid w:val="07DEFDD6"/>
    <w:rsid w:val="07F9FF97"/>
    <w:rsid w:val="0814D3BA"/>
    <w:rsid w:val="08179334"/>
    <w:rsid w:val="081AFA89"/>
    <w:rsid w:val="081FC4A9"/>
    <w:rsid w:val="0856AE86"/>
    <w:rsid w:val="085F5C48"/>
    <w:rsid w:val="086738D3"/>
    <w:rsid w:val="08BBF98E"/>
    <w:rsid w:val="08FE93DD"/>
    <w:rsid w:val="095E834F"/>
    <w:rsid w:val="096276D4"/>
    <w:rsid w:val="0963AA3E"/>
    <w:rsid w:val="09740718"/>
    <w:rsid w:val="0975BCE0"/>
    <w:rsid w:val="09BB11C5"/>
    <w:rsid w:val="09D0C0C8"/>
    <w:rsid w:val="09E34F93"/>
    <w:rsid w:val="09E7F2A3"/>
    <w:rsid w:val="0A14F606"/>
    <w:rsid w:val="0A7DB671"/>
    <w:rsid w:val="0A95AB17"/>
    <w:rsid w:val="0A977FE4"/>
    <w:rsid w:val="0AAE325A"/>
    <w:rsid w:val="0AB53381"/>
    <w:rsid w:val="0AC92192"/>
    <w:rsid w:val="0AD8A93D"/>
    <w:rsid w:val="0ADFC4A4"/>
    <w:rsid w:val="0AE7AB9E"/>
    <w:rsid w:val="0AEDE5D2"/>
    <w:rsid w:val="0AFFFB52"/>
    <w:rsid w:val="0B08BCEE"/>
    <w:rsid w:val="0B162CC3"/>
    <w:rsid w:val="0B1C695D"/>
    <w:rsid w:val="0B2B0E58"/>
    <w:rsid w:val="0B679EC1"/>
    <w:rsid w:val="0B721515"/>
    <w:rsid w:val="0B80FFFA"/>
    <w:rsid w:val="0B8DFC76"/>
    <w:rsid w:val="0B98C21C"/>
    <w:rsid w:val="0B99034D"/>
    <w:rsid w:val="0BB4EC6F"/>
    <w:rsid w:val="0BB6A4A3"/>
    <w:rsid w:val="0BD5DD42"/>
    <w:rsid w:val="0BD6263E"/>
    <w:rsid w:val="0BE53A69"/>
    <w:rsid w:val="0BF75C14"/>
    <w:rsid w:val="0BFAFA55"/>
    <w:rsid w:val="0BFE0D6C"/>
    <w:rsid w:val="0C330703"/>
    <w:rsid w:val="0C4E7F3C"/>
    <w:rsid w:val="0C76993E"/>
    <w:rsid w:val="0C7B5E26"/>
    <w:rsid w:val="0C8020F6"/>
    <w:rsid w:val="0C8E339B"/>
    <w:rsid w:val="0C9A48E8"/>
    <w:rsid w:val="0CAD95C8"/>
    <w:rsid w:val="0CDBDD53"/>
    <w:rsid w:val="0CE34973"/>
    <w:rsid w:val="0CFA6A42"/>
    <w:rsid w:val="0D5B6BD2"/>
    <w:rsid w:val="0D69B247"/>
    <w:rsid w:val="0D6E6DF3"/>
    <w:rsid w:val="0D9CF409"/>
    <w:rsid w:val="0DB0793D"/>
    <w:rsid w:val="0DB5211B"/>
    <w:rsid w:val="0DBD3F9D"/>
    <w:rsid w:val="0DF70EF1"/>
    <w:rsid w:val="0E114236"/>
    <w:rsid w:val="0E1BCF67"/>
    <w:rsid w:val="0E1E49B0"/>
    <w:rsid w:val="0E817DE2"/>
    <w:rsid w:val="0E9219D9"/>
    <w:rsid w:val="0E9EC834"/>
    <w:rsid w:val="0EA0734D"/>
    <w:rsid w:val="0EAAFAF9"/>
    <w:rsid w:val="0EC41033"/>
    <w:rsid w:val="0EC86607"/>
    <w:rsid w:val="0EDCDD5B"/>
    <w:rsid w:val="0EEDD952"/>
    <w:rsid w:val="0EF5633D"/>
    <w:rsid w:val="0EF7EDCF"/>
    <w:rsid w:val="0F17702E"/>
    <w:rsid w:val="0F41D015"/>
    <w:rsid w:val="0F43AEED"/>
    <w:rsid w:val="0F463070"/>
    <w:rsid w:val="0F5C04CC"/>
    <w:rsid w:val="0F5D752B"/>
    <w:rsid w:val="0F68662E"/>
    <w:rsid w:val="0F6FDCA3"/>
    <w:rsid w:val="0F7E6260"/>
    <w:rsid w:val="0F85188B"/>
    <w:rsid w:val="0FA04361"/>
    <w:rsid w:val="0FB2C001"/>
    <w:rsid w:val="0FE73D31"/>
    <w:rsid w:val="10169E28"/>
    <w:rsid w:val="10455398"/>
    <w:rsid w:val="10542DE7"/>
    <w:rsid w:val="10A3640E"/>
    <w:rsid w:val="10B43969"/>
    <w:rsid w:val="10E7624C"/>
    <w:rsid w:val="110AE5CF"/>
    <w:rsid w:val="11108798"/>
    <w:rsid w:val="11170AA7"/>
    <w:rsid w:val="114093C3"/>
    <w:rsid w:val="114FF39E"/>
    <w:rsid w:val="116EAF16"/>
    <w:rsid w:val="117F68B2"/>
    <w:rsid w:val="11941A39"/>
    <w:rsid w:val="11B64CCE"/>
    <w:rsid w:val="11C64315"/>
    <w:rsid w:val="11F8BF91"/>
    <w:rsid w:val="1206099D"/>
    <w:rsid w:val="12A4F5FB"/>
    <w:rsid w:val="12D5BAD5"/>
    <w:rsid w:val="12E3E46C"/>
    <w:rsid w:val="12F72AFC"/>
    <w:rsid w:val="130ADF4D"/>
    <w:rsid w:val="1369D489"/>
    <w:rsid w:val="13BEA2FA"/>
    <w:rsid w:val="13D5D672"/>
    <w:rsid w:val="13DB7186"/>
    <w:rsid w:val="13E28C88"/>
    <w:rsid w:val="13E49706"/>
    <w:rsid w:val="141E6EE2"/>
    <w:rsid w:val="142FECDE"/>
    <w:rsid w:val="1460BB22"/>
    <w:rsid w:val="14688C96"/>
    <w:rsid w:val="1471054C"/>
    <w:rsid w:val="14B8A0CC"/>
    <w:rsid w:val="14BA7A3D"/>
    <w:rsid w:val="14D6DADC"/>
    <w:rsid w:val="14DA10A7"/>
    <w:rsid w:val="14DCEC79"/>
    <w:rsid w:val="1501CD40"/>
    <w:rsid w:val="151B04BE"/>
    <w:rsid w:val="15276ECD"/>
    <w:rsid w:val="154086C6"/>
    <w:rsid w:val="15512FB8"/>
    <w:rsid w:val="156844DC"/>
    <w:rsid w:val="156ECC0F"/>
    <w:rsid w:val="1575927F"/>
    <w:rsid w:val="157DDBB3"/>
    <w:rsid w:val="15829629"/>
    <w:rsid w:val="159029EA"/>
    <w:rsid w:val="15950C8A"/>
    <w:rsid w:val="15A7E7FF"/>
    <w:rsid w:val="15C5173B"/>
    <w:rsid w:val="15EA15E8"/>
    <w:rsid w:val="15F6E38A"/>
    <w:rsid w:val="162E8F85"/>
    <w:rsid w:val="16384B35"/>
    <w:rsid w:val="1638EAE0"/>
    <w:rsid w:val="165B9933"/>
    <w:rsid w:val="165CCE94"/>
    <w:rsid w:val="1663EEE1"/>
    <w:rsid w:val="168139C5"/>
    <w:rsid w:val="16BB149F"/>
    <w:rsid w:val="16CB3422"/>
    <w:rsid w:val="16D51CD8"/>
    <w:rsid w:val="16F7E2CE"/>
    <w:rsid w:val="172DBC93"/>
    <w:rsid w:val="173238FF"/>
    <w:rsid w:val="17544A70"/>
    <w:rsid w:val="1780EFF4"/>
    <w:rsid w:val="17A4DDC8"/>
    <w:rsid w:val="17F52863"/>
    <w:rsid w:val="17F7A0CA"/>
    <w:rsid w:val="18109FF7"/>
    <w:rsid w:val="1844E454"/>
    <w:rsid w:val="1864B586"/>
    <w:rsid w:val="186C0CE5"/>
    <w:rsid w:val="1888D594"/>
    <w:rsid w:val="18C059C8"/>
    <w:rsid w:val="18DFB41B"/>
    <w:rsid w:val="18E1282C"/>
    <w:rsid w:val="18E27E66"/>
    <w:rsid w:val="190A749C"/>
    <w:rsid w:val="19181BF9"/>
    <w:rsid w:val="19383BBE"/>
    <w:rsid w:val="194F724C"/>
    <w:rsid w:val="197FAE35"/>
    <w:rsid w:val="198700C7"/>
    <w:rsid w:val="1A0F9DB2"/>
    <w:rsid w:val="1A119995"/>
    <w:rsid w:val="1A194C61"/>
    <w:rsid w:val="1A434ABC"/>
    <w:rsid w:val="1A45A242"/>
    <w:rsid w:val="1A98CB64"/>
    <w:rsid w:val="1A9A6B91"/>
    <w:rsid w:val="1AA0D18E"/>
    <w:rsid w:val="1AB410C4"/>
    <w:rsid w:val="1AE42C6D"/>
    <w:rsid w:val="1AE736F1"/>
    <w:rsid w:val="1B0337D2"/>
    <w:rsid w:val="1B042FF2"/>
    <w:rsid w:val="1B14C4F3"/>
    <w:rsid w:val="1B15B23C"/>
    <w:rsid w:val="1B1F7587"/>
    <w:rsid w:val="1B257D65"/>
    <w:rsid w:val="1B344B5D"/>
    <w:rsid w:val="1B4505CC"/>
    <w:rsid w:val="1B4FC4ED"/>
    <w:rsid w:val="1B5DDA7C"/>
    <w:rsid w:val="1B6B6618"/>
    <w:rsid w:val="1B9E68B8"/>
    <w:rsid w:val="1BAA7518"/>
    <w:rsid w:val="1BAEFE65"/>
    <w:rsid w:val="1BB00AD7"/>
    <w:rsid w:val="1BE59808"/>
    <w:rsid w:val="1BED67D3"/>
    <w:rsid w:val="1BF032A2"/>
    <w:rsid w:val="1BFFC7C7"/>
    <w:rsid w:val="1C0C5F87"/>
    <w:rsid w:val="1C31173B"/>
    <w:rsid w:val="1C39C5AB"/>
    <w:rsid w:val="1C434E60"/>
    <w:rsid w:val="1C47B4D0"/>
    <w:rsid w:val="1C60493C"/>
    <w:rsid w:val="1CB43955"/>
    <w:rsid w:val="1CB75032"/>
    <w:rsid w:val="1CC66608"/>
    <w:rsid w:val="1CF3B2E2"/>
    <w:rsid w:val="1D0A928D"/>
    <w:rsid w:val="1D29B27A"/>
    <w:rsid w:val="1D426A32"/>
    <w:rsid w:val="1D478610"/>
    <w:rsid w:val="1D6940C4"/>
    <w:rsid w:val="1DB1FC22"/>
    <w:rsid w:val="1E03DA55"/>
    <w:rsid w:val="1E073452"/>
    <w:rsid w:val="1E07CCCA"/>
    <w:rsid w:val="1E112D1E"/>
    <w:rsid w:val="1E2681EE"/>
    <w:rsid w:val="1E32CF2E"/>
    <w:rsid w:val="1E3733B7"/>
    <w:rsid w:val="1E41016E"/>
    <w:rsid w:val="1E4AE435"/>
    <w:rsid w:val="1EA778D9"/>
    <w:rsid w:val="1EB37C40"/>
    <w:rsid w:val="1EB9F055"/>
    <w:rsid w:val="1ED09528"/>
    <w:rsid w:val="1EDB8191"/>
    <w:rsid w:val="1F330516"/>
    <w:rsid w:val="1F52D0CC"/>
    <w:rsid w:val="1F5961E2"/>
    <w:rsid w:val="1F6665A4"/>
    <w:rsid w:val="1F744DE8"/>
    <w:rsid w:val="1F7B7CA6"/>
    <w:rsid w:val="1F88A71A"/>
    <w:rsid w:val="1FB1A044"/>
    <w:rsid w:val="1FCEEE11"/>
    <w:rsid w:val="1FFD7D41"/>
    <w:rsid w:val="2009B005"/>
    <w:rsid w:val="202A898C"/>
    <w:rsid w:val="203204D2"/>
    <w:rsid w:val="2035F4B0"/>
    <w:rsid w:val="2060EF32"/>
    <w:rsid w:val="20A9738C"/>
    <w:rsid w:val="20BA5424"/>
    <w:rsid w:val="218180A4"/>
    <w:rsid w:val="21903E95"/>
    <w:rsid w:val="21B39AAA"/>
    <w:rsid w:val="21DADF5F"/>
    <w:rsid w:val="21F56CF6"/>
    <w:rsid w:val="222A66AC"/>
    <w:rsid w:val="222CDF20"/>
    <w:rsid w:val="226B275D"/>
    <w:rsid w:val="226C1EE5"/>
    <w:rsid w:val="2271A5ED"/>
    <w:rsid w:val="22A397B5"/>
    <w:rsid w:val="22B4DAD2"/>
    <w:rsid w:val="22C45CBE"/>
    <w:rsid w:val="22EAA220"/>
    <w:rsid w:val="22EB5EE2"/>
    <w:rsid w:val="23190828"/>
    <w:rsid w:val="2319F634"/>
    <w:rsid w:val="232CCA2F"/>
    <w:rsid w:val="2330581B"/>
    <w:rsid w:val="233AB1FA"/>
    <w:rsid w:val="233AF2DF"/>
    <w:rsid w:val="233D24D9"/>
    <w:rsid w:val="2349CC76"/>
    <w:rsid w:val="234A6CC8"/>
    <w:rsid w:val="235555FD"/>
    <w:rsid w:val="235B23DC"/>
    <w:rsid w:val="23644497"/>
    <w:rsid w:val="23ACDE33"/>
    <w:rsid w:val="23B865DE"/>
    <w:rsid w:val="23CB5A93"/>
    <w:rsid w:val="23D5D018"/>
    <w:rsid w:val="23ED07D5"/>
    <w:rsid w:val="23EDE8D4"/>
    <w:rsid w:val="24328FD5"/>
    <w:rsid w:val="2434B2D0"/>
    <w:rsid w:val="24689730"/>
    <w:rsid w:val="24A0639B"/>
    <w:rsid w:val="24DA44E8"/>
    <w:rsid w:val="24F2F88C"/>
    <w:rsid w:val="250C89F0"/>
    <w:rsid w:val="2513F3A2"/>
    <w:rsid w:val="253FD46C"/>
    <w:rsid w:val="254282F7"/>
    <w:rsid w:val="254479CE"/>
    <w:rsid w:val="254952A5"/>
    <w:rsid w:val="258A59C0"/>
    <w:rsid w:val="25BF932B"/>
    <w:rsid w:val="25D50E05"/>
    <w:rsid w:val="25E73BF0"/>
    <w:rsid w:val="261CB677"/>
    <w:rsid w:val="262E91BF"/>
    <w:rsid w:val="2631E125"/>
    <w:rsid w:val="26337394"/>
    <w:rsid w:val="264A5214"/>
    <w:rsid w:val="265B9C9A"/>
    <w:rsid w:val="2662F2B9"/>
    <w:rsid w:val="266479FA"/>
    <w:rsid w:val="2674A531"/>
    <w:rsid w:val="2686CFAA"/>
    <w:rsid w:val="2698FDB5"/>
    <w:rsid w:val="26A36337"/>
    <w:rsid w:val="26C9ACD0"/>
    <w:rsid w:val="26DDA97F"/>
    <w:rsid w:val="26EA4F69"/>
    <w:rsid w:val="26F67097"/>
    <w:rsid w:val="273612A2"/>
    <w:rsid w:val="275A3FA6"/>
    <w:rsid w:val="27619138"/>
    <w:rsid w:val="27683839"/>
    <w:rsid w:val="2775C722"/>
    <w:rsid w:val="2781F088"/>
    <w:rsid w:val="27AC9BD7"/>
    <w:rsid w:val="27B73DCE"/>
    <w:rsid w:val="27CC9BA3"/>
    <w:rsid w:val="27E004D9"/>
    <w:rsid w:val="27EA95B5"/>
    <w:rsid w:val="282D82CC"/>
    <w:rsid w:val="28639140"/>
    <w:rsid w:val="287AE4C0"/>
    <w:rsid w:val="28DDF1E7"/>
    <w:rsid w:val="2928B0D7"/>
    <w:rsid w:val="2962D269"/>
    <w:rsid w:val="297A86AE"/>
    <w:rsid w:val="29866DD6"/>
    <w:rsid w:val="29AA9D18"/>
    <w:rsid w:val="29B71C74"/>
    <w:rsid w:val="29D20900"/>
    <w:rsid w:val="2A07A77B"/>
    <w:rsid w:val="2A220BB1"/>
    <w:rsid w:val="2AB534D3"/>
    <w:rsid w:val="2ABC2404"/>
    <w:rsid w:val="2AD65CC4"/>
    <w:rsid w:val="2AD85D0E"/>
    <w:rsid w:val="2AF0E9E4"/>
    <w:rsid w:val="2B0238BC"/>
    <w:rsid w:val="2B3B2E67"/>
    <w:rsid w:val="2B50A2EE"/>
    <w:rsid w:val="2B6478A8"/>
    <w:rsid w:val="2B7F431C"/>
    <w:rsid w:val="2BB63CF3"/>
    <w:rsid w:val="2BB85BD5"/>
    <w:rsid w:val="2BC2370B"/>
    <w:rsid w:val="2BC89DA0"/>
    <w:rsid w:val="2BD4B897"/>
    <w:rsid w:val="2BEFC4C4"/>
    <w:rsid w:val="2BF4E3FE"/>
    <w:rsid w:val="2C06EB8B"/>
    <w:rsid w:val="2C14DE49"/>
    <w:rsid w:val="2C375588"/>
    <w:rsid w:val="2C3D0786"/>
    <w:rsid w:val="2C6A3440"/>
    <w:rsid w:val="2C7ED4A6"/>
    <w:rsid w:val="2C83C989"/>
    <w:rsid w:val="2CBAD23A"/>
    <w:rsid w:val="2CC98CD9"/>
    <w:rsid w:val="2CD17843"/>
    <w:rsid w:val="2CFFFADC"/>
    <w:rsid w:val="2D0F142E"/>
    <w:rsid w:val="2D16FBE2"/>
    <w:rsid w:val="2D456D67"/>
    <w:rsid w:val="2D55C9ED"/>
    <w:rsid w:val="2D673E8B"/>
    <w:rsid w:val="2DB25C7B"/>
    <w:rsid w:val="2DBAFEA6"/>
    <w:rsid w:val="2DBB50E5"/>
    <w:rsid w:val="2DC452BD"/>
    <w:rsid w:val="2E0B388C"/>
    <w:rsid w:val="2E147936"/>
    <w:rsid w:val="2E241904"/>
    <w:rsid w:val="2E2D2478"/>
    <w:rsid w:val="2E459ED5"/>
    <w:rsid w:val="2E5679DD"/>
    <w:rsid w:val="2E9EB238"/>
    <w:rsid w:val="2EA0B670"/>
    <w:rsid w:val="2EB55DDB"/>
    <w:rsid w:val="2EED85E8"/>
    <w:rsid w:val="2F0490E7"/>
    <w:rsid w:val="2F2EAD08"/>
    <w:rsid w:val="2F3C4E7E"/>
    <w:rsid w:val="2F470600"/>
    <w:rsid w:val="2F63F72C"/>
    <w:rsid w:val="2F717DDF"/>
    <w:rsid w:val="2F91E235"/>
    <w:rsid w:val="2F94BEE1"/>
    <w:rsid w:val="2FA91461"/>
    <w:rsid w:val="2FB874CF"/>
    <w:rsid w:val="2FC3017F"/>
    <w:rsid w:val="2FE353C2"/>
    <w:rsid w:val="2FF4AFF7"/>
    <w:rsid w:val="2FF52037"/>
    <w:rsid w:val="304133B3"/>
    <w:rsid w:val="304EE2B0"/>
    <w:rsid w:val="3081D062"/>
    <w:rsid w:val="30980301"/>
    <w:rsid w:val="311A3EFF"/>
    <w:rsid w:val="311ACBA9"/>
    <w:rsid w:val="315A4BFE"/>
    <w:rsid w:val="31B556D3"/>
    <w:rsid w:val="31B6DB56"/>
    <w:rsid w:val="31D7EC25"/>
    <w:rsid w:val="32403663"/>
    <w:rsid w:val="325B8EB7"/>
    <w:rsid w:val="32A23F86"/>
    <w:rsid w:val="32A4EA0D"/>
    <w:rsid w:val="32A88145"/>
    <w:rsid w:val="32BE0753"/>
    <w:rsid w:val="32C68637"/>
    <w:rsid w:val="32CDA8FB"/>
    <w:rsid w:val="32DC8199"/>
    <w:rsid w:val="32FA9D6A"/>
    <w:rsid w:val="32FAA115"/>
    <w:rsid w:val="3316C7FA"/>
    <w:rsid w:val="3327C52F"/>
    <w:rsid w:val="33320299"/>
    <w:rsid w:val="3332601F"/>
    <w:rsid w:val="334A771B"/>
    <w:rsid w:val="335A2BA5"/>
    <w:rsid w:val="3370BD8B"/>
    <w:rsid w:val="339FAADA"/>
    <w:rsid w:val="33BD136B"/>
    <w:rsid w:val="33C2FFE5"/>
    <w:rsid w:val="34146261"/>
    <w:rsid w:val="34288CFA"/>
    <w:rsid w:val="34372566"/>
    <w:rsid w:val="34635BE7"/>
    <w:rsid w:val="34939774"/>
    <w:rsid w:val="34AABA16"/>
    <w:rsid w:val="34C1CCFF"/>
    <w:rsid w:val="34E5D880"/>
    <w:rsid w:val="34EB5D14"/>
    <w:rsid w:val="351460ED"/>
    <w:rsid w:val="35193943"/>
    <w:rsid w:val="35583E6E"/>
    <w:rsid w:val="3587F8A6"/>
    <w:rsid w:val="3591AF3D"/>
    <w:rsid w:val="35A2FE6E"/>
    <w:rsid w:val="35DF79CA"/>
    <w:rsid w:val="36008B2E"/>
    <w:rsid w:val="3614B245"/>
    <w:rsid w:val="361A0206"/>
    <w:rsid w:val="36480AE2"/>
    <w:rsid w:val="364D577F"/>
    <w:rsid w:val="36B5DD87"/>
    <w:rsid w:val="36C6A3A1"/>
    <w:rsid w:val="36CE231D"/>
    <w:rsid w:val="36E85E87"/>
    <w:rsid w:val="36EAF0B9"/>
    <w:rsid w:val="37113B80"/>
    <w:rsid w:val="371C0F28"/>
    <w:rsid w:val="37213FB6"/>
    <w:rsid w:val="372A3CA1"/>
    <w:rsid w:val="3733719D"/>
    <w:rsid w:val="3757D4DF"/>
    <w:rsid w:val="378485B6"/>
    <w:rsid w:val="379B7BA2"/>
    <w:rsid w:val="37E0D8A4"/>
    <w:rsid w:val="37E65BC1"/>
    <w:rsid w:val="381DEB45"/>
    <w:rsid w:val="382E7A7A"/>
    <w:rsid w:val="38371685"/>
    <w:rsid w:val="3837CF2B"/>
    <w:rsid w:val="385B2964"/>
    <w:rsid w:val="38602DB5"/>
    <w:rsid w:val="38647959"/>
    <w:rsid w:val="386C19C7"/>
    <w:rsid w:val="387D3279"/>
    <w:rsid w:val="38A463ED"/>
    <w:rsid w:val="38D7B8D6"/>
    <w:rsid w:val="38DD11D2"/>
    <w:rsid w:val="38FD4CFC"/>
    <w:rsid w:val="38FFE4C7"/>
    <w:rsid w:val="3905BDDC"/>
    <w:rsid w:val="390E78FC"/>
    <w:rsid w:val="392F61C9"/>
    <w:rsid w:val="3935BCC2"/>
    <w:rsid w:val="3940B021"/>
    <w:rsid w:val="394A4F9E"/>
    <w:rsid w:val="396D37CE"/>
    <w:rsid w:val="39864499"/>
    <w:rsid w:val="39891F61"/>
    <w:rsid w:val="39A95652"/>
    <w:rsid w:val="39AFA9E7"/>
    <w:rsid w:val="39BC7867"/>
    <w:rsid w:val="39DA2D4E"/>
    <w:rsid w:val="3A073D79"/>
    <w:rsid w:val="3A0781BA"/>
    <w:rsid w:val="3A1687DE"/>
    <w:rsid w:val="3A1B61BF"/>
    <w:rsid w:val="3A77F36D"/>
    <w:rsid w:val="3AEBE8F7"/>
    <w:rsid w:val="3AF0E5B9"/>
    <w:rsid w:val="3AF5D9A0"/>
    <w:rsid w:val="3B2B6B75"/>
    <w:rsid w:val="3B446CC4"/>
    <w:rsid w:val="3B551994"/>
    <w:rsid w:val="3BA5632C"/>
    <w:rsid w:val="3BBE0B9A"/>
    <w:rsid w:val="3BF0B175"/>
    <w:rsid w:val="3C01A4DB"/>
    <w:rsid w:val="3C1C977E"/>
    <w:rsid w:val="3C240244"/>
    <w:rsid w:val="3C3E5EA6"/>
    <w:rsid w:val="3C62F77C"/>
    <w:rsid w:val="3C6D5D20"/>
    <w:rsid w:val="3C8944EA"/>
    <w:rsid w:val="3C966740"/>
    <w:rsid w:val="3C9D9B0D"/>
    <w:rsid w:val="3C9FD901"/>
    <w:rsid w:val="3CB27C50"/>
    <w:rsid w:val="3CCE3A43"/>
    <w:rsid w:val="3CE9305C"/>
    <w:rsid w:val="3CED2DEE"/>
    <w:rsid w:val="3D024939"/>
    <w:rsid w:val="3D25BA0A"/>
    <w:rsid w:val="3D38816A"/>
    <w:rsid w:val="3D5819D7"/>
    <w:rsid w:val="3D8F9869"/>
    <w:rsid w:val="3DBAE8B8"/>
    <w:rsid w:val="3DD1B572"/>
    <w:rsid w:val="3DD69918"/>
    <w:rsid w:val="3DD718AC"/>
    <w:rsid w:val="3DE45223"/>
    <w:rsid w:val="3DEEDEBC"/>
    <w:rsid w:val="3E0A12C5"/>
    <w:rsid w:val="3E11F668"/>
    <w:rsid w:val="3E1CB7A6"/>
    <w:rsid w:val="3E7F03D5"/>
    <w:rsid w:val="3E82705D"/>
    <w:rsid w:val="3E837B40"/>
    <w:rsid w:val="3E8C9527"/>
    <w:rsid w:val="3ECA2DB2"/>
    <w:rsid w:val="3F3CA262"/>
    <w:rsid w:val="3F49E98B"/>
    <w:rsid w:val="3F516138"/>
    <w:rsid w:val="3F5F0E10"/>
    <w:rsid w:val="3F6411F0"/>
    <w:rsid w:val="3F68D816"/>
    <w:rsid w:val="3F6C2895"/>
    <w:rsid w:val="3F6CF09A"/>
    <w:rsid w:val="3F9AA4A0"/>
    <w:rsid w:val="3FC8623E"/>
    <w:rsid w:val="3FD044C4"/>
    <w:rsid w:val="3FDC5911"/>
    <w:rsid w:val="3FFA8C66"/>
    <w:rsid w:val="40012BDB"/>
    <w:rsid w:val="4003C8F2"/>
    <w:rsid w:val="40145422"/>
    <w:rsid w:val="401C6183"/>
    <w:rsid w:val="403BA72F"/>
    <w:rsid w:val="407607BB"/>
    <w:rsid w:val="40778EF0"/>
    <w:rsid w:val="4082C09F"/>
    <w:rsid w:val="40A906AA"/>
    <w:rsid w:val="40BEAC04"/>
    <w:rsid w:val="40F3B074"/>
    <w:rsid w:val="40F9C743"/>
    <w:rsid w:val="4102F5F7"/>
    <w:rsid w:val="41047F04"/>
    <w:rsid w:val="4120B39B"/>
    <w:rsid w:val="412106B3"/>
    <w:rsid w:val="41430707"/>
    <w:rsid w:val="4147E796"/>
    <w:rsid w:val="4174C64B"/>
    <w:rsid w:val="417AE8FE"/>
    <w:rsid w:val="4192587E"/>
    <w:rsid w:val="41B1ACAC"/>
    <w:rsid w:val="41BB9C38"/>
    <w:rsid w:val="41BBCDA1"/>
    <w:rsid w:val="41C575D5"/>
    <w:rsid w:val="41D7E065"/>
    <w:rsid w:val="41F8A53A"/>
    <w:rsid w:val="4206E2E7"/>
    <w:rsid w:val="421F45B4"/>
    <w:rsid w:val="42398EEB"/>
    <w:rsid w:val="4248CF29"/>
    <w:rsid w:val="424FA82A"/>
    <w:rsid w:val="42895B1B"/>
    <w:rsid w:val="428BA0DC"/>
    <w:rsid w:val="42A431EF"/>
    <w:rsid w:val="42C2989A"/>
    <w:rsid w:val="42CC5E81"/>
    <w:rsid w:val="434168A4"/>
    <w:rsid w:val="4350884E"/>
    <w:rsid w:val="4350EBAF"/>
    <w:rsid w:val="43570ABD"/>
    <w:rsid w:val="4361DA21"/>
    <w:rsid w:val="436A961B"/>
    <w:rsid w:val="4378F123"/>
    <w:rsid w:val="437A40A2"/>
    <w:rsid w:val="4382B7D7"/>
    <w:rsid w:val="43C161E6"/>
    <w:rsid w:val="43CDFEEB"/>
    <w:rsid w:val="43EA3FB1"/>
    <w:rsid w:val="43F91C41"/>
    <w:rsid w:val="441F0D08"/>
    <w:rsid w:val="44329DA6"/>
    <w:rsid w:val="4440B803"/>
    <w:rsid w:val="4449416D"/>
    <w:rsid w:val="4450CE38"/>
    <w:rsid w:val="445DD0BA"/>
    <w:rsid w:val="44973327"/>
    <w:rsid w:val="44BC756A"/>
    <w:rsid w:val="4550D018"/>
    <w:rsid w:val="458653DE"/>
    <w:rsid w:val="4594C051"/>
    <w:rsid w:val="459B2DD2"/>
    <w:rsid w:val="45AFB258"/>
    <w:rsid w:val="45BAED3D"/>
    <w:rsid w:val="45CFA767"/>
    <w:rsid w:val="45D363BA"/>
    <w:rsid w:val="460F75BC"/>
    <w:rsid w:val="463D031B"/>
    <w:rsid w:val="46994494"/>
    <w:rsid w:val="4699C86D"/>
    <w:rsid w:val="469F699B"/>
    <w:rsid w:val="46A6DEC9"/>
    <w:rsid w:val="46A97129"/>
    <w:rsid w:val="46AC8867"/>
    <w:rsid w:val="46AD3E8D"/>
    <w:rsid w:val="46BD8E38"/>
    <w:rsid w:val="47443FCF"/>
    <w:rsid w:val="475A5766"/>
    <w:rsid w:val="47660291"/>
    <w:rsid w:val="47E04814"/>
    <w:rsid w:val="48000416"/>
    <w:rsid w:val="482D9521"/>
    <w:rsid w:val="4832047D"/>
    <w:rsid w:val="4862437A"/>
    <w:rsid w:val="4871361C"/>
    <w:rsid w:val="489E200E"/>
    <w:rsid w:val="48CE93C8"/>
    <w:rsid w:val="4902DBC0"/>
    <w:rsid w:val="493F9D0D"/>
    <w:rsid w:val="495A7E33"/>
    <w:rsid w:val="498733E7"/>
    <w:rsid w:val="49ACC1D5"/>
    <w:rsid w:val="49B3E3EA"/>
    <w:rsid w:val="49CE74A2"/>
    <w:rsid w:val="49E7FF41"/>
    <w:rsid w:val="49EF3369"/>
    <w:rsid w:val="49F00A4D"/>
    <w:rsid w:val="49FA4AF3"/>
    <w:rsid w:val="4A07938A"/>
    <w:rsid w:val="4A0B38FC"/>
    <w:rsid w:val="4A0D79DC"/>
    <w:rsid w:val="4A64BA2B"/>
    <w:rsid w:val="4A6AC56C"/>
    <w:rsid w:val="4AAE4659"/>
    <w:rsid w:val="4AB60661"/>
    <w:rsid w:val="4AB73B26"/>
    <w:rsid w:val="4AC728B8"/>
    <w:rsid w:val="4B118618"/>
    <w:rsid w:val="4B509C16"/>
    <w:rsid w:val="4B6FC916"/>
    <w:rsid w:val="4B70F662"/>
    <w:rsid w:val="4B82BC78"/>
    <w:rsid w:val="4B9F0DE4"/>
    <w:rsid w:val="4BD1299A"/>
    <w:rsid w:val="4BEAB9C8"/>
    <w:rsid w:val="4C0D0624"/>
    <w:rsid w:val="4C35F5BA"/>
    <w:rsid w:val="4C8F1417"/>
    <w:rsid w:val="4CAB8432"/>
    <w:rsid w:val="4CAF93A6"/>
    <w:rsid w:val="4CC45B9C"/>
    <w:rsid w:val="4CCBC729"/>
    <w:rsid w:val="4CE59C9F"/>
    <w:rsid w:val="4CE93B14"/>
    <w:rsid w:val="4CFC6073"/>
    <w:rsid w:val="4D330F7E"/>
    <w:rsid w:val="4D5A9952"/>
    <w:rsid w:val="4D72A75D"/>
    <w:rsid w:val="4DE71709"/>
    <w:rsid w:val="4E23E6B4"/>
    <w:rsid w:val="4E2AB6CE"/>
    <w:rsid w:val="4E667F5B"/>
    <w:rsid w:val="4E6AF560"/>
    <w:rsid w:val="4E73A405"/>
    <w:rsid w:val="4E8F8A0E"/>
    <w:rsid w:val="4E8F9F2A"/>
    <w:rsid w:val="4EB5C126"/>
    <w:rsid w:val="4EDD3D34"/>
    <w:rsid w:val="4EF64CA2"/>
    <w:rsid w:val="4F4DB5D6"/>
    <w:rsid w:val="4F7E072B"/>
    <w:rsid w:val="4F9992C6"/>
    <w:rsid w:val="4FAF2560"/>
    <w:rsid w:val="4FB1DEB8"/>
    <w:rsid w:val="4FB9EC26"/>
    <w:rsid w:val="4FD81F4D"/>
    <w:rsid w:val="4FDD39A6"/>
    <w:rsid w:val="5007CBF3"/>
    <w:rsid w:val="500E80E7"/>
    <w:rsid w:val="5045708D"/>
    <w:rsid w:val="50D13A57"/>
    <w:rsid w:val="50F68043"/>
    <w:rsid w:val="514F0B5F"/>
    <w:rsid w:val="5155B3A3"/>
    <w:rsid w:val="51918508"/>
    <w:rsid w:val="51926F59"/>
    <w:rsid w:val="51B6A686"/>
    <w:rsid w:val="51BB72A5"/>
    <w:rsid w:val="51BD4D9A"/>
    <w:rsid w:val="51CB4365"/>
    <w:rsid w:val="51DAAC04"/>
    <w:rsid w:val="51E6A56D"/>
    <w:rsid w:val="51EB453D"/>
    <w:rsid w:val="51F87740"/>
    <w:rsid w:val="52030A6F"/>
    <w:rsid w:val="5215EAA5"/>
    <w:rsid w:val="521DC96E"/>
    <w:rsid w:val="52207098"/>
    <w:rsid w:val="52328370"/>
    <w:rsid w:val="52431770"/>
    <w:rsid w:val="527B8AB7"/>
    <w:rsid w:val="52A00351"/>
    <w:rsid w:val="52CCDDBC"/>
    <w:rsid w:val="52CE7BBC"/>
    <w:rsid w:val="52D2E273"/>
    <w:rsid w:val="52E30D84"/>
    <w:rsid w:val="5306C791"/>
    <w:rsid w:val="53336478"/>
    <w:rsid w:val="53399CFA"/>
    <w:rsid w:val="533EDC82"/>
    <w:rsid w:val="536770BA"/>
    <w:rsid w:val="53748192"/>
    <w:rsid w:val="5391F0D6"/>
    <w:rsid w:val="53950CC6"/>
    <w:rsid w:val="53B20F66"/>
    <w:rsid w:val="53CAC4D8"/>
    <w:rsid w:val="53E57637"/>
    <w:rsid w:val="53F8656E"/>
    <w:rsid w:val="53FE7F78"/>
    <w:rsid w:val="54198484"/>
    <w:rsid w:val="541A63B1"/>
    <w:rsid w:val="542FC37A"/>
    <w:rsid w:val="54578BAB"/>
    <w:rsid w:val="545D97A0"/>
    <w:rsid w:val="5462EDAA"/>
    <w:rsid w:val="54803A11"/>
    <w:rsid w:val="54880A4B"/>
    <w:rsid w:val="54A6D6BF"/>
    <w:rsid w:val="54A79216"/>
    <w:rsid w:val="54BEEE7B"/>
    <w:rsid w:val="54C79FFC"/>
    <w:rsid w:val="54CBDFDC"/>
    <w:rsid w:val="54D2A4E4"/>
    <w:rsid w:val="5508BDC2"/>
    <w:rsid w:val="5525E7F3"/>
    <w:rsid w:val="553B2DBD"/>
    <w:rsid w:val="556B67A5"/>
    <w:rsid w:val="5571882C"/>
    <w:rsid w:val="558CEF8F"/>
    <w:rsid w:val="55ADEF26"/>
    <w:rsid w:val="55D2D8EE"/>
    <w:rsid w:val="5617C198"/>
    <w:rsid w:val="562E38FB"/>
    <w:rsid w:val="567430BB"/>
    <w:rsid w:val="5674C3D5"/>
    <w:rsid w:val="56A8DB7D"/>
    <w:rsid w:val="56AA8662"/>
    <w:rsid w:val="56DA25C1"/>
    <w:rsid w:val="56DC397B"/>
    <w:rsid w:val="56DD45E3"/>
    <w:rsid w:val="56FC0283"/>
    <w:rsid w:val="570F65B3"/>
    <w:rsid w:val="574AD171"/>
    <w:rsid w:val="575DBC1F"/>
    <w:rsid w:val="576F1E04"/>
    <w:rsid w:val="57A38482"/>
    <w:rsid w:val="57DE2AE3"/>
    <w:rsid w:val="5803B7C6"/>
    <w:rsid w:val="5823D510"/>
    <w:rsid w:val="58565D93"/>
    <w:rsid w:val="5881B9F2"/>
    <w:rsid w:val="588FFB7E"/>
    <w:rsid w:val="58B33D1B"/>
    <w:rsid w:val="58B63CE1"/>
    <w:rsid w:val="58C8F214"/>
    <w:rsid w:val="58FEF197"/>
    <w:rsid w:val="5901E8C7"/>
    <w:rsid w:val="591BA1E9"/>
    <w:rsid w:val="592AB363"/>
    <w:rsid w:val="59840DD2"/>
    <w:rsid w:val="598C5324"/>
    <w:rsid w:val="59934694"/>
    <w:rsid w:val="59A23B4F"/>
    <w:rsid w:val="59C27D23"/>
    <w:rsid w:val="5A070684"/>
    <w:rsid w:val="5A071A99"/>
    <w:rsid w:val="5A183352"/>
    <w:rsid w:val="5A1B2B6D"/>
    <w:rsid w:val="5A31B0C4"/>
    <w:rsid w:val="5A39194D"/>
    <w:rsid w:val="5A40BE35"/>
    <w:rsid w:val="5A4ECCE0"/>
    <w:rsid w:val="5A94F99B"/>
    <w:rsid w:val="5AD92E51"/>
    <w:rsid w:val="5ADF9258"/>
    <w:rsid w:val="5B22BE1B"/>
    <w:rsid w:val="5B5B771B"/>
    <w:rsid w:val="5B81A198"/>
    <w:rsid w:val="5B85F5EB"/>
    <w:rsid w:val="5B99E544"/>
    <w:rsid w:val="5BAADCC3"/>
    <w:rsid w:val="5BAFBA1F"/>
    <w:rsid w:val="5BE24297"/>
    <w:rsid w:val="5BF014D0"/>
    <w:rsid w:val="5BF53811"/>
    <w:rsid w:val="5C12BF6A"/>
    <w:rsid w:val="5C18AABC"/>
    <w:rsid w:val="5C2AE2BE"/>
    <w:rsid w:val="5C2F844E"/>
    <w:rsid w:val="5C3853DB"/>
    <w:rsid w:val="5C8E0413"/>
    <w:rsid w:val="5C9119AA"/>
    <w:rsid w:val="5CAD6CA1"/>
    <w:rsid w:val="5CC57A53"/>
    <w:rsid w:val="5CD370F4"/>
    <w:rsid w:val="5CE1EEE9"/>
    <w:rsid w:val="5D09E2E8"/>
    <w:rsid w:val="5D14F651"/>
    <w:rsid w:val="5D319C14"/>
    <w:rsid w:val="5D51CE36"/>
    <w:rsid w:val="5D573796"/>
    <w:rsid w:val="5D5CC62C"/>
    <w:rsid w:val="5D65C98E"/>
    <w:rsid w:val="5D980761"/>
    <w:rsid w:val="5DB6A8DD"/>
    <w:rsid w:val="5DBA5F50"/>
    <w:rsid w:val="5DBE0C60"/>
    <w:rsid w:val="5DCA5481"/>
    <w:rsid w:val="5DE177BD"/>
    <w:rsid w:val="5DE34BE7"/>
    <w:rsid w:val="5DF75CE9"/>
    <w:rsid w:val="5DFACD28"/>
    <w:rsid w:val="5E098A37"/>
    <w:rsid w:val="5E162C32"/>
    <w:rsid w:val="5E166173"/>
    <w:rsid w:val="5E581444"/>
    <w:rsid w:val="5E83D397"/>
    <w:rsid w:val="5EB95C5F"/>
    <w:rsid w:val="5EE69E4F"/>
    <w:rsid w:val="5F24B182"/>
    <w:rsid w:val="5F2F4967"/>
    <w:rsid w:val="5F39AE9A"/>
    <w:rsid w:val="5F3FDFC6"/>
    <w:rsid w:val="5F5A0D9A"/>
    <w:rsid w:val="5F67350E"/>
    <w:rsid w:val="5F7E2F57"/>
    <w:rsid w:val="5F816A1A"/>
    <w:rsid w:val="5FADEF1D"/>
    <w:rsid w:val="5FC01019"/>
    <w:rsid w:val="5FCEC2F5"/>
    <w:rsid w:val="5FFF1DE0"/>
    <w:rsid w:val="60122604"/>
    <w:rsid w:val="60746F84"/>
    <w:rsid w:val="607FF693"/>
    <w:rsid w:val="60AD8CBD"/>
    <w:rsid w:val="60B1CE07"/>
    <w:rsid w:val="60F83C3E"/>
    <w:rsid w:val="6102172E"/>
    <w:rsid w:val="610BAAC1"/>
    <w:rsid w:val="6130C569"/>
    <w:rsid w:val="6189F0EB"/>
    <w:rsid w:val="618FDAA3"/>
    <w:rsid w:val="61A574F1"/>
    <w:rsid w:val="61BAF979"/>
    <w:rsid w:val="61D7AA72"/>
    <w:rsid w:val="61E78C1A"/>
    <w:rsid w:val="61FB42F5"/>
    <w:rsid w:val="62058CDD"/>
    <w:rsid w:val="62123EC4"/>
    <w:rsid w:val="6215E251"/>
    <w:rsid w:val="621D64D2"/>
    <w:rsid w:val="626F1829"/>
    <w:rsid w:val="62B56217"/>
    <w:rsid w:val="62F8A80D"/>
    <w:rsid w:val="633F9C81"/>
    <w:rsid w:val="63512D8A"/>
    <w:rsid w:val="6351F6CC"/>
    <w:rsid w:val="63898ACD"/>
    <w:rsid w:val="6390B613"/>
    <w:rsid w:val="63AAECE5"/>
    <w:rsid w:val="63F6532A"/>
    <w:rsid w:val="63FB6B90"/>
    <w:rsid w:val="6405B222"/>
    <w:rsid w:val="6406512A"/>
    <w:rsid w:val="6416164A"/>
    <w:rsid w:val="64172A52"/>
    <w:rsid w:val="647B8677"/>
    <w:rsid w:val="6490E822"/>
    <w:rsid w:val="6493CFEE"/>
    <w:rsid w:val="64982FC0"/>
    <w:rsid w:val="649AD16E"/>
    <w:rsid w:val="64A5F7BB"/>
    <w:rsid w:val="64AFF7F3"/>
    <w:rsid w:val="64B0A332"/>
    <w:rsid w:val="64F82630"/>
    <w:rsid w:val="65736F2D"/>
    <w:rsid w:val="6586F280"/>
    <w:rsid w:val="659745FB"/>
    <w:rsid w:val="659D6354"/>
    <w:rsid w:val="65D09450"/>
    <w:rsid w:val="65F2A0B1"/>
    <w:rsid w:val="66208197"/>
    <w:rsid w:val="66581D9C"/>
    <w:rsid w:val="666CB3E0"/>
    <w:rsid w:val="669E1A48"/>
    <w:rsid w:val="66ACD58A"/>
    <w:rsid w:val="66B9BF47"/>
    <w:rsid w:val="66CA7F53"/>
    <w:rsid w:val="66DAC953"/>
    <w:rsid w:val="66EF5928"/>
    <w:rsid w:val="670B4F4E"/>
    <w:rsid w:val="67136E3F"/>
    <w:rsid w:val="671A58DF"/>
    <w:rsid w:val="6728FC8D"/>
    <w:rsid w:val="674FD930"/>
    <w:rsid w:val="676D8C93"/>
    <w:rsid w:val="6774B029"/>
    <w:rsid w:val="67894CBA"/>
    <w:rsid w:val="67C48327"/>
    <w:rsid w:val="67DFAD18"/>
    <w:rsid w:val="67EB5BDC"/>
    <w:rsid w:val="682270AC"/>
    <w:rsid w:val="6825B7CA"/>
    <w:rsid w:val="684ED0EC"/>
    <w:rsid w:val="6854F085"/>
    <w:rsid w:val="68665473"/>
    <w:rsid w:val="688950A4"/>
    <w:rsid w:val="68A099F5"/>
    <w:rsid w:val="68CD6427"/>
    <w:rsid w:val="68CF25AC"/>
    <w:rsid w:val="68EB3A1D"/>
    <w:rsid w:val="68F26508"/>
    <w:rsid w:val="68FC6818"/>
    <w:rsid w:val="6916957A"/>
    <w:rsid w:val="693C643B"/>
    <w:rsid w:val="69529C94"/>
    <w:rsid w:val="695F3813"/>
    <w:rsid w:val="697BABA3"/>
    <w:rsid w:val="6980525E"/>
    <w:rsid w:val="69894CB9"/>
    <w:rsid w:val="69AC2A2A"/>
    <w:rsid w:val="69DFFFBF"/>
    <w:rsid w:val="69E3BD21"/>
    <w:rsid w:val="6A17075B"/>
    <w:rsid w:val="6A1E9B27"/>
    <w:rsid w:val="6A2906E8"/>
    <w:rsid w:val="6A347AB1"/>
    <w:rsid w:val="6A5BC486"/>
    <w:rsid w:val="6A84E790"/>
    <w:rsid w:val="6B235AA0"/>
    <w:rsid w:val="6B25C42D"/>
    <w:rsid w:val="6B2D07ED"/>
    <w:rsid w:val="6B5DC692"/>
    <w:rsid w:val="6B606158"/>
    <w:rsid w:val="6B60C716"/>
    <w:rsid w:val="6B63CB15"/>
    <w:rsid w:val="6BB3C934"/>
    <w:rsid w:val="6BBEC488"/>
    <w:rsid w:val="6BEDB6CA"/>
    <w:rsid w:val="6C031BA3"/>
    <w:rsid w:val="6C0A3FE9"/>
    <w:rsid w:val="6C1692E1"/>
    <w:rsid w:val="6C242EE2"/>
    <w:rsid w:val="6C3821C8"/>
    <w:rsid w:val="6C44766D"/>
    <w:rsid w:val="6C7021C7"/>
    <w:rsid w:val="6C79EE6D"/>
    <w:rsid w:val="6C884A1D"/>
    <w:rsid w:val="6D72CBCB"/>
    <w:rsid w:val="6D988509"/>
    <w:rsid w:val="6DBF84C0"/>
    <w:rsid w:val="6DC02575"/>
    <w:rsid w:val="6DFA9D90"/>
    <w:rsid w:val="6E3FE17E"/>
    <w:rsid w:val="6E430ACF"/>
    <w:rsid w:val="6E66E238"/>
    <w:rsid w:val="6E7720D7"/>
    <w:rsid w:val="6E84EFA5"/>
    <w:rsid w:val="6EAB2E75"/>
    <w:rsid w:val="6EE534C3"/>
    <w:rsid w:val="6EFBCA77"/>
    <w:rsid w:val="6F119120"/>
    <w:rsid w:val="6F13D190"/>
    <w:rsid w:val="6F2CCE5E"/>
    <w:rsid w:val="6F778415"/>
    <w:rsid w:val="6F881BD1"/>
    <w:rsid w:val="6FA589EA"/>
    <w:rsid w:val="6FBF7A36"/>
    <w:rsid w:val="6FD30484"/>
    <w:rsid w:val="6FD387B4"/>
    <w:rsid w:val="6FDC3E07"/>
    <w:rsid w:val="6FFBE898"/>
    <w:rsid w:val="700AD489"/>
    <w:rsid w:val="7035DDBA"/>
    <w:rsid w:val="704047B3"/>
    <w:rsid w:val="7050E4B7"/>
    <w:rsid w:val="70880B04"/>
    <w:rsid w:val="708D4C38"/>
    <w:rsid w:val="710261F1"/>
    <w:rsid w:val="71334299"/>
    <w:rsid w:val="713FA208"/>
    <w:rsid w:val="714ED2EE"/>
    <w:rsid w:val="71760101"/>
    <w:rsid w:val="717F39AA"/>
    <w:rsid w:val="718F3E16"/>
    <w:rsid w:val="719553A6"/>
    <w:rsid w:val="71A2F631"/>
    <w:rsid w:val="71B30E44"/>
    <w:rsid w:val="71D1F6D1"/>
    <w:rsid w:val="72353394"/>
    <w:rsid w:val="72391513"/>
    <w:rsid w:val="723F4FCD"/>
    <w:rsid w:val="724FDE0C"/>
    <w:rsid w:val="7274BA1C"/>
    <w:rsid w:val="7277F0DD"/>
    <w:rsid w:val="728A273F"/>
    <w:rsid w:val="72B7F139"/>
    <w:rsid w:val="72C3A320"/>
    <w:rsid w:val="72C52F0B"/>
    <w:rsid w:val="72E41D2F"/>
    <w:rsid w:val="72E620E8"/>
    <w:rsid w:val="72E7A43F"/>
    <w:rsid w:val="7312ACA4"/>
    <w:rsid w:val="731CEB87"/>
    <w:rsid w:val="7339FE5C"/>
    <w:rsid w:val="73704ED1"/>
    <w:rsid w:val="73B1C05E"/>
    <w:rsid w:val="73BA64A7"/>
    <w:rsid w:val="73BECA39"/>
    <w:rsid w:val="741E5EC1"/>
    <w:rsid w:val="742678E1"/>
    <w:rsid w:val="746C28D7"/>
    <w:rsid w:val="748468E5"/>
    <w:rsid w:val="749CF636"/>
    <w:rsid w:val="74B29BD0"/>
    <w:rsid w:val="74B855BF"/>
    <w:rsid w:val="74C4F22F"/>
    <w:rsid w:val="74C642B9"/>
    <w:rsid w:val="74D38F76"/>
    <w:rsid w:val="74D57E61"/>
    <w:rsid w:val="750AC9D2"/>
    <w:rsid w:val="7536E939"/>
    <w:rsid w:val="75807B01"/>
    <w:rsid w:val="7585495A"/>
    <w:rsid w:val="75D9E0E9"/>
    <w:rsid w:val="75EFB4FC"/>
    <w:rsid w:val="75FAAF74"/>
    <w:rsid w:val="76200494"/>
    <w:rsid w:val="7633C81F"/>
    <w:rsid w:val="7657820D"/>
    <w:rsid w:val="7659327B"/>
    <w:rsid w:val="76639957"/>
    <w:rsid w:val="767B7042"/>
    <w:rsid w:val="7681F699"/>
    <w:rsid w:val="768F0D39"/>
    <w:rsid w:val="76916154"/>
    <w:rsid w:val="76B4B983"/>
    <w:rsid w:val="76E1AE6E"/>
    <w:rsid w:val="77218E47"/>
    <w:rsid w:val="775E1F44"/>
    <w:rsid w:val="778B7904"/>
    <w:rsid w:val="7795FA83"/>
    <w:rsid w:val="779CB5C0"/>
    <w:rsid w:val="77B789CE"/>
    <w:rsid w:val="780DD377"/>
    <w:rsid w:val="78251ED3"/>
    <w:rsid w:val="7867E70B"/>
    <w:rsid w:val="78878619"/>
    <w:rsid w:val="788EA636"/>
    <w:rsid w:val="789E78C9"/>
    <w:rsid w:val="78E2BF54"/>
    <w:rsid w:val="791ECE03"/>
    <w:rsid w:val="794B9BD1"/>
    <w:rsid w:val="79606063"/>
    <w:rsid w:val="79A05438"/>
    <w:rsid w:val="79B1A24A"/>
    <w:rsid w:val="79F6CF9D"/>
    <w:rsid w:val="79FE630C"/>
    <w:rsid w:val="7A1F43BC"/>
    <w:rsid w:val="7A429E37"/>
    <w:rsid w:val="7A49BF6D"/>
    <w:rsid w:val="7A7B6A11"/>
    <w:rsid w:val="7AEA948C"/>
    <w:rsid w:val="7AF18C44"/>
    <w:rsid w:val="7B2EE3B2"/>
    <w:rsid w:val="7B404D34"/>
    <w:rsid w:val="7B4603B2"/>
    <w:rsid w:val="7B49C085"/>
    <w:rsid w:val="7B524956"/>
    <w:rsid w:val="7B683432"/>
    <w:rsid w:val="7BC4A0FE"/>
    <w:rsid w:val="7BC9FB4D"/>
    <w:rsid w:val="7BD00F5E"/>
    <w:rsid w:val="7BF10246"/>
    <w:rsid w:val="7BFBB60E"/>
    <w:rsid w:val="7C04A2D6"/>
    <w:rsid w:val="7C1D9B2C"/>
    <w:rsid w:val="7C7D5940"/>
    <w:rsid w:val="7C7DD341"/>
    <w:rsid w:val="7C9F6C55"/>
    <w:rsid w:val="7CD2459B"/>
    <w:rsid w:val="7CEEEAF3"/>
    <w:rsid w:val="7D1205D8"/>
    <w:rsid w:val="7D3D949B"/>
    <w:rsid w:val="7D65A11A"/>
    <w:rsid w:val="7D6CFF16"/>
    <w:rsid w:val="7D7362ED"/>
    <w:rsid w:val="7D82B521"/>
    <w:rsid w:val="7D9E1981"/>
    <w:rsid w:val="7DC9607C"/>
    <w:rsid w:val="7DCD5071"/>
    <w:rsid w:val="7DCE3CF9"/>
    <w:rsid w:val="7DEF6A90"/>
    <w:rsid w:val="7DFAA68C"/>
    <w:rsid w:val="7E0DC04A"/>
    <w:rsid w:val="7E0FF3B8"/>
    <w:rsid w:val="7E1B1D28"/>
    <w:rsid w:val="7E30D29C"/>
    <w:rsid w:val="7E40903C"/>
    <w:rsid w:val="7E8720AF"/>
    <w:rsid w:val="7E8CC349"/>
    <w:rsid w:val="7EEF13A7"/>
    <w:rsid w:val="7EFE198E"/>
    <w:rsid w:val="7F1904DB"/>
    <w:rsid w:val="7F2BD875"/>
    <w:rsid w:val="7F2DCAF3"/>
    <w:rsid w:val="7F5B7FD6"/>
    <w:rsid w:val="7F5F34E3"/>
    <w:rsid w:val="7F6D6E10"/>
    <w:rsid w:val="7F716AC3"/>
    <w:rsid w:val="7F95BEB6"/>
    <w:rsid w:val="7F9DC065"/>
    <w:rsid w:val="7FC1D74D"/>
    <w:rsid w:val="7FF2D90D"/>
    <w:rsid w:val="7FFE22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2AC8A9"/>
  <w15:docId w15:val="{0CCA6812-4CB0-42FF-A087-57F0C10FD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F0D5E"/>
    <w:pPr>
      <w:spacing w:after="0"/>
    </w:pPr>
  </w:style>
  <w:style w:type="paragraph" w:styleId="Nagwek1">
    <w:name w:val="heading 1"/>
    <w:basedOn w:val="Normalny"/>
    <w:next w:val="Normalny"/>
    <w:link w:val="Nagwek1Znak"/>
    <w:uiPriority w:val="9"/>
    <w:qFormat/>
    <w:rsid w:val="006A7D9A"/>
    <w:pPr>
      <w:spacing w:before="360" w:after="120" w:line="276" w:lineRule="auto"/>
      <w:contextualSpacing/>
      <w:jc w:val="center"/>
      <w:outlineLvl w:val="0"/>
    </w:pPr>
    <w:rPr>
      <w:rFonts w:ascii="Times New Roman" w:hAnsi="Times New Roman" w:cs="Times New Roman"/>
      <w:b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A63B5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D57022"/>
    <w:rPr>
      <w:color w:val="0563C1" w:themeColor="hyperlink"/>
      <w:u w:val="single"/>
    </w:rPr>
  </w:style>
  <w:style w:type="paragraph" w:styleId="Akapitzlist">
    <w:name w:val="List Paragraph"/>
    <w:basedOn w:val="Normalny"/>
    <w:uiPriority w:val="34"/>
    <w:qFormat/>
    <w:rsid w:val="00F14716"/>
    <w:pPr>
      <w:ind w:left="720"/>
      <w:contextualSpacing/>
    </w:pPr>
    <w:rPr>
      <w:rFonts w:ascii="Times New Roman" w:hAnsi="Times New Roman"/>
      <w:sz w:val="24"/>
    </w:rPr>
  </w:style>
  <w:style w:type="paragraph" w:styleId="Nagwek">
    <w:name w:val="header"/>
    <w:basedOn w:val="Normalny"/>
    <w:link w:val="NagwekZnak"/>
    <w:uiPriority w:val="99"/>
    <w:unhideWhenUsed/>
    <w:rsid w:val="00AD0D8E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AD0D8E"/>
  </w:style>
  <w:style w:type="paragraph" w:styleId="Stopka">
    <w:name w:val="footer"/>
    <w:basedOn w:val="Normalny"/>
    <w:link w:val="StopkaZnak"/>
    <w:uiPriority w:val="99"/>
    <w:unhideWhenUsed/>
    <w:rsid w:val="00AD0D8E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D0D8E"/>
  </w:style>
  <w:style w:type="character" w:styleId="Odwoaniedokomentarza">
    <w:name w:val="annotation reference"/>
    <w:basedOn w:val="Domylnaczcionkaakapitu"/>
    <w:uiPriority w:val="99"/>
    <w:semiHidden/>
    <w:unhideWhenUsed/>
    <w:rsid w:val="00FC413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FC4131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FC4131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C413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C4131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C413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C4131"/>
    <w:rPr>
      <w:rFonts w:ascii="Segoe UI" w:hAnsi="Segoe UI" w:cs="Segoe UI"/>
      <w:sz w:val="18"/>
      <w:szCs w:val="18"/>
    </w:rPr>
  </w:style>
  <w:style w:type="paragraph" w:styleId="Tekstprzypisudolnego">
    <w:name w:val="footnote text"/>
    <w:aliases w:val="Podrozdział,Footnote,Podrozdzia3"/>
    <w:basedOn w:val="Normalny"/>
    <w:link w:val="TekstprzypisudolnegoZnak"/>
    <w:unhideWhenUsed/>
    <w:rsid w:val="00666602"/>
    <w:pPr>
      <w:spacing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aliases w:val="Podrozdział Znak,Footnote Znak,Podrozdzia3 Znak"/>
    <w:basedOn w:val="Domylnaczcionkaakapitu"/>
    <w:link w:val="Tekstprzypisudolnego"/>
    <w:rsid w:val="00666602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unhideWhenUsed/>
    <w:qFormat/>
    <w:rsid w:val="00666602"/>
    <w:rPr>
      <w:vertAlign w:val="superscript"/>
    </w:rPr>
  </w:style>
  <w:style w:type="character" w:customStyle="1" w:styleId="Nagwek1Znak">
    <w:name w:val="Nagłówek 1 Znak"/>
    <w:basedOn w:val="Domylnaczcionkaakapitu"/>
    <w:link w:val="Nagwek1"/>
    <w:uiPriority w:val="9"/>
    <w:rsid w:val="006A7D9A"/>
    <w:rPr>
      <w:rFonts w:ascii="Times New Roman" w:hAnsi="Times New Roman" w:cs="Times New Roman"/>
      <w:b/>
      <w:sz w:val="28"/>
      <w:szCs w:val="28"/>
    </w:rPr>
  </w:style>
  <w:style w:type="paragraph" w:styleId="Tytu">
    <w:name w:val="Title"/>
    <w:basedOn w:val="Nagwek1"/>
    <w:next w:val="Normalny"/>
    <w:link w:val="TytuZnak"/>
    <w:uiPriority w:val="10"/>
    <w:qFormat/>
    <w:rsid w:val="00666602"/>
    <w:rPr>
      <w:sz w:val="32"/>
    </w:rPr>
  </w:style>
  <w:style w:type="character" w:customStyle="1" w:styleId="TytuZnak">
    <w:name w:val="Tytuł Znak"/>
    <w:basedOn w:val="Domylnaczcionkaakapitu"/>
    <w:link w:val="Tytu"/>
    <w:uiPriority w:val="10"/>
    <w:rsid w:val="00666602"/>
    <w:rPr>
      <w:rFonts w:ascii="Times New Roman" w:hAnsi="Times New Roman" w:cs="Times New Roman"/>
      <w:b/>
      <w:sz w:val="32"/>
      <w:szCs w:val="28"/>
    </w:rPr>
  </w:style>
  <w:style w:type="paragraph" w:styleId="Poprawka">
    <w:name w:val="Revision"/>
    <w:hidden/>
    <w:uiPriority w:val="99"/>
    <w:semiHidden/>
    <w:rsid w:val="001D535E"/>
    <w:pPr>
      <w:spacing w:after="0" w:line="240" w:lineRule="auto"/>
    </w:pPr>
  </w:style>
  <w:style w:type="character" w:customStyle="1" w:styleId="Nagwek3Znak">
    <w:name w:val="Nagłówek 3 Znak"/>
    <w:basedOn w:val="Domylnaczcionkaakapitu"/>
    <w:link w:val="Nagwek3"/>
    <w:uiPriority w:val="9"/>
    <w:semiHidden/>
    <w:rsid w:val="00A63B5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rmalnyWeb">
    <w:name w:val="Normal (Web)"/>
    <w:basedOn w:val="Normalny"/>
    <w:uiPriority w:val="99"/>
    <w:unhideWhenUsed/>
    <w:rsid w:val="00F001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1C17DF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78114E"/>
    <w:rPr>
      <w:color w:val="954F72" w:themeColor="followedHyperlink"/>
      <w:u w:val="single"/>
    </w:rPr>
  </w:style>
  <w:style w:type="paragraph" w:customStyle="1" w:styleId="Default">
    <w:name w:val="Default"/>
    <w:rsid w:val="00BA5E3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14:ligatures w14:val="standardContextual"/>
    </w:rPr>
  </w:style>
  <w:style w:type="table" w:styleId="Tabela-Siatka">
    <w:name w:val="Table Grid"/>
    <w:basedOn w:val="Standardowy"/>
    <w:uiPriority w:val="59"/>
    <w:rsid w:val="00D437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FE09EF"/>
    <w:pPr>
      <w:spacing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FE09EF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FE09E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161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1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42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8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66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3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1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9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13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43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44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2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27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8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09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56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74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0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5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7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0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7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09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08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04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14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81D759A9DEF98469B5BB9DF00E4D509" ma:contentTypeVersion="4" ma:contentTypeDescription="Utwórz nowy dokument." ma:contentTypeScope="" ma:versionID="7402638d8a6d7fbfa03b86c39b1d455f">
  <xsd:schema xmlns:xsd="http://www.w3.org/2001/XMLSchema" xmlns:xs="http://www.w3.org/2001/XMLSchema" xmlns:p="http://schemas.microsoft.com/office/2006/metadata/properties" xmlns:ns2="3272d28a-9efe-430a-8e32-8040b19a37d7" targetNamespace="http://schemas.microsoft.com/office/2006/metadata/properties" ma:root="true" ma:fieldsID="a846eba9681a0c0150c9c0c384b20b08" ns2:_="">
    <xsd:import namespace="3272d28a-9efe-430a-8e32-8040b19a37d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72d28a-9efe-430a-8e32-8040b19a37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0CD8C6D-75C5-44F9-B77F-20D78B72A0B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1A1D08F-5EAA-4EE2-AB48-E05B9C2CDB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72d28a-9efe-430a-8e32-8040b19a37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3C7BA1A-53C7-4902-B83A-85BEBC6BA32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1B46AF9-FC15-4AD7-A3D8-D6BDC13C8D3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97</Words>
  <Characters>583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ksandra Szcześniak</dc:creator>
  <cp:lastModifiedBy>Dariusz Buchczik</cp:lastModifiedBy>
  <cp:revision>5</cp:revision>
  <cp:lastPrinted>2025-10-03T12:07:00Z</cp:lastPrinted>
  <dcterms:created xsi:type="dcterms:W3CDTF">2025-10-06T09:41:00Z</dcterms:created>
  <dcterms:modified xsi:type="dcterms:W3CDTF">2025-11-19T1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ec61a512645a52698d1788f2e3bd8c7351ec0b35ad55f7fc0487ee909a3812</vt:lpwstr>
  </property>
  <property fmtid="{D5CDD505-2E9C-101B-9397-08002B2CF9AE}" pid="3" name="ContentTypeId">
    <vt:lpwstr>0x010100981D759A9DEF98469B5BB9DF00E4D509</vt:lpwstr>
  </property>
</Properties>
</file>